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A9050" w14:textId="66701D08" w:rsidR="00326273" w:rsidRPr="00FA19B2" w:rsidRDefault="00316D60" w:rsidP="00D624DD">
      <w:pPr>
        <w:spacing w:after="0"/>
        <w:ind w:firstLine="5245"/>
        <w:jc w:val="both"/>
        <w:rPr>
          <w:rFonts w:ascii="Calibri Light" w:hAnsi="Calibri Light" w:cs="Calibri Light"/>
          <w:sz w:val="20"/>
          <w:szCs w:val="20"/>
        </w:rPr>
      </w:pPr>
      <w:r w:rsidRPr="00FA19B2">
        <w:rPr>
          <w:rFonts w:ascii="Calibri Light" w:hAnsi="Calibri Light" w:cs="Calibri Light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7C91D3" wp14:editId="6998D1B3">
                <wp:simplePos x="0" y="0"/>
                <wp:positionH relativeFrom="column">
                  <wp:posOffset>-205105</wp:posOffset>
                </wp:positionH>
                <wp:positionV relativeFrom="paragraph">
                  <wp:posOffset>67310</wp:posOffset>
                </wp:positionV>
                <wp:extent cx="2391410" cy="1270000"/>
                <wp:effectExtent l="0" t="0" r="7620" b="6350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00884" w14:textId="77777777" w:rsidR="00EC2C8E" w:rsidRDefault="00EC2C8E"/>
                          <w:p w14:paraId="1993611C" w14:textId="77777777" w:rsidR="00EC2C8E" w:rsidRDefault="00EC2C8E"/>
                          <w:p w14:paraId="460128A4" w14:textId="77777777" w:rsidR="00EC2C8E" w:rsidRDefault="00EC2C8E" w:rsidP="00B2764B">
                            <w:pPr>
                              <w:spacing w:after="0" w:line="240" w:lineRule="auto"/>
                              <w:jc w:val="center"/>
                            </w:pPr>
                          </w:p>
                          <w:p w14:paraId="358101A2" w14:textId="77777777" w:rsidR="00EC2C8E" w:rsidRDefault="00EC2C8E" w:rsidP="00B2764B">
                            <w:pPr>
                              <w:spacing w:after="0" w:line="240" w:lineRule="auto"/>
                              <w:jc w:val="center"/>
                            </w:pPr>
                          </w:p>
                          <w:p w14:paraId="31286677" w14:textId="77777777" w:rsidR="00EC2C8E" w:rsidRDefault="00EC2C8E" w:rsidP="00B2764B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7C91D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6.15pt;margin-top:5.3pt;width:188.3pt;height:100pt;z-index:25165772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">
                <v:textbox>
                  <w:txbxContent>
                    <w:p w14:paraId="1E400884" w14:textId="77777777" w:rsidR="00EC2C8E" w:rsidRDefault="00EC2C8E"/>
                    <w:p w14:paraId="1993611C" w14:textId="77777777" w:rsidR="00EC2C8E" w:rsidRDefault="00EC2C8E"/>
                    <w:p w14:paraId="460128A4" w14:textId="77777777" w:rsidR="00EC2C8E" w:rsidRDefault="00EC2C8E" w:rsidP="00B2764B">
                      <w:pPr>
                        <w:spacing w:after="0" w:line="240" w:lineRule="auto"/>
                        <w:jc w:val="center"/>
                      </w:pPr>
                    </w:p>
                    <w:p w14:paraId="358101A2" w14:textId="77777777" w:rsidR="00EC2C8E" w:rsidRDefault="00EC2C8E" w:rsidP="00B2764B">
                      <w:pPr>
                        <w:spacing w:after="0" w:line="240" w:lineRule="auto"/>
                        <w:jc w:val="center"/>
                      </w:pPr>
                    </w:p>
                    <w:p w14:paraId="31286677" w14:textId="77777777" w:rsidR="00EC2C8E" w:rsidRDefault="00EC2C8E" w:rsidP="00B2764B">
                      <w:pPr>
                        <w:spacing w:after="0" w:line="240" w:lineRule="auto"/>
                        <w:jc w:val="center"/>
                      </w:pPr>
                      <w:r>
                        <w:t>Pieczęć Wykonawcy</w:t>
                      </w:r>
                    </w:p>
                  </w:txbxContent>
                </v:textbox>
              </v:shape>
            </w:pict>
          </mc:Fallback>
        </mc:AlternateContent>
      </w:r>
      <w:r w:rsidR="00326273" w:rsidRPr="00FA19B2">
        <w:rPr>
          <w:rFonts w:ascii="Calibri Light" w:hAnsi="Calibri Light" w:cs="Calibri Light"/>
          <w:sz w:val="20"/>
          <w:szCs w:val="20"/>
        </w:rPr>
        <w:t>Załącznik nr</w:t>
      </w:r>
      <w:r w:rsidR="009231A9" w:rsidRPr="00FA19B2">
        <w:rPr>
          <w:rFonts w:ascii="Calibri Light" w:hAnsi="Calibri Light" w:cs="Calibri Light"/>
          <w:sz w:val="20"/>
          <w:szCs w:val="20"/>
        </w:rPr>
        <w:t xml:space="preserve"> </w:t>
      </w:r>
      <w:r w:rsidR="000360B0" w:rsidRPr="00FA19B2">
        <w:rPr>
          <w:rFonts w:ascii="Calibri Light" w:hAnsi="Calibri Light" w:cs="Calibri Light"/>
          <w:sz w:val="20"/>
          <w:szCs w:val="20"/>
        </w:rPr>
        <w:t>1</w:t>
      </w:r>
      <w:r w:rsidR="00326273" w:rsidRPr="00FA19B2">
        <w:rPr>
          <w:rFonts w:ascii="Calibri Light" w:hAnsi="Calibri Light" w:cs="Calibri Light"/>
          <w:sz w:val="20"/>
          <w:szCs w:val="20"/>
        </w:rPr>
        <w:t xml:space="preserve"> do Zapytania Ofertowego</w:t>
      </w:r>
    </w:p>
    <w:p w14:paraId="594F2AB9" w14:textId="6065C372" w:rsidR="00326273" w:rsidRPr="00FA19B2" w:rsidRDefault="00986297" w:rsidP="00D624DD">
      <w:pPr>
        <w:spacing w:after="0"/>
        <w:ind w:firstLine="5245"/>
        <w:jc w:val="both"/>
        <w:rPr>
          <w:rFonts w:ascii="Calibri Light" w:hAnsi="Calibri Light" w:cs="Calibri Light"/>
          <w:sz w:val="20"/>
          <w:szCs w:val="20"/>
        </w:rPr>
      </w:pPr>
      <w:r w:rsidRPr="00FA19B2">
        <w:rPr>
          <w:rFonts w:ascii="Calibri Light" w:hAnsi="Calibri Light" w:cs="Calibri Light"/>
          <w:sz w:val="20"/>
          <w:szCs w:val="20"/>
        </w:rPr>
        <w:t xml:space="preserve">w postępowaniu nr </w:t>
      </w:r>
      <w:r w:rsidR="001E584D" w:rsidRPr="00FA19B2">
        <w:rPr>
          <w:rFonts w:ascii="Calibri Light" w:hAnsi="Calibri Light" w:cs="Calibri Light"/>
          <w:sz w:val="20"/>
          <w:szCs w:val="20"/>
        </w:rPr>
        <w:t>NANOPURE</w:t>
      </w:r>
      <w:r w:rsidR="00FE51E4" w:rsidRPr="00FA19B2">
        <w:rPr>
          <w:rFonts w:ascii="Calibri Light" w:hAnsi="Calibri Light" w:cs="Calibri Light"/>
          <w:sz w:val="20"/>
          <w:szCs w:val="20"/>
        </w:rPr>
        <w:t>-</w:t>
      </w:r>
      <w:r w:rsidR="000E28B1" w:rsidRPr="00FA19B2">
        <w:rPr>
          <w:rFonts w:ascii="Calibri Light" w:hAnsi="Calibri Light" w:cs="Calibri Light"/>
          <w:sz w:val="20"/>
          <w:szCs w:val="20"/>
        </w:rPr>
        <w:t>01</w:t>
      </w:r>
      <w:r w:rsidRPr="00FA19B2">
        <w:rPr>
          <w:rFonts w:ascii="Calibri Light" w:hAnsi="Calibri Light" w:cs="Calibri Light"/>
          <w:sz w:val="20"/>
          <w:szCs w:val="20"/>
        </w:rPr>
        <w:t>/</w:t>
      </w:r>
      <w:r w:rsidR="00560D17" w:rsidRPr="00FA19B2">
        <w:rPr>
          <w:rFonts w:ascii="Calibri Light" w:hAnsi="Calibri Light" w:cs="Calibri Light"/>
          <w:sz w:val="20"/>
          <w:szCs w:val="20"/>
        </w:rPr>
        <w:t>0</w:t>
      </w:r>
      <w:r w:rsidR="003E799D">
        <w:rPr>
          <w:rFonts w:ascii="Calibri Light" w:hAnsi="Calibri Light" w:cs="Calibri Light"/>
          <w:sz w:val="20"/>
          <w:szCs w:val="20"/>
        </w:rPr>
        <w:t>9</w:t>
      </w:r>
      <w:r w:rsidR="00B2764B" w:rsidRPr="00FA19B2">
        <w:rPr>
          <w:rFonts w:ascii="Calibri Light" w:hAnsi="Calibri Light" w:cs="Calibri Light"/>
          <w:sz w:val="20"/>
          <w:szCs w:val="20"/>
        </w:rPr>
        <w:t>/20</w:t>
      </w:r>
      <w:r w:rsidR="00B55794" w:rsidRPr="00FA19B2">
        <w:rPr>
          <w:rFonts w:ascii="Calibri Light" w:hAnsi="Calibri Light" w:cs="Calibri Light"/>
          <w:sz w:val="20"/>
          <w:szCs w:val="20"/>
        </w:rPr>
        <w:t>2</w:t>
      </w:r>
      <w:r w:rsidR="00560D17" w:rsidRPr="00FA19B2">
        <w:rPr>
          <w:rFonts w:ascii="Calibri Light" w:hAnsi="Calibri Light" w:cs="Calibri Light"/>
          <w:sz w:val="20"/>
          <w:szCs w:val="20"/>
        </w:rPr>
        <w:t>1</w:t>
      </w:r>
    </w:p>
    <w:p w14:paraId="4D26D6FE" w14:textId="77777777" w:rsidR="00326273" w:rsidRPr="00FA19B2" w:rsidRDefault="00326273" w:rsidP="00D624DD">
      <w:pPr>
        <w:spacing w:after="0"/>
        <w:ind w:firstLine="5245"/>
        <w:jc w:val="both"/>
        <w:rPr>
          <w:rFonts w:ascii="Calibri Light" w:hAnsi="Calibri Light" w:cs="Calibri Light"/>
          <w:sz w:val="20"/>
          <w:szCs w:val="20"/>
        </w:rPr>
      </w:pPr>
      <w:r w:rsidRPr="00FA19B2">
        <w:rPr>
          <w:rFonts w:ascii="Calibri Light" w:hAnsi="Calibri Light" w:cs="Calibri Light"/>
          <w:sz w:val="20"/>
          <w:szCs w:val="20"/>
        </w:rPr>
        <w:t>Formularz ofertowy</w:t>
      </w:r>
    </w:p>
    <w:p w14:paraId="6612BBAB" w14:textId="77777777" w:rsidR="00326273" w:rsidRPr="00FA19B2" w:rsidRDefault="00326273" w:rsidP="00D624DD">
      <w:pPr>
        <w:spacing w:after="120"/>
        <w:ind w:firstLine="6096"/>
        <w:jc w:val="both"/>
        <w:rPr>
          <w:rFonts w:ascii="Calibri Light" w:hAnsi="Calibri Light" w:cs="Calibri Light"/>
          <w:sz w:val="24"/>
          <w:szCs w:val="24"/>
        </w:rPr>
      </w:pPr>
    </w:p>
    <w:p w14:paraId="77B67073" w14:textId="77777777" w:rsidR="006D1C45" w:rsidRPr="00FA19B2" w:rsidRDefault="006D1C45" w:rsidP="00D624DD">
      <w:pPr>
        <w:spacing w:after="120"/>
        <w:ind w:firstLine="6096"/>
        <w:jc w:val="both"/>
        <w:rPr>
          <w:rFonts w:ascii="Calibri Light" w:hAnsi="Calibri Light" w:cs="Calibri Light"/>
          <w:sz w:val="24"/>
          <w:szCs w:val="24"/>
        </w:rPr>
      </w:pPr>
    </w:p>
    <w:p w14:paraId="2D04EA1C" w14:textId="77777777" w:rsidR="00326273" w:rsidRPr="00FA19B2" w:rsidRDefault="00326273" w:rsidP="00D624DD">
      <w:pPr>
        <w:spacing w:after="120"/>
        <w:ind w:firstLine="6096"/>
        <w:jc w:val="both"/>
        <w:rPr>
          <w:rFonts w:ascii="Calibri Light" w:hAnsi="Calibri Light" w:cs="Calibri Light"/>
          <w:sz w:val="24"/>
          <w:szCs w:val="24"/>
        </w:rPr>
      </w:pPr>
    </w:p>
    <w:p w14:paraId="75B5A1BE" w14:textId="77777777" w:rsidR="00ED5E63" w:rsidRPr="00FA19B2" w:rsidRDefault="00ED5E63" w:rsidP="00D624DD">
      <w:pPr>
        <w:spacing w:after="0"/>
        <w:ind w:left="5812" w:hanging="567"/>
        <w:jc w:val="both"/>
        <w:rPr>
          <w:rFonts w:ascii="Calibri Light" w:hAnsi="Calibri Light" w:cs="Calibri Light"/>
          <w:szCs w:val="24"/>
        </w:rPr>
      </w:pPr>
    </w:p>
    <w:p w14:paraId="03548C6D" w14:textId="2D50634E" w:rsidR="006D1C45" w:rsidRPr="00FA19B2" w:rsidRDefault="003C7CC5" w:rsidP="00ED1E80">
      <w:pPr>
        <w:spacing w:after="0"/>
        <w:ind w:left="5812" w:hanging="567"/>
        <w:jc w:val="center"/>
        <w:rPr>
          <w:rFonts w:ascii="Calibri Light" w:hAnsi="Calibri Light" w:cs="Calibri Light"/>
          <w:sz w:val="24"/>
          <w:szCs w:val="24"/>
        </w:rPr>
      </w:pPr>
      <w:r w:rsidRPr="00FA19B2">
        <w:rPr>
          <w:rFonts w:ascii="Calibri Light" w:hAnsi="Calibri Light" w:cs="Calibri Light"/>
          <w:szCs w:val="24"/>
        </w:rPr>
        <w:t>Wrocław</w:t>
      </w:r>
      <w:r w:rsidR="00326273" w:rsidRPr="00FA19B2">
        <w:rPr>
          <w:rFonts w:ascii="Calibri Light" w:hAnsi="Calibri Light" w:cs="Calibri Light"/>
          <w:szCs w:val="24"/>
        </w:rPr>
        <w:t>, dn.</w:t>
      </w:r>
    </w:p>
    <w:p w14:paraId="5D9BEE37" w14:textId="77777777" w:rsidR="00B2764B" w:rsidRPr="00FA19B2" w:rsidRDefault="00B2764B" w:rsidP="00D624DD">
      <w:pPr>
        <w:spacing w:after="0"/>
        <w:jc w:val="both"/>
        <w:rPr>
          <w:rFonts w:ascii="Calibri Light" w:hAnsi="Calibri Light" w:cs="Calibri Light"/>
          <w:b/>
          <w:sz w:val="24"/>
          <w:szCs w:val="24"/>
        </w:rPr>
      </w:pPr>
    </w:p>
    <w:p w14:paraId="420E8BCD" w14:textId="3960C2D5" w:rsidR="00326273" w:rsidRPr="00FA19B2" w:rsidRDefault="00326273" w:rsidP="00D624DD">
      <w:pPr>
        <w:spacing w:after="0"/>
        <w:jc w:val="both"/>
        <w:rPr>
          <w:rFonts w:ascii="Calibri Light" w:hAnsi="Calibri Light" w:cs="Calibri Light"/>
          <w:b/>
          <w:szCs w:val="24"/>
        </w:rPr>
      </w:pPr>
      <w:r w:rsidRPr="00FA19B2">
        <w:rPr>
          <w:rFonts w:ascii="Calibri Light" w:hAnsi="Calibri Light" w:cs="Calibri Light"/>
          <w:b/>
          <w:szCs w:val="24"/>
        </w:rPr>
        <w:t xml:space="preserve">Nr zamówienia: </w:t>
      </w:r>
      <w:r w:rsidR="007A6329" w:rsidRPr="00FA19B2">
        <w:rPr>
          <w:rFonts w:ascii="Calibri Light" w:hAnsi="Calibri Light" w:cs="Calibri Light"/>
          <w:szCs w:val="24"/>
        </w:rPr>
        <w:t>NANOPURE-</w:t>
      </w:r>
      <w:r w:rsidR="000E28B1" w:rsidRPr="00FA19B2">
        <w:rPr>
          <w:rFonts w:ascii="Calibri Light" w:hAnsi="Calibri Light" w:cs="Calibri Light"/>
          <w:szCs w:val="24"/>
        </w:rPr>
        <w:t>01</w:t>
      </w:r>
      <w:r w:rsidR="00AB11BF" w:rsidRPr="00FA19B2">
        <w:rPr>
          <w:rFonts w:ascii="Calibri Light" w:hAnsi="Calibri Light" w:cs="Calibri Light"/>
          <w:szCs w:val="24"/>
        </w:rPr>
        <w:t>/</w:t>
      </w:r>
      <w:r w:rsidR="00560D17" w:rsidRPr="00FA19B2">
        <w:rPr>
          <w:rFonts w:ascii="Calibri Light" w:hAnsi="Calibri Light" w:cs="Calibri Light"/>
          <w:szCs w:val="24"/>
        </w:rPr>
        <w:t>0</w:t>
      </w:r>
      <w:r w:rsidR="003E799D">
        <w:rPr>
          <w:rFonts w:ascii="Calibri Light" w:hAnsi="Calibri Light" w:cs="Calibri Light"/>
          <w:szCs w:val="24"/>
        </w:rPr>
        <w:t>9</w:t>
      </w:r>
      <w:r w:rsidR="001E584D" w:rsidRPr="00FA19B2">
        <w:rPr>
          <w:rFonts w:ascii="Calibri Light" w:hAnsi="Calibri Light" w:cs="Calibri Light"/>
          <w:szCs w:val="24"/>
        </w:rPr>
        <w:t>/20</w:t>
      </w:r>
      <w:r w:rsidR="00B55794" w:rsidRPr="00FA19B2">
        <w:rPr>
          <w:rFonts w:ascii="Calibri Light" w:hAnsi="Calibri Light" w:cs="Calibri Light"/>
          <w:szCs w:val="24"/>
        </w:rPr>
        <w:t>2</w:t>
      </w:r>
      <w:r w:rsidR="00560D17" w:rsidRPr="00FA19B2">
        <w:rPr>
          <w:rFonts w:ascii="Calibri Light" w:hAnsi="Calibri Light" w:cs="Calibri Light"/>
          <w:szCs w:val="24"/>
        </w:rPr>
        <w:t>1</w:t>
      </w:r>
    </w:p>
    <w:p w14:paraId="4315FD75" w14:textId="77777777" w:rsidR="00326273" w:rsidRPr="00FA19B2" w:rsidRDefault="00326273" w:rsidP="00D624DD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</w:p>
    <w:p w14:paraId="3DA93E02" w14:textId="77777777" w:rsidR="006D1C45" w:rsidRPr="00FA19B2" w:rsidRDefault="006D1C45" w:rsidP="00D624DD">
      <w:pPr>
        <w:spacing w:after="0"/>
        <w:jc w:val="both"/>
        <w:rPr>
          <w:rFonts w:ascii="Calibri Light" w:hAnsi="Calibri Light" w:cs="Calibri Light"/>
          <w:szCs w:val="24"/>
        </w:rPr>
      </w:pPr>
    </w:p>
    <w:p w14:paraId="20BC97AA" w14:textId="77777777" w:rsidR="00326273" w:rsidRPr="00FA19B2" w:rsidRDefault="006277AB" w:rsidP="00D624DD">
      <w:pPr>
        <w:spacing w:after="0"/>
        <w:ind w:left="4253" w:hanging="284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  <w:u w:val="single"/>
        </w:rPr>
        <w:t>Zamawiający:</w:t>
      </w:r>
      <w:r w:rsidRPr="00FA19B2">
        <w:rPr>
          <w:rFonts w:ascii="Calibri Light" w:hAnsi="Calibri Light" w:cs="Calibri Light"/>
          <w:szCs w:val="24"/>
        </w:rPr>
        <w:t xml:space="preserve"> </w:t>
      </w:r>
      <w:r w:rsidRPr="00FA19B2">
        <w:rPr>
          <w:rFonts w:ascii="Calibri Light" w:hAnsi="Calibri Light" w:cs="Calibri Light"/>
          <w:szCs w:val="24"/>
        </w:rPr>
        <w:tab/>
      </w:r>
      <w:proofErr w:type="spellStart"/>
      <w:r w:rsidR="001E584D" w:rsidRPr="00FA19B2">
        <w:rPr>
          <w:rFonts w:ascii="Calibri Light" w:hAnsi="Calibri Light" w:cs="Calibri Light"/>
          <w:szCs w:val="24"/>
        </w:rPr>
        <w:t>NanoPure</w:t>
      </w:r>
      <w:proofErr w:type="spellEnd"/>
      <w:r w:rsidR="00326273" w:rsidRPr="00FA19B2">
        <w:rPr>
          <w:rFonts w:ascii="Calibri Light" w:hAnsi="Calibri Light" w:cs="Calibri Light"/>
          <w:szCs w:val="24"/>
        </w:rPr>
        <w:t xml:space="preserve"> Sp. z o.o.</w:t>
      </w:r>
    </w:p>
    <w:p w14:paraId="7E130C6D" w14:textId="77777777" w:rsidR="00326273" w:rsidRPr="00FA19B2" w:rsidRDefault="006277AB" w:rsidP="00D624DD">
      <w:pPr>
        <w:spacing w:after="0"/>
        <w:ind w:left="4253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7A77F0" w:rsidRPr="00FA19B2">
        <w:rPr>
          <w:rFonts w:ascii="Calibri Light" w:hAnsi="Calibri Light" w:cs="Calibri Light"/>
          <w:szCs w:val="24"/>
        </w:rPr>
        <w:t>ul. Postępu 14B</w:t>
      </w:r>
    </w:p>
    <w:p w14:paraId="3BD0B03A" w14:textId="77777777" w:rsidR="00326273" w:rsidRPr="00FA19B2" w:rsidRDefault="006277AB" w:rsidP="00D624DD">
      <w:pPr>
        <w:spacing w:after="0"/>
        <w:ind w:left="4253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7A77F0" w:rsidRPr="00FA19B2">
        <w:rPr>
          <w:rFonts w:ascii="Calibri Light" w:hAnsi="Calibri Light" w:cs="Calibri Light"/>
          <w:szCs w:val="24"/>
        </w:rPr>
        <w:t>02-676</w:t>
      </w:r>
      <w:r w:rsidR="00326273" w:rsidRPr="00FA19B2">
        <w:rPr>
          <w:rFonts w:ascii="Calibri Light" w:hAnsi="Calibri Light" w:cs="Calibri Light"/>
          <w:szCs w:val="24"/>
        </w:rPr>
        <w:t xml:space="preserve"> Warszawa</w:t>
      </w:r>
    </w:p>
    <w:p w14:paraId="50057A02" w14:textId="77777777" w:rsidR="00326273" w:rsidRPr="00FA19B2" w:rsidRDefault="006277AB" w:rsidP="00D624DD">
      <w:pPr>
        <w:spacing w:after="0"/>
        <w:ind w:left="4253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 xml:space="preserve">NIP:  </w:t>
      </w:r>
      <w:r w:rsidR="001E584D" w:rsidRPr="00FA19B2">
        <w:rPr>
          <w:rFonts w:ascii="Calibri Light" w:hAnsi="Calibri Light" w:cs="Calibri Light"/>
          <w:szCs w:val="24"/>
        </w:rPr>
        <w:t>898</w:t>
      </w:r>
      <w:r w:rsidR="00326273" w:rsidRPr="00FA19B2">
        <w:rPr>
          <w:rFonts w:ascii="Calibri Light" w:hAnsi="Calibri Light" w:cs="Calibri Light"/>
          <w:szCs w:val="24"/>
        </w:rPr>
        <w:t>-</w:t>
      </w:r>
      <w:r w:rsidR="001E584D" w:rsidRPr="00FA19B2">
        <w:rPr>
          <w:rFonts w:ascii="Calibri Light" w:hAnsi="Calibri Light" w:cs="Calibri Light"/>
          <w:szCs w:val="24"/>
        </w:rPr>
        <w:t>220</w:t>
      </w:r>
      <w:r w:rsidR="00326273" w:rsidRPr="00FA19B2">
        <w:rPr>
          <w:rFonts w:ascii="Calibri Light" w:hAnsi="Calibri Light" w:cs="Calibri Light"/>
          <w:szCs w:val="24"/>
        </w:rPr>
        <w:t>-</w:t>
      </w:r>
      <w:r w:rsidR="001E584D" w:rsidRPr="00FA19B2">
        <w:rPr>
          <w:rFonts w:ascii="Calibri Light" w:hAnsi="Calibri Light" w:cs="Calibri Light"/>
          <w:szCs w:val="24"/>
        </w:rPr>
        <w:t>79</w:t>
      </w:r>
      <w:r w:rsidR="00326273" w:rsidRPr="00FA19B2">
        <w:rPr>
          <w:rFonts w:ascii="Calibri Light" w:hAnsi="Calibri Light" w:cs="Calibri Light"/>
          <w:szCs w:val="24"/>
        </w:rPr>
        <w:t>-</w:t>
      </w:r>
      <w:r w:rsidR="001E584D" w:rsidRPr="00FA19B2">
        <w:rPr>
          <w:rFonts w:ascii="Calibri Light" w:hAnsi="Calibri Light" w:cs="Calibri Light"/>
          <w:szCs w:val="24"/>
        </w:rPr>
        <w:t>87</w:t>
      </w:r>
    </w:p>
    <w:p w14:paraId="7D268FDD" w14:textId="77777777" w:rsidR="006277AB" w:rsidRPr="00FA19B2" w:rsidRDefault="006277AB" w:rsidP="00D624DD">
      <w:pPr>
        <w:ind w:left="4253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 xml:space="preserve">KRS: </w:t>
      </w:r>
      <w:r w:rsidR="001E584D" w:rsidRPr="00FA19B2">
        <w:rPr>
          <w:rFonts w:ascii="Calibri Light" w:hAnsi="Calibri Light" w:cs="Calibri Light"/>
          <w:szCs w:val="24"/>
        </w:rPr>
        <w:t>0000514521</w:t>
      </w:r>
    </w:p>
    <w:p w14:paraId="4B6A1C20" w14:textId="77777777" w:rsidR="006D1C45" w:rsidRPr="00FA19B2" w:rsidRDefault="006D1C45" w:rsidP="00D624DD">
      <w:pPr>
        <w:ind w:left="4253"/>
        <w:jc w:val="both"/>
        <w:rPr>
          <w:rFonts w:ascii="Calibri Light" w:hAnsi="Calibri Light" w:cs="Calibri Light"/>
          <w:sz w:val="24"/>
          <w:szCs w:val="24"/>
        </w:rPr>
      </w:pPr>
    </w:p>
    <w:p w14:paraId="40C5E7CB" w14:textId="77777777" w:rsidR="00326273" w:rsidRPr="00FA19B2" w:rsidRDefault="00326273" w:rsidP="00D624DD">
      <w:pPr>
        <w:jc w:val="center"/>
        <w:rPr>
          <w:rFonts w:ascii="Calibri Light" w:hAnsi="Calibri Light" w:cs="Calibri Light"/>
          <w:b/>
          <w:sz w:val="28"/>
          <w:szCs w:val="28"/>
        </w:rPr>
      </w:pPr>
      <w:r w:rsidRPr="00FA19B2">
        <w:rPr>
          <w:rFonts w:ascii="Calibri Light" w:hAnsi="Calibri Light" w:cs="Calibri Light"/>
          <w:b/>
          <w:sz w:val="28"/>
          <w:szCs w:val="28"/>
        </w:rPr>
        <w:t>FORMULARZ OFERTOWY</w:t>
      </w:r>
    </w:p>
    <w:p w14:paraId="035A2D5E" w14:textId="77777777" w:rsidR="006277AB" w:rsidRPr="00FA19B2" w:rsidRDefault="006277AB" w:rsidP="00D624DD">
      <w:pPr>
        <w:pStyle w:val="Tekstpodstawowy"/>
        <w:spacing w:before="120" w:after="120" w:line="276" w:lineRule="auto"/>
        <w:jc w:val="center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Działając</w:t>
      </w:r>
      <w:r w:rsidR="00010F6D" w:rsidRPr="00FA19B2">
        <w:rPr>
          <w:rFonts w:ascii="Calibri Light" w:hAnsi="Calibri Light" w:cs="Calibri Light"/>
          <w:szCs w:val="24"/>
        </w:rPr>
        <w:t xml:space="preserve"> w imieniu i na rzecz Wykonawcy</w:t>
      </w:r>
    </w:p>
    <w:p w14:paraId="358B21BA" w14:textId="77777777" w:rsidR="006277AB" w:rsidRPr="00FA19B2" w:rsidRDefault="006277AB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  <w:r w:rsidRPr="00FA19B2">
        <w:rPr>
          <w:rFonts w:ascii="Calibri Light" w:hAnsi="Calibri Light" w:cs="Calibri Light"/>
          <w:sz w:val="24"/>
          <w:szCs w:val="24"/>
        </w:rPr>
        <w:t>. . . . . . . . . . . . . . . . . . . . . . . . . . . . . . . . . . . . . . . . . . . . . . . . . . . . . . . . . . . . . . . . . .</w:t>
      </w:r>
    </w:p>
    <w:p w14:paraId="3599A75A" w14:textId="77777777" w:rsidR="006277AB" w:rsidRPr="00FA19B2" w:rsidRDefault="006277AB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</w:p>
    <w:p w14:paraId="62B5E5CF" w14:textId="02BDCCA5" w:rsidR="006277AB" w:rsidRPr="00FA19B2" w:rsidRDefault="00010F6D" w:rsidP="00D624DD">
      <w:pPr>
        <w:pStyle w:val="Tekstpodstawowy"/>
        <w:spacing w:after="120" w:line="276" w:lineRule="auto"/>
        <w:jc w:val="center"/>
        <w:rPr>
          <w:rFonts w:ascii="Calibri Light" w:hAnsi="Calibri Light" w:cs="Calibri Light"/>
          <w:i/>
          <w:szCs w:val="24"/>
        </w:rPr>
      </w:pPr>
      <w:r w:rsidRPr="00FA19B2">
        <w:rPr>
          <w:rFonts w:ascii="Calibri Light" w:hAnsi="Calibri Light" w:cs="Calibri Light"/>
          <w:i/>
          <w:szCs w:val="24"/>
        </w:rPr>
        <w:t>(Zarejestrowana nazwa Wykonawcy)</w:t>
      </w:r>
    </w:p>
    <w:p w14:paraId="773E264A" w14:textId="77777777" w:rsidR="006277AB" w:rsidRPr="00FA19B2" w:rsidRDefault="006277AB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  <w:r w:rsidRPr="00FA19B2">
        <w:rPr>
          <w:rFonts w:ascii="Calibri Light" w:hAnsi="Calibri Light" w:cs="Calibri Light"/>
          <w:sz w:val="24"/>
          <w:szCs w:val="24"/>
        </w:rPr>
        <w:t>. . . . . . . . . . . . . . . . . . . . . . . . . . . . . . . . . . . . . . . . . . . . . . . . . . . . . . . . . . . . . . . . . .</w:t>
      </w:r>
    </w:p>
    <w:p w14:paraId="264FDAE6" w14:textId="77777777" w:rsidR="006277AB" w:rsidRPr="00FA19B2" w:rsidRDefault="006277AB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</w:p>
    <w:p w14:paraId="608D6053" w14:textId="466089B8" w:rsidR="006277AB" w:rsidRPr="00FA19B2" w:rsidRDefault="006277AB" w:rsidP="00D624DD">
      <w:pPr>
        <w:pStyle w:val="Tekstpodstawowy"/>
        <w:spacing w:after="120" w:line="276" w:lineRule="auto"/>
        <w:jc w:val="center"/>
        <w:rPr>
          <w:rFonts w:ascii="Calibri Light" w:hAnsi="Calibri Light" w:cs="Calibri Light"/>
          <w:i/>
          <w:szCs w:val="24"/>
        </w:rPr>
      </w:pPr>
      <w:r w:rsidRPr="00FA19B2">
        <w:rPr>
          <w:rFonts w:ascii="Calibri Light" w:hAnsi="Calibri Light" w:cs="Calibri Light"/>
          <w:i/>
          <w:szCs w:val="24"/>
        </w:rPr>
        <w:t>(Zarejestrowany adres Wykonawcy)</w:t>
      </w:r>
    </w:p>
    <w:p w14:paraId="2AB547E4" w14:textId="77777777" w:rsidR="006277AB" w:rsidRPr="00FA19B2" w:rsidRDefault="006277AB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  <w:r w:rsidRPr="00FA19B2">
        <w:rPr>
          <w:rFonts w:ascii="Calibri Light" w:hAnsi="Calibri Light" w:cs="Calibri Light"/>
          <w:sz w:val="24"/>
          <w:szCs w:val="24"/>
        </w:rPr>
        <w:t>. . . . . . . . . . . . . . . . . . . . . . . . . . . . . . . . . . . . . . . . . . . . . . . . . . . . . . . . . . . . . . . . . .</w:t>
      </w:r>
    </w:p>
    <w:p w14:paraId="0793B359" w14:textId="77777777" w:rsidR="006277AB" w:rsidRPr="00FA19B2" w:rsidRDefault="00F4531E" w:rsidP="00D624DD">
      <w:pPr>
        <w:pStyle w:val="Tekstpodstawowy"/>
        <w:spacing w:line="276" w:lineRule="auto"/>
        <w:jc w:val="center"/>
        <w:rPr>
          <w:rFonts w:ascii="Calibri Light" w:hAnsi="Calibri Light" w:cs="Calibri Light"/>
          <w:i/>
          <w:szCs w:val="24"/>
        </w:rPr>
      </w:pPr>
      <w:r w:rsidRPr="00FA19B2">
        <w:rPr>
          <w:rFonts w:ascii="Calibri Light" w:hAnsi="Calibri Light" w:cs="Calibri Light"/>
          <w:i/>
          <w:szCs w:val="24"/>
        </w:rPr>
        <w:t>(Numer telefonu</w:t>
      </w:r>
      <w:r w:rsidR="00B2764B" w:rsidRPr="00FA19B2">
        <w:rPr>
          <w:rFonts w:ascii="Calibri Light" w:hAnsi="Calibri Light" w:cs="Calibri Light"/>
          <w:i/>
          <w:szCs w:val="24"/>
        </w:rPr>
        <w:t>, e-mail</w:t>
      </w:r>
      <w:r w:rsidR="006277AB" w:rsidRPr="00FA19B2">
        <w:rPr>
          <w:rFonts w:ascii="Calibri Light" w:hAnsi="Calibri Light" w:cs="Calibri Light"/>
          <w:i/>
          <w:szCs w:val="24"/>
        </w:rPr>
        <w:t>)</w:t>
      </w:r>
    </w:p>
    <w:p w14:paraId="798843DA" w14:textId="77777777" w:rsidR="000E28B1" w:rsidRPr="00FA19B2" w:rsidRDefault="000E28B1" w:rsidP="000E28B1">
      <w:pPr>
        <w:spacing w:after="120"/>
        <w:jc w:val="both"/>
        <w:rPr>
          <w:rFonts w:ascii="Calibri Light" w:hAnsi="Calibri Light" w:cs="Calibri Light"/>
          <w:szCs w:val="24"/>
        </w:rPr>
      </w:pPr>
    </w:p>
    <w:p w14:paraId="5866A115" w14:textId="77777777" w:rsidR="00CA0B44" w:rsidRPr="00FA19B2" w:rsidRDefault="00CA0B44" w:rsidP="00CA0B44">
      <w:pPr>
        <w:spacing w:after="120"/>
        <w:jc w:val="both"/>
        <w:rPr>
          <w:rFonts w:ascii="Calibri Light" w:hAnsi="Calibri Light" w:cs="Calibri Light"/>
          <w:szCs w:val="24"/>
        </w:rPr>
      </w:pPr>
    </w:p>
    <w:p w14:paraId="5CD07E77" w14:textId="28EED0FB" w:rsidR="006277AB" w:rsidRPr="00DD39AA" w:rsidRDefault="006277AB" w:rsidP="00DD39AA">
      <w:pPr>
        <w:spacing w:line="240" w:lineRule="auto"/>
        <w:ind w:left="142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 xml:space="preserve">Odpowiadając na Zapytanie ofertowe </w:t>
      </w:r>
      <w:r w:rsidRPr="00FA19B2">
        <w:rPr>
          <w:rFonts w:ascii="Calibri Light" w:hAnsi="Calibri Light" w:cs="Calibri Light"/>
          <w:i/>
          <w:spacing w:val="4"/>
          <w:szCs w:val="24"/>
        </w:rPr>
        <w:t>pn</w:t>
      </w:r>
      <w:bookmarkStart w:id="1" w:name="_Hlk29897855"/>
      <w:r w:rsidR="00CA0B44" w:rsidRPr="00FA19B2">
        <w:rPr>
          <w:rFonts w:ascii="Calibri Light" w:hAnsi="Calibri Light" w:cs="Calibri Light"/>
          <w:i/>
          <w:spacing w:val="4"/>
          <w:szCs w:val="24"/>
        </w:rPr>
        <w:t>.</w:t>
      </w:r>
      <w:r w:rsidR="00DD39AA">
        <w:rPr>
          <w:rFonts w:ascii="Calibri Light" w:hAnsi="Calibri Light" w:cs="Calibri Light"/>
          <w:i/>
          <w:spacing w:val="4"/>
          <w:szCs w:val="24"/>
        </w:rPr>
        <w:t xml:space="preserve"> </w:t>
      </w:r>
      <w:bookmarkEnd w:id="1"/>
      <w:r w:rsidR="003E799D" w:rsidRPr="006F7364">
        <w:rPr>
          <w:rFonts w:ascii="Calibri Light" w:hAnsi="Calibri Light" w:cs="Calibri Light"/>
        </w:rPr>
        <w:t xml:space="preserve">na </w:t>
      </w:r>
      <w:r w:rsidR="003E799D" w:rsidRPr="006F7364">
        <w:rPr>
          <w:rFonts w:ascii="Calibri Light" w:hAnsi="Calibri Light" w:cs="Calibri Light"/>
          <w:i/>
          <w:spacing w:val="4"/>
          <w:szCs w:val="24"/>
        </w:rPr>
        <w:t xml:space="preserve"> </w:t>
      </w:r>
      <w:r w:rsidR="003E799D" w:rsidRPr="006F7364">
        <w:rPr>
          <w:rFonts w:ascii="Calibri Light" w:hAnsi="Calibri Light" w:cs="Calibri Light"/>
          <w:b/>
          <w:color w:val="404040" w:themeColor="text1" w:themeTint="BF"/>
        </w:rPr>
        <w:t>Z</w:t>
      </w:r>
      <w:r w:rsidR="003E799D" w:rsidRPr="006F7364">
        <w:rPr>
          <w:rFonts w:ascii="Calibri Light" w:eastAsia="Times New Roman" w:hAnsi="Calibri Light" w:cs="Calibri Light"/>
          <w:color w:val="000000" w:themeColor="text1"/>
        </w:rPr>
        <w:t xml:space="preserve">akup i </w:t>
      </w:r>
      <w:r w:rsidR="003E799D" w:rsidRPr="006F7364">
        <w:rPr>
          <w:rFonts w:ascii="Calibri Light" w:eastAsia="Times New Roman" w:hAnsi="Calibri Light" w:cs="Calibri Light"/>
        </w:rPr>
        <w:t xml:space="preserve">dostawa sprzętu, wyposażenia </w:t>
      </w:r>
      <w:r w:rsidR="003E799D" w:rsidRPr="006F7364">
        <w:rPr>
          <w:rFonts w:ascii="Calibri Light" w:eastAsia="Times New Roman" w:hAnsi="Calibri Light" w:cs="Calibri Light"/>
          <w:color w:val="000000" w:themeColor="text1"/>
        </w:rPr>
        <w:t xml:space="preserve">i aparatury badawczej: część I: Urządzenie do pomiaru przewodności proszków wraz z praską/tabletkarką (A i B); część II: </w:t>
      </w:r>
      <w:r w:rsidR="003E799D" w:rsidRPr="006F7364">
        <w:rPr>
          <w:rFonts w:ascii="Calibri Light" w:hAnsi="Calibri Light" w:cs="Calibri Light"/>
        </w:rPr>
        <w:t xml:space="preserve">Analizator </w:t>
      </w:r>
      <w:proofErr w:type="spellStart"/>
      <w:r w:rsidR="003E799D" w:rsidRPr="006F7364">
        <w:rPr>
          <w:rFonts w:ascii="Calibri Light" w:hAnsi="Calibri Light" w:cs="Calibri Light"/>
        </w:rPr>
        <w:t>termograwimetryczny</w:t>
      </w:r>
      <w:proofErr w:type="spellEnd"/>
      <w:r w:rsidR="003E799D" w:rsidRPr="006F7364">
        <w:rPr>
          <w:rFonts w:ascii="Calibri Light" w:hAnsi="Calibri Light" w:cs="Calibri Light"/>
          <w:b/>
          <w:bCs/>
          <w:u w:val="single"/>
        </w:rPr>
        <w:t xml:space="preserve"> </w:t>
      </w:r>
      <w:r w:rsidR="003E799D" w:rsidRPr="006F7364">
        <w:rPr>
          <w:rFonts w:ascii="Calibri Light" w:eastAsia="Times New Roman" w:hAnsi="Calibri Light" w:cs="Calibri Light"/>
        </w:rPr>
        <w:t xml:space="preserve">(TGA); część III: </w:t>
      </w:r>
      <w:r w:rsidR="003E799D" w:rsidRPr="00D92CA3">
        <w:rPr>
          <w:rFonts w:ascii="Calibri Light" w:eastAsia="Times New Roman" w:hAnsi="Calibri Light" w:cs="Calibri Light"/>
        </w:rPr>
        <w:t>Elementy wyposażenia laboratorium</w:t>
      </w:r>
      <w:r w:rsidR="003E799D" w:rsidRPr="006F7364">
        <w:rPr>
          <w:rFonts w:ascii="Calibri Light" w:eastAsia="Times New Roman" w:hAnsi="Calibri Light" w:cs="Calibri Light"/>
        </w:rPr>
        <w:t xml:space="preserve"> (A i B); część IV: Zestaw sprzętu laboratoryjnego (A-E); część V: </w:t>
      </w:r>
      <w:r w:rsidR="003E799D" w:rsidRPr="006F7364">
        <w:rPr>
          <w:rFonts w:ascii="Calibri Light" w:hAnsi="Calibri Light" w:cs="Calibri Light"/>
        </w:rPr>
        <w:t>Prasa do naczynek typu „COIN-CELL”</w:t>
      </w:r>
      <w:r w:rsidR="003E799D">
        <w:rPr>
          <w:rFonts w:ascii="Calibri Light" w:hAnsi="Calibri Light" w:cs="Calibri Light"/>
        </w:rPr>
        <w:t xml:space="preserve">, </w:t>
      </w:r>
      <w:r w:rsidR="00326273" w:rsidRPr="00FA19B2">
        <w:rPr>
          <w:rFonts w:ascii="Calibri Light" w:hAnsi="Calibri Light" w:cs="Calibri Light"/>
          <w:szCs w:val="24"/>
        </w:rPr>
        <w:t xml:space="preserve">realizowanego w ramach Programu Operacyjnego Inteligentny Rozwój, Działanie 1.1 Projekty B+R przedsiębiorstw, Poddziałanie 1.1.1 Badania przemysłowe i prace rozwojowe realizowane przez przedsiębiorstwa, </w:t>
      </w:r>
      <w:r w:rsidR="00326273" w:rsidRPr="00FA19B2">
        <w:rPr>
          <w:rFonts w:ascii="Calibri Light" w:hAnsi="Calibri Light" w:cs="Calibri Light"/>
          <w:b/>
          <w:szCs w:val="24"/>
        </w:rPr>
        <w:t>składam ofertę następującej treści:</w:t>
      </w:r>
    </w:p>
    <w:p w14:paraId="168C3C65" w14:textId="1CF5AE4F" w:rsidR="002A362B" w:rsidRPr="00FA19B2" w:rsidRDefault="002A362B" w:rsidP="00D624DD">
      <w:pPr>
        <w:pStyle w:val="Tekstpodstawowy"/>
        <w:spacing w:line="276" w:lineRule="auto"/>
        <w:jc w:val="both"/>
        <w:rPr>
          <w:rFonts w:ascii="Calibri Light" w:hAnsi="Calibri Light" w:cs="Calibri Light"/>
          <w:b/>
          <w:szCs w:val="24"/>
        </w:rPr>
      </w:pPr>
    </w:p>
    <w:p w14:paraId="182CC858" w14:textId="77777777" w:rsidR="002A362B" w:rsidRPr="00FA19B2" w:rsidRDefault="002A362B" w:rsidP="00D624DD">
      <w:pPr>
        <w:pStyle w:val="Tekstpodstawowy"/>
        <w:spacing w:line="276" w:lineRule="auto"/>
        <w:jc w:val="both"/>
        <w:rPr>
          <w:rFonts w:ascii="Calibri Light" w:hAnsi="Calibri Light" w:cs="Calibri Light"/>
          <w:b/>
          <w:szCs w:val="24"/>
        </w:rPr>
      </w:pPr>
    </w:p>
    <w:p w14:paraId="51F0A4D2" w14:textId="4E6665E6" w:rsidR="00194470" w:rsidRPr="00DD39AA" w:rsidRDefault="00CA0B44" w:rsidP="00DD39AA">
      <w:pPr>
        <w:spacing w:after="0" w:line="240" w:lineRule="auto"/>
        <w:rPr>
          <w:rFonts w:ascii="Calibri Light" w:eastAsia="Times New Roman" w:hAnsi="Calibri Light" w:cs="Calibri Light"/>
          <w:b/>
          <w:sz w:val="24"/>
          <w:szCs w:val="24"/>
          <w:lang w:eastAsia="pl-PL"/>
        </w:rPr>
      </w:pPr>
      <w:r w:rsidRPr="00FA19B2">
        <w:rPr>
          <w:rFonts w:ascii="Calibri Light" w:hAnsi="Calibri Light" w:cs="Calibri Light"/>
          <w:b/>
          <w:sz w:val="24"/>
          <w:szCs w:val="24"/>
        </w:rPr>
        <w:br w:type="page"/>
      </w:r>
      <w:r w:rsidR="00326273" w:rsidRPr="00FA19B2">
        <w:rPr>
          <w:rFonts w:ascii="Calibri Light" w:hAnsi="Calibri Light" w:cs="Calibri Light"/>
          <w:b/>
          <w:sz w:val="24"/>
          <w:szCs w:val="24"/>
        </w:rPr>
        <w:lastRenderedPageBreak/>
        <w:t xml:space="preserve">Oferuję </w:t>
      </w:r>
      <w:r w:rsidR="007B3C3F" w:rsidRPr="00FA19B2">
        <w:rPr>
          <w:rFonts w:ascii="Calibri Light" w:hAnsi="Calibri Light" w:cs="Calibri Light"/>
          <w:b/>
          <w:sz w:val="24"/>
          <w:szCs w:val="24"/>
        </w:rPr>
        <w:t xml:space="preserve">przedmiot zamówienia </w:t>
      </w:r>
      <w:r w:rsidR="00B2764B" w:rsidRPr="00FA19B2">
        <w:rPr>
          <w:rFonts w:ascii="Calibri Light" w:hAnsi="Calibri Light" w:cs="Calibri Light"/>
          <w:b/>
          <w:sz w:val="24"/>
          <w:szCs w:val="24"/>
        </w:rPr>
        <w:t>zgodn</w:t>
      </w:r>
      <w:r w:rsidR="00BF5951" w:rsidRPr="00FA19B2">
        <w:rPr>
          <w:rFonts w:ascii="Calibri Light" w:hAnsi="Calibri Light" w:cs="Calibri Light"/>
          <w:b/>
          <w:sz w:val="24"/>
          <w:szCs w:val="24"/>
        </w:rPr>
        <w:t>y</w:t>
      </w:r>
      <w:r w:rsidR="00B2764B" w:rsidRPr="00FA19B2">
        <w:rPr>
          <w:rFonts w:ascii="Calibri Light" w:hAnsi="Calibri Light" w:cs="Calibri Light"/>
          <w:b/>
          <w:sz w:val="24"/>
          <w:szCs w:val="24"/>
        </w:rPr>
        <w:t xml:space="preserve"> </w:t>
      </w:r>
      <w:r w:rsidR="00DB363C" w:rsidRPr="00FA19B2">
        <w:rPr>
          <w:rFonts w:ascii="Calibri Light" w:hAnsi="Calibri Light" w:cs="Calibri Light"/>
          <w:b/>
          <w:sz w:val="24"/>
          <w:szCs w:val="24"/>
        </w:rPr>
        <w:t>z wymaganiami stawianymi w Zapytaniu O</w:t>
      </w:r>
      <w:r w:rsidR="00326273" w:rsidRPr="00FA19B2">
        <w:rPr>
          <w:rFonts w:ascii="Calibri Light" w:hAnsi="Calibri Light" w:cs="Calibri Light"/>
          <w:b/>
          <w:sz w:val="24"/>
          <w:szCs w:val="24"/>
        </w:rPr>
        <w:t>fertowym.</w:t>
      </w:r>
    </w:p>
    <w:p w14:paraId="2E501B91" w14:textId="77777777" w:rsidR="00CA0B44" w:rsidRPr="00FA19B2" w:rsidRDefault="00CA0B44" w:rsidP="00BF5951">
      <w:pPr>
        <w:spacing w:line="240" w:lineRule="auto"/>
        <w:jc w:val="both"/>
        <w:rPr>
          <w:rFonts w:ascii="Calibri Light" w:hAnsi="Calibri Light" w:cs="Calibri Light"/>
          <w:b/>
          <w:bCs/>
        </w:rPr>
      </w:pPr>
    </w:p>
    <w:p w14:paraId="2D21DF81" w14:textId="77777777" w:rsidR="00DD39AA" w:rsidRPr="00DD39AA" w:rsidRDefault="00DD39AA" w:rsidP="00DD39AA">
      <w:pPr>
        <w:spacing w:line="240" w:lineRule="auto"/>
        <w:jc w:val="both"/>
        <w:rPr>
          <w:rFonts w:ascii="Calibri Light" w:hAnsi="Calibri Light" w:cs="Calibri Light"/>
          <w:b/>
          <w:bCs/>
          <w:sz w:val="28"/>
          <w:szCs w:val="28"/>
          <w:vertAlign w:val="superscript"/>
        </w:rPr>
      </w:pP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Część I: </w:t>
      </w:r>
      <w:r w:rsidRPr="00DD39A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Urządzenie do pomiaru przewodności proszków wraz z praską/tabletkarką</w:t>
      </w:r>
      <w:r w:rsidRPr="00DD39A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  <w:vertAlign w:val="superscript"/>
        </w:rPr>
        <w:t>1</w:t>
      </w:r>
    </w:p>
    <w:p w14:paraId="07881B14" w14:textId="77777777" w:rsidR="00DD39AA" w:rsidRPr="00B67C56" w:rsidRDefault="00DD39AA" w:rsidP="00DD39AA">
      <w:pPr>
        <w:pStyle w:val="Akapitzlist"/>
        <w:numPr>
          <w:ilvl w:val="0"/>
          <w:numId w:val="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</w:rPr>
        <w:t>Oferuję realizację zamówienia według następujących stawek:</w:t>
      </w:r>
    </w:p>
    <w:p w14:paraId="0B837F1F" w14:textId="77777777" w:rsidR="00DD39AA" w:rsidRPr="00550476" w:rsidRDefault="00DD39AA" w:rsidP="00DD39AA">
      <w:pPr>
        <w:spacing w:line="240" w:lineRule="auto"/>
        <w:ind w:left="142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  <w:szCs w:val="24"/>
        </w:rPr>
        <w:t>(skreśl niepotrzebną walutę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5"/>
        <w:gridCol w:w="3662"/>
      </w:tblGrid>
      <w:tr w:rsidR="00DD39AA" w:rsidRPr="00D624DD" w14:paraId="31463D37" w14:textId="77777777" w:rsidTr="00F6745B">
        <w:trPr>
          <w:trHeight w:val="542"/>
          <w:jc w:val="center"/>
        </w:trPr>
        <w:tc>
          <w:tcPr>
            <w:tcW w:w="4835" w:type="dxa"/>
          </w:tcPr>
          <w:p w14:paraId="4EB08C39" w14:textId="131B745A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Cena netto </w:t>
            </w:r>
            <w:r w:rsidR="00F8521A">
              <w:rPr>
                <w:rFonts w:ascii="Calibri Light" w:hAnsi="Calibri Light" w:cs="Calibri Light"/>
                <w:sz w:val="32"/>
                <w:szCs w:val="32"/>
              </w:rPr>
              <w:t>zestawu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660036E1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DD39AA" w:rsidRPr="00D624DD" w14:paraId="20F4CE79" w14:textId="77777777" w:rsidTr="00F6745B">
        <w:trPr>
          <w:trHeight w:val="542"/>
          <w:jc w:val="center"/>
        </w:trPr>
        <w:tc>
          <w:tcPr>
            <w:tcW w:w="4835" w:type="dxa"/>
          </w:tcPr>
          <w:p w14:paraId="6EA73AE6" w14:textId="77777777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Wartość VAT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208B742E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DD39AA" w:rsidRPr="00D624DD" w14:paraId="2E46DA04" w14:textId="77777777" w:rsidTr="00F6745B">
        <w:trPr>
          <w:trHeight w:val="555"/>
          <w:jc w:val="center"/>
        </w:trPr>
        <w:tc>
          <w:tcPr>
            <w:tcW w:w="4835" w:type="dxa"/>
          </w:tcPr>
          <w:p w14:paraId="6AA1AF8D" w14:textId="77777777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brutto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57D8ABE2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6F2687EB" w14:textId="77777777" w:rsidR="00DD39AA" w:rsidRPr="00FC7742" w:rsidRDefault="00DD39AA" w:rsidP="00DD39AA">
      <w:pPr>
        <w:spacing w:line="240" w:lineRule="auto"/>
        <w:jc w:val="both"/>
        <w:rPr>
          <w:rFonts w:ascii="Calibri Light" w:hAnsi="Calibri Light" w:cs="Calibri Light"/>
          <w:bCs/>
          <w:u w:val="single"/>
        </w:rPr>
      </w:pPr>
      <w:r w:rsidRPr="00FC7742">
        <w:rPr>
          <w:rFonts w:ascii="Calibri Light" w:hAnsi="Calibri Light" w:cs="Calibri Light"/>
          <w:bCs/>
          <w:u w:val="single"/>
        </w:rPr>
        <w:t>W tym:</w:t>
      </w:r>
    </w:p>
    <w:p w14:paraId="3439329D" w14:textId="77777777" w:rsidR="00DD39AA" w:rsidRPr="00FC7742" w:rsidRDefault="00DD39AA" w:rsidP="00DD39A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FC7742">
        <w:rPr>
          <w:rFonts w:ascii="Calibri Light" w:eastAsia="Times New Roman" w:hAnsi="Calibri Light" w:cs="Calibri Light"/>
          <w:bCs/>
          <w:color w:val="000000" w:themeColor="text1"/>
        </w:rPr>
        <w:t>Urządzenie do pomiaru przewodności proszków</w:t>
      </w:r>
      <w:r w:rsidRPr="00FC7742">
        <w:rPr>
          <w:rFonts w:ascii="Calibri Light" w:hAnsi="Calibri Light" w:cs="Calibri Light"/>
          <w:bCs/>
        </w:rPr>
        <w:t>: cena netto:……………………..cena brutto:…………………</w:t>
      </w:r>
    </w:p>
    <w:p w14:paraId="11578EC6" w14:textId="77777777" w:rsidR="00DD39AA" w:rsidRDefault="00DD39AA" w:rsidP="00DD39A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FC7742">
        <w:rPr>
          <w:rFonts w:ascii="Calibri Light" w:hAnsi="Calibri Light" w:cs="Calibri Light"/>
          <w:bCs/>
        </w:rPr>
        <w:t>Praska/tabletka: cena netto:……………………..cena brutto:………………………………..</w:t>
      </w:r>
    </w:p>
    <w:p w14:paraId="670CFE52" w14:textId="77777777" w:rsidR="00DD39AA" w:rsidRDefault="00DD39AA" w:rsidP="00DD39AA">
      <w:pPr>
        <w:pStyle w:val="Akapitzlist"/>
        <w:spacing w:line="360" w:lineRule="auto"/>
        <w:jc w:val="both"/>
        <w:rPr>
          <w:rFonts w:ascii="Calibri Light" w:hAnsi="Calibri Light" w:cs="Calibri Light"/>
          <w:bCs/>
        </w:rPr>
      </w:pPr>
    </w:p>
    <w:p w14:paraId="7885790F" w14:textId="77777777" w:rsidR="00DD39AA" w:rsidRDefault="00DD39AA" w:rsidP="00DD39AA">
      <w:pPr>
        <w:pStyle w:val="Akapitzlist"/>
        <w:numPr>
          <w:ilvl w:val="0"/>
          <w:numId w:val="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 w:rsidRPr="00D8079A">
        <w:rPr>
          <w:rFonts w:ascii="Calibri Light" w:hAnsi="Calibri Light" w:cs="Calibri Light"/>
        </w:rPr>
        <w:t>dostawę urządzenia</w:t>
      </w:r>
      <w:r>
        <w:rPr>
          <w:rFonts w:ascii="Calibri Light" w:hAnsi="Calibri Light" w:cs="Calibri Light"/>
        </w:rPr>
        <w:t>/urządzeń</w:t>
      </w:r>
      <w:r>
        <w:rPr>
          <w:rFonts w:ascii="Calibri Light" w:hAnsi="Calibri Light" w:cs="Calibri Light"/>
          <w:vertAlign w:val="superscript"/>
        </w:rPr>
        <w:t>1</w:t>
      </w:r>
      <w:r w:rsidRPr="00D8079A">
        <w:rPr>
          <w:rFonts w:ascii="Calibri Light" w:hAnsi="Calibri Light" w:cs="Calibri Light"/>
        </w:rPr>
        <w:t xml:space="preserve"> w terminie …………………………….……….tygodni od daty podpisania umowy </w:t>
      </w:r>
      <w:r>
        <w:rPr>
          <w:rFonts w:ascii="Calibri Light" w:hAnsi="Calibri Light" w:cs="Calibri Light"/>
        </w:rPr>
        <w:t xml:space="preserve"> 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>niż 10 tygodni</w:t>
      </w:r>
      <w:r w:rsidRPr="00D8079A">
        <w:rPr>
          <w:rFonts w:ascii="Calibri Light" w:hAnsi="Calibri Light" w:cs="Calibri Light"/>
        </w:rPr>
        <w:t>).</w:t>
      </w:r>
    </w:p>
    <w:p w14:paraId="33823C85" w14:textId="77777777" w:rsidR="00DD39AA" w:rsidRDefault="00DD39AA" w:rsidP="00DD39AA">
      <w:pPr>
        <w:pStyle w:val="Akapitzlist"/>
        <w:numPr>
          <w:ilvl w:val="0"/>
          <w:numId w:val="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feruję urządzenia o mocy (przy ocenie kryterium zostanie przyjęta średnia arytmetyczna):</w:t>
      </w:r>
    </w:p>
    <w:p w14:paraId="26588EC3" w14:textId="77777777" w:rsidR="00DD39AA" w:rsidRPr="009231A9" w:rsidRDefault="00DD39AA" w:rsidP="00DD39A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FC7742">
        <w:rPr>
          <w:rFonts w:ascii="Calibri Light" w:eastAsia="Times New Roman" w:hAnsi="Calibri Light" w:cs="Calibri Light"/>
          <w:bCs/>
          <w:color w:val="000000" w:themeColor="text1"/>
        </w:rPr>
        <w:t>Urządzenie do pomiaru przewodności proszków</w:t>
      </w:r>
      <w:r w:rsidRPr="009231A9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2E699D84" w14:textId="77777777" w:rsidR="00DD39AA" w:rsidRPr="009231A9" w:rsidRDefault="00DD39AA" w:rsidP="00DD39A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231A9">
        <w:rPr>
          <w:rFonts w:ascii="Calibri Light" w:eastAsia="Times New Roman" w:hAnsi="Calibri Light" w:cs="Calibri Light"/>
          <w:bCs/>
          <w:color w:val="000000" w:themeColor="text1"/>
        </w:rPr>
        <w:t>Praska</w:t>
      </w:r>
      <w:r w:rsidRPr="00FC7742">
        <w:rPr>
          <w:rFonts w:ascii="Calibri Light" w:hAnsi="Calibri Light" w:cs="Calibri Light"/>
          <w:bCs/>
        </w:rPr>
        <w:t xml:space="preserve">/tabletka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24CCA028" w14:textId="77777777" w:rsidR="00DD39AA" w:rsidRPr="00D8079A" w:rsidRDefault="00DD39AA" w:rsidP="00DD39AA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8079A">
        <w:rPr>
          <w:rFonts w:ascii="Calibri Light" w:hAnsi="Calibri Light" w:cs="Calibri Light"/>
        </w:rPr>
        <w:t xml:space="preserve">Oferuję okres gwarancji wynoszący ….……………………………. (min. </w:t>
      </w:r>
      <w:r>
        <w:rPr>
          <w:rFonts w:ascii="Calibri Light" w:hAnsi="Calibri Light" w:cs="Calibri Light"/>
        </w:rPr>
        <w:t>24</w:t>
      </w:r>
      <w:r w:rsidRPr="00D8079A">
        <w:rPr>
          <w:rFonts w:ascii="Calibri Light" w:hAnsi="Calibri Light" w:cs="Calibri Light"/>
        </w:rPr>
        <w:t xml:space="preserve"> miesiące)</w:t>
      </w:r>
    </w:p>
    <w:p w14:paraId="5928D1C8" w14:textId="77777777" w:rsidR="00DD39AA" w:rsidRPr="00D624DD" w:rsidRDefault="00DD39AA" w:rsidP="00DD39AA">
      <w:pPr>
        <w:pStyle w:val="Akapitzlist"/>
        <w:numPr>
          <w:ilvl w:val="0"/>
          <w:numId w:val="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Oferuję urządzenie</w:t>
      </w:r>
      <w:r>
        <w:rPr>
          <w:rFonts w:ascii="Calibri Light" w:hAnsi="Calibri Light" w:cs="Calibri Light"/>
        </w:rPr>
        <w:t>/urządzenia</w:t>
      </w:r>
      <w:r w:rsidRPr="009231A9">
        <w:rPr>
          <w:rFonts w:ascii="Calibri Light" w:hAnsi="Calibri Light" w:cs="Calibri Light"/>
          <w:vertAlign w:val="superscript"/>
        </w:rPr>
        <w:t>1</w:t>
      </w:r>
      <w:r w:rsidRPr="00D624DD">
        <w:rPr>
          <w:rFonts w:ascii="Calibri Light" w:hAnsi="Calibri Light" w:cs="Calibri Light"/>
        </w:rPr>
        <w:t xml:space="preserve"> (model/producent/rok produkcji)</w:t>
      </w:r>
    </w:p>
    <w:p w14:paraId="0E04C8CA" w14:textId="77777777" w:rsidR="00DD39AA" w:rsidRPr="00D624DD" w:rsidRDefault="00DD39AA" w:rsidP="00DD39AA">
      <w:pPr>
        <w:pStyle w:val="Akapitzlist"/>
        <w:spacing w:line="240" w:lineRule="auto"/>
        <w:ind w:left="426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………………………………………………………………………………………………………………………………..…………</w:t>
      </w:r>
    </w:p>
    <w:p w14:paraId="6897ACC5" w14:textId="77777777" w:rsidR="00DD39AA" w:rsidRPr="00D624DD" w:rsidRDefault="00DD39AA" w:rsidP="00DD39AA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1DCBF509" w14:textId="265D218E" w:rsidR="00DD39AA" w:rsidRPr="003C7CC5" w:rsidRDefault="00DD39AA" w:rsidP="00DD39A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3C7CC5">
        <w:rPr>
          <w:rFonts w:ascii="Calibri Light" w:hAnsi="Calibri Light" w:cs="Calibri Light"/>
        </w:rPr>
        <w:t xml:space="preserve">Oferuję urządzenie w pełni spełniające wszystkie wymagania określone Specyfikacji przedmiotu zamówienia, </w:t>
      </w:r>
      <w:r>
        <w:rPr>
          <w:rFonts w:ascii="Calibri Light" w:hAnsi="Calibri Light" w:cs="Calibri Light"/>
        </w:rPr>
        <w:t xml:space="preserve">w ramach </w:t>
      </w:r>
      <w:r w:rsidRPr="003C7CC5">
        <w:rPr>
          <w:rFonts w:ascii="Calibri Light" w:hAnsi="Calibri Light" w:cs="Calibri Light"/>
        </w:rPr>
        <w:t>postępowania NANOPURE-</w:t>
      </w:r>
      <w:r>
        <w:rPr>
          <w:rFonts w:ascii="Calibri Light" w:hAnsi="Calibri Light" w:cs="Calibri Light"/>
        </w:rPr>
        <w:t>01</w:t>
      </w:r>
      <w:r w:rsidRPr="003C7CC5">
        <w:rPr>
          <w:rFonts w:ascii="Calibri Light" w:hAnsi="Calibri Light" w:cs="Calibri Light"/>
        </w:rPr>
        <w:t>/</w:t>
      </w:r>
      <w:r>
        <w:rPr>
          <w:rFonts w:ascii="Calibri Light" w:hAnsi="Calibri Light" w:cs="Calibri Light"/>
        </w:rPr>
        <w:t>0</w:t>
      </w:r>
      <w:r w:rsidR="00F8521A">
        <w:rPr>
          <w:rFonts w:ascii="Calibri Light" w:hAnsi="Calibri Light" w:cs="Calibri Light"/>
        </w:rPr>
        <w:t>9</w:t>
      </w:r>
      <w:r w:rsidRPr="003C7CC5">
        <w:rPr>
          <w:rFonts w:ascii="Calibri Light" w:hAnsi="Calibri Light" w:cs="Calibri Light"/>
        </w:rPr>
        <w:t>/202</w:t>
      </w:r>
      <w:r>
        <w:rPr>
          <w:rFonts w:ascii="Calibri Light" w:hAnsi="Calibri Light" w:cs="Calibri Light"/>
        </w:rPr>
        <w:t>1</w:t>
      </w:r>
      <w:r w:rsidRPr="003C7CC5">
        <w:rPr>
          <w:rFonts w:ascii="Calibri Light" w:hAnsi="Calibri Light" w:cs="Calibri Light"/>
        </w:rPr>
        <w:t xml:space="preserve">. </w:t>
      </w:r>
    </w:p>
    <w:p w14:paraId="34840A3A" w14:textId="77777777" w:rsidR="00DD39AA" w:rsidRPr="007B5D9D" w:rsidRDefault="00DD39AA" w:rsidP="00DD39AA">
      <w:pPr>
        <w:spacing w:line="240" w:lineRule="auto"/>
        <w:jc w:val="both"/>
        <w:rPr>
          <w:rFonts w:ascii="Calibri Light" w:hAnsi="Calibri Light" w:cs="Calibri Light"/>
          <w:bCs/>
        </w:rPr>
      </w:pPr>
    </w:p>
    <w:p w14:paraId="28C53024" w14:textId="610919D2" w:rsidR="00DD39AA" w:rsidRPr="00DD39AA" w:rsidRDefault="00DD39AA" w:rsidP="00DD39AA">
      <w:pPr>
        <w:spacing w:line="240" w:lineRule="auto"/>
        <w:jc w:val="both"/>
        <w:rPr>
          <w:rFonts w:ascii="Calibri Light" w:hAnsi="Calibri Light" w:cs="Calibri Light"/>
          <w:b/>
          <w:bCs/>
          <w:sz w:val="28"/>
          <w:szCs w:val="28"/>
          <w:vertAlign w:val="superscript"/>
        </w:rPr>
      </w:pP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Część II: </w:t>
      </w:r>
      <w:r w:rsidR="00F8521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Analizator </w:t>
      </w:r>
      <w:proofErr w:type="spellStart"/>
      <w:r w:rsidR="00F8521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termograwimetryczny</w:t>
      </w:r>
      <w:proofErr w:type="spellEnd"/>
      <w:r w:rsidR="00F8521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 (TGA)</w:t>
      </w:r>
      <w:r w:rsidRPr="00DD39A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  <w:vertAlign w:val="superscript"/>
        </w:rPr>
        <w:t>1</w:t>
      </w:r>
    </w:p>
    <w:p w14:paraId="2FD4A1E2" w14:textId="77777777" w:rsidR="00DD39AA" w:rsidRPr="00B67C56" w:rsidRDefault="00DD39AA" w:rsidP="00DD39AA">
      <w:pPr>
        <w:pStyle w:val="Akapitzlist"/>
        <w:numPr>
          <w:ilvl w:val="0"/>
          <w:numId w:val="36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</w:rPr>
        <w:t>Oferuję realizację zamówienia według następujących stawek:</w:t>
      </w:r>
    </w:p>
    <w:p w14:paraId="0B53158D" w14:textId="77777777" w:rsidR="00DD39AA" w:rsidRPr="00550476" w:rsidRDefault="00DD39AA" w:rsidP="00DD39AA">
      <w:pPr>
        <w:spacing w:line="240" w:lineRule="auto"/>
        <w:ind w:left="142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  <w:szCs w:val="24"/>
        </w:rPr>
        <w:t>(skreśl niepotrzebną walutę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5"/>
        <w:gridCol w:w="3662"/>
      </w:tblGrid>
      <w:tr w:rsidR="00DD39AA" w:rsidRPr="00D624DD" w14:paraId="18E5475A" w14:textId="77777777" w:rsidTr="00F6745B">
        <w:trPr>
          <w:trHeight w:val="542"/>
          <w:jc w:val="center"/>
        </w:trPr>
        <w:tc>
          <w:tcPr>
            <w:tcW w:w="4835" w:type="dxa"/>
          </w:tcPr>
          <w:p w14:paraId="0D6E696A" w14:textId="77777777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netto 1 szt.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5FCEBAE8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DD39AA" w:rsidRPr="00D624DD" w14:paraId="7C35830F" w14:textId="77777777" w:rsidTr="00F6745B">
        <w:trPr>
          <w:trHeight w:val="542"/>
          <w:jc w:val="center"/>
        </w:trPr>
        <w:tc>
          <w:tcPr>
            <w:tcW w:w="4835" w:type="dxa"/>
          </w:tcPr>
          <w:p w14:paraId="2EEEFED8" w14:textId="77777777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Wartość VAT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21B37252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DD39AA" w:rsidRPr="00D624DD" w14:paraId="108C7B07" w14:textId="77777777" w:rsidTr="00F6745B">
        <w:trPr>
          <w:trHeight w:val="555"/>
          <w:jc w:val="center"/>
        </w:trPr>
        <w:tc>
          <w:tcPr>
            <w:tcW w:w="4835" w:type="dxa"/>
          </w:tcPr>
          <w:p w14:paraId="2BF1DD66" w14:textId="77777777" w:rsidR="00DD39AA" w:rsidRPr="00D624DD" w:rsidRDefault="00DD39AA" w:rsidP="00F6745B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lastRenderedPageBreak/>
              <w:t>Cena brutto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78C74AC6" w14:textId="77777777" w:rsidR="00DD39AA" w:rsidRPr="00D624DD" w:rsidRDefault="00DD39AA" w:rsidP="00F6745B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78588100" w14:textId="77777777" w:rsidR="00DD39AA" w:rsidRDefault="00DD39AA" w:rsidP="00DD39AA">
      <w:pPr>
        <w:pStyle w:val="Akapitzlist"/>
        <w:spacing w:line="240" w:lineRule="auto"/>
        <w:contextualSpacing w:val="0"/>
        <w:jc w:val="both"/>
        <w:rPr>
          <w:rFonts w:ascii="Calibri Light" w:hAnsi="Calibri Light" w:cs="Calibri Light"/>
        </w:rPr>
      </w:pPr>
    </w:p>
    <w:p w14:paraId="7659C572" w14:textId="35307DE8" w:rsidR="00DD39AA" w:rsidRDefault="00DD39AA" w:rsidP="00DD39AA">
      <w:pPr>
        <w:pStyle w:val="Akapitzlist"/>
        <w:numPr>
          <w:ilvl w:val="0"/>
          <w:numId w:val="36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 w:rsidRPr="00D8079A">
        <w:rPr>
          <w:rFonts w:ascii="Calibri Light" w:hAnsi="Calibri Light" w:cs="Calibri Light"/>
        </w:rPr>
        <w:t xml:space="preserve">dostawę urządzenia w terminie …………………………….……….tygodni od daty podpisania </w:t>
      </w:r>
      <w:r w:rsidRPr="00BF5951">
        <w:rPr>
          <w:rFonts w:ascii="Calibri Light" w:hAnsi="Calibri Light" w:cs="Calibri Light"/>
        </w:rPr>
        <w:t>umowy  z leasingodawcą Zamawiającego(nie dłużej niż 8 tygodni).</w:t>
      </w:r>
    </w:p>
    <w:p w14:paraId="6CF8AEB5" w14:textId="77777777" w:rsidR="00DD39AA" w:rsidRPr="00BF5951" w:rsidRDefault="00DD39AA" w:rsidP="00DD39AA">
      <w:pPr>
        <w:pStyle w:val="Akapitzlist"/>
        <w:numPr>
          <w:ilvl w:val="0"/>
          <w:numId w:val="36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feruję urządzenie o mocy:………………………..W</w:t>
      </w:r>
    </w:p>
    <w:p w14:paraId="1B533F2E" w14:textId="5D687BD3" w:rsidR="00DD39AA" w:rsidRPr="00D8079A" w:rsidRDefault="00DD39AA" w:rsidP="00DD39AA">
      <w:pPr>
        <w:pStyle w:val="Akapitzlist"/>
        <w:numPr>
          <w:ilvl w:val="0"/>
          <w:numId w:val="36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8079A">
        <w:rPr>
          <w:rFonts w:ascii="Calibri Light" w:hAnsi="Calibri Light" w:cs="Calibri Light"/>
        </w:rPr>
        <w:t xml:space="preserve">Oferuję okres gwarancji wynoszący ….……………………………. (min. </w:t>
      </w:r>
      <w:r>
        <w:rPr>
          <w:rFonts w:ascii="Calibri Light" w:hAnsi="Calibri Light" w:cs="Calibri Light"/>
        </w:rPr>
        <w:t>12</w:t>
      </w:r>
      <w:r w:rsidRPr="00D8079A">
        <w:rPr>
          <w:rFonts w:ascii="Calibri Light" w:hAnsi="Calibri Light" w:cs="Calibri Light"/>
        </w:rPr>
        <w:t xml:space="preserve"> miesi</w:t>
      </w:r>
      <w:r>
        <w:rPr>
          <w:rFonts w:ascii="Calibri Light" w:hAnsi="Calibri Light" w:cs="Calibri Light"/>
        </w:rPr>
        <w:t>ęcy</w:t>
      </w:r>
      <w:r w:rsidR="00F8521A">
        <w:rPr>
          <w:rFonts w:ascii="Calibri Light" w:hAnsi="Calibri Light" w:cs="Calibri Light"/>
        </w:rPr>
        <w:t xml:space="preserve"> + 5 lat gwarancji na sam piec)</w:t>
      </w:r>
    </w:p>
    <w:p w14:paraId="63AB9110" w14:textId="205B0759" w:rsidR="00DD39AA" w:rsidRPr="00D624DD" w:rsidRDefault="00DD39AA" w:rsidP="00DD39AA">
      <w:pPr>
        <w:pStyle w:val="Akapitzlist"/>
        <w:numPr>
          <w:ilvl w:val="0"/>
          <w:numId w:val="36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Oferuję urządzenie (model/producent/rok produkcji)</w:t>
      </w:r>
    </w:p>
    <w:p w14:paraId="47E90C59" w14:textId="77777777" w:rsidR="00DD39AA" w:rsidRPr="00D624DD" w:rsidRDefault="00DD39AA" w:rsidP="00DD39AA">
      <w:pPr>
        <w:pStyle w:val="Akapitzlist"/>
        <w:spacing w:before="240" w:after="0" w:line="240" w:lineRule="auto"/>
        <w:ind w:left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………………………………………………………………………………………………………………………………..…………</w:t>
      </w:r>
    </w:p>
    <w:p w14:paraId="528B7DA2" w14:textId="77777777" w:rsidR="00DD39AA" w:rsidRPr="00D624DD" w:rsidRDefault="00DD39AA" w:rsidP="00DD39AA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C5F9EBF" w14:textId="0FD4D3D9" w:rsidR="00DD39AA" w:rsidRDefault="00DD39AA" w:rsidP="00DD39A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</w:rPr>
      </w:pPr>
      <w:r w:rsidRPr="003C7CC5">
        <w:rPr>
          <w:rFonts w:ascii="Calibri Light" w:hAnsi="Calibri Light" w:cs="Calibri Light"/>
        </w:rPr>
        <w:t xml:space="preserve">Oferuję urządzenie w pełni spełniające wszystkie wymagania określone Specyfikacji przedmiotu zamówienia, </w:t>
      </w:r>
      <w:r>
        <w:rPr>
          <w:rFonts w:ascii="Calibri Light" w:hAnsi="Calibri Light" w:cs="Calibri Light"/>
        </w:rPr>
        <w:t xml:space="preserve">w ramach </w:t>
      </w:r>
      <w:r w:rsidRPr="003C7CC5">
        <w:rPr>
          <w:rFonts w:ascii="Calibri Light" w:hAnsi="Calibri Light" w:cs="Calibri Light"/>
        </w:rPr>
        <w:t>postępowania NANOPURE-</w:t>
      </w:r>
      <w:r>
        <w:rPr>
          <w:rFonts w:ascii="Calibri Light" w:hAnsi="Calibri Light" w:cs="Calibri Light"/>
        </w:rPr>
        <w:t>01</w:t>
      </w:r>
      <w:r w:rsidRPr="003C7CC5">
        <w:rPr>
          <w:rFonts w:ascii="Calibri Light" w:hAnsi="Calibri Light" w:cs="Calibri Light"/>
        </w:rPr>
        <w:t>/</w:t>
      </w:r>
      <w:r>
        <w:rPr>
          <w:rFonts w:ascii="Calibri Light" w:hAnsi="Calibri Light" w:cs="Calibri Light"/>
        </w:rPr>
        <w:t>0</w:t>
      </w:r>
      <w:r w:rsidR="00F8521A">
        <w:rPr>
          <w:rFonts w:ascii="Calibri Light" w:hAnsi="Calibri Light" w:cs="Calibri Light"/>
        </w:rPr>
        <w:t>9</w:t>
      </w:r>
      <w:r w:rsidRPr="003C7CC5">
        <w:rPr>
          <w:rFonts w:ascii="Calibri Light" w:hAnsi="Calibri Light" w:cs="Calibri Light"/>
        </w:rPr>
        <w:t>/202</w:t>
      </w:r>
      <w:r>
        <w:rPr>
          <w:rFonts w:ascii="Calibri Light" w:hAnsi="Calibri Light" w:cs="Calibri Light"/>
        </w:rPr>
        <w:t>1</w:t>
      </w:r>
      <w:r w:rsidRPr="003C7CC5">
        <w:rPr>
          <w:rFonts w:ascii="Calibri Light" w:hAnsi="Calibri Light" w:cs="Calibri Light"/>
        </w:rPr>
        <w:t xml:space="preserve">. </w:t>
      </w:r>
    </w:p>
    <w:p w14:paraId="26BD648D" w14:textId="77777777" w:rsidR="00F8521A" w:rsidRDefault="00F8521A" w:rsidP="00F8521A">
      <w:pPr>
        <w:spacing w:line="240" w:lineRule="auto"/>
        <w:jc w:val="both"/>
        <w:rPr>
          <w:rFonts w:ascii="Calibri Light" w:hAnsi="Calibri Light" w:cs="Calibri Light"/>
          <w:b/>
          <w:bCs/>
          <w:sz w:val="28"/>
          <w:szCs w:val="28"/>
        </w:rPr>
      </w:pPr>
    </w:p>
    <w:p w14:paraId="2D43E69A" w14:textId="77777777" w:rsidR="00F8521A" w:rsidRDefault="00F8521A" w:rsidP="00F8521A">
      <w:pPr>
        <w:spacing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</w:pP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Część </w:t>
      </w:r>
      <w:r>
        <w:rPr>
          <w:rFonts w:ascii="Calibri Light" w:hAnsi="Calibri Light" w:cs="Calibri Light"/>
          <w:b/>
          <w:bCs/>
          <w:sz w:val="28"/>
          <w:szCs w:val="28"/>
        </w:rPr>
        <w:t>II</w:t>
      </w: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I: 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Elementy wyposażenia laboratorium: IIIA – Szafa ognioodporna; </w:t>
      </w:r>
    </w:p>
    <w:p w14:paraId="2B0D1301" w14:textId="3162903B" w:rsidR="00F8521A" w:rsidRPr="00DD39AA" w:rsidRDefault="00F8521A" w:rsidP="00F8521A">
      <w:pPr>
        <w:spacing w:line="240" w:lineRule="auto"/>
        <w:jc w:val="both"/>
        <w:rPr>
          <w:rFonts w:ascii="Calibri Light" w:hAnsi="Calibri Light" w:cs="Calibri Light"/>
          <w:b/>
          <w:bCs/>
          <w:sz w:val="28"/>
          <w:szCs w:val="28"/>
          <w:vertAlign w:val="superscript"/>
        </w:rPr>
      </w:pP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IIIB - Dygestorium</w:t>
      </w:r>
    </w:p>
    <w:p w14:paraId="2F9ECD6E" w14:textId="77777777" w:rsidR="00F8521A" w:rsidRPr="00B67C56" w:rsidRDefault="00F8521A" w:rsidP="00F8521A">
      <w:pPr>
        <w:pStyle w:val="Akapitzlist"/>
        <w:numPr>
          <w:ilvl w:val="0"/>
          <w:numId w:val="43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</w:rPr>
        <w:t>Oferuję realizację zamówienia według następujących stawek:</w:t>
      </w:r>
    </w:p>
    <w:p w14:paraId="7A3BB40C" w14:textId="77777777" w:rsidR="00F8521A" w:rsidRPr="00550476" w:rsidRDefault="00F8521A" w:rsidP="00F8521A">
      <w:pPr>
        <w:spacing w:line="240" w:lineRule="auto"/>
        <w:ind w:left="142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  <w:szCs w:val="24"/>
        </w:rPr>
        <w:t>(skreśl niepotrzebną walutę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5"/>
        <w:gridCol w:w="3662"/>
      </w:tblGrid>
      <w:tr w:rsidR="00F8521A" w:rsidRPr="00D624DD" w14:paraId="68767516" w14:textId="77777777" w:rsidTr="00CB32C7">
        <w:trPr>
          <w:trHeight w:val="542"/>
          <w:jc w:val="center"/>
        </w:trPr>
        <w:tc>
          <w:tcPr>
            <w:tcW w:w="4835" w:type="dxa"/>
          </w:tcPr>
          <w:p w14:paraId="5F772E50" w14:textId="2AE86B21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Cena netto </w:t>
            </w:r>
            <w:r>
              <w:rPr>
                <w:rFonts w:ascii="Calibri Light" w:hAnsi="Calibri Light" w:cs="Calibri Light"/>
                <w:sz w:val="32"/>
                <w:szCs w:val="32"/>
              </w:rPr>
              <w:t>zestawu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7A3899F0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F8521A" w:rsidRPr="00D624DD" w14:paraId="62E2AA7E" w14:textId="77777777" w:rsidTr="00CB32C7">
        <w:trPr>
          <w:trHeight w:val="542"/>
          <w:jc w:val="center"/>
        </w:trPr>
        <w:tc>
          <w:tcPr>
            <w:tcW w:w="4835" w:type="dxa"/>
          </w:tcPr>
          <w:p w14:paraId="2376B239" w14:textId="77777777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Wartość VAT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1B9FF765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F8521A" w:rsidRPr="00D624DD" w14:paraId="4B368DFA" w14:textId="77777777" w:rsidTr="00CB32C7">
        <w:trPr>
          <w:trHeight w:val="555"/>
          <w:jc w:val="center"/>
        </w:trPr>
        <w:tc>
          <w:tcPr>
            <w:tcW w:w="4835" w:type="dxa"/>
          </w:tcPr>
          <w:p w14:paraId="2CB38495" w14:textId="77777777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brutto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7DF215AD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06F17AAD" w14:textId="77777777" w:rsidR="00F8521A" w:rsidRPr="00FC7742" w:rsidRDefault="00F8521A" w:rsidP="00F8521A">
      <w:pPr>
        <w:spacing w:line="240" w:lineRule="auto"/>
        <w:jc w:val="both"/>
        <w:rPr>
          <w:rFonts w:ascii="Calibri Light" w:hAnsi="Calibri Light" w:cs="Calibri Light"/>
          <w:bCs/>
          <w:u w:val="single"/>
        </w:rPr>
      </w:pPr>
      <w:r w:rsidRPr="00FC7742">
        <w:rPr>
          <w:rFonts w:ascii="Calibri Light" w:hAnsi="Calibri Light" w:cs="Calibri Light"/>
          <w:bCs/>
          <w:u w:val="single"/>
        </w:rPr>
        <w:t>W tym:</w:t>
      </w:r>
    </w:p>
    <w:p w14:paraId="78FC03EE" w14:textId="34580FD8" w:rsidR="00F8521A" w:rsidRPr="00FC7742" w:rsidRDefault="00F8521A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Szafa ognioodporna</w:t>
      </w:r>
      <w:r w:rsidRPr="00FC7742">
        <w:rPr>
          <w:rFonts w:ascii="Calibri Light" w:hAnsi="Calibri Light" w:cs="Calibri Light"/>
          <w:bCs/>
        </w:rPr>
        <w:t>: cena netto:……………………..cena brutto:…………………</w:t>
      </w:r>
    </w:p>
    <w:p w14:paraId="772FAD6E" w14:textId="23B5C976" w:rsidR="00F8521A" w:rsidRDefault="00F8521A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Dygestorium</w:t>
      </w:r>
      <w:r w:rsidRPr="00FC7742">
        <w:rPr>
          <w:rFonts w:ascii="Calibri Light" w:hAnsi="Calibri Light" w:cs="Calibri Light"/>
          <w:bCs/>
        </w:rPr>
        <w:t>: cena netto:……………………..cena brutto:………………………………..</w:t>
      </w:r>
    </w:p>
    <w:p w14:paraId="7B1D4B6B" w14:textId="77777777" w:rsidR="00F8521A" w:rsidRDefault="00F8521A" w:rsidP="00F8521A">
      <w:pPr>
        <w:pStyle w:val="Akapitzlist"/>
        <w:spacing w:line="360" w:lineRule="auto"/>
        <w:jc w:val="both"/>
        <w:rPr>
          <w:rFonts w:ascii="Calibri Light" w:hAnsi="Calibri Light" w:cs="Calibri Light"/>
          <w:bCs/>
        </w:rPr>
      </w:pPr>
    </w:p>
    <w:p w14:paraId="2DE34ED2" w14:textId="3019D242" w:rsidR="00F8521A" w:rsidRDefault="00F8521A" w:rsidP="00F8521A">
      <w:pPr>
        <w:pStyle w:val="Akapitzlist"/>
        <w:numPr>
          <w:ilvl w:val="0"/>
          <w:numId w:val="4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 w:rsidRPr="00D8079A">
        <w:rPr>
          <w:rFonts w:ascii="Calibri Light" w:hAnsi="Calibri Light" w:cs="Calibri Light"/>
        </w:rPr>
        <w:t>dostawę urządzenia</w:t>
      </w:r>
      <w:r>
        <w:rPr>
          <w:rFonts w:ascii="Calibri Light" w:hAnsi="Calibri Light" w:cs="Calibri Light"/>
        </w:rPr>
        <w:t>/urządzeń</w:t>
      </w:r>
      <w:r>
        <w:rPr>
          <w:rFonts w:ascii="Calibri Light" w:hAnsi="Calibri Light" w:cs="Calibri Light"/>
          <w:vertAlign w:val="superscript"/>
        </w:rPr>
        <w:t>1</w:t>
      </w:r>
      <w:r w:rsidRPr="00D8079A">
        <w:rPr>
          <w:rFonts w:ascii="Calibri Light" w:hAnsi="Calibri Light" w:cs="Calibri Light"/>
        </w:rPr>
        <w:t xml:space="preserve"> w terminie …………………………….……….tygodni od daty podpisania umowy </w:t>
      </w:r>
      <w:r>
        <w:rPr>
          <w:rFonts w:ascii="Calibri Light" w:hAnsi="Calibri Light" w:cs="Calibri Light"/>
        </w:rPr>
        <w:t xml:space="preserve"> 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6</w:t>
      </w:r>
      <w:r w:rsidRPr="007B5D9D">
        <w:rPr>
          <w:rFonts w:ascii="Calibri Light" w:hAnsi="Calibri Light" w:cs="Calibri Light"/>
        </w:rPr>
        <w:t xml:space="preserve"> tygodni</w:t>
      </w:r>
      <w:r w:rsidRPr="00D8079A">
        <w:rPr>
          <w:rFonts w:ascii="Calibri Light" w:hAnsi="Calibri Light" w:cs="Calibri Light"/>
        </w:rPr>
        <w:t>).</w:t>
      </w:r>
    </w:p>
    <w:p w14:paraId="04538704" w14:textId="77777777" w:rsidR="00F8521A" w:rsidRDefault="00F8521A" w:rsidP="00F8521A">
      <w:pPr>
        <w:pStyle w:val="Akapitzlist"/>
        <w:numPr>
          <w:ilvl w:val="0"/>
          <w:numId w:val="4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feruję urządzenia o mocy (przy ocenie kryterium zostanie przyjęta średnia arytmetyczna):</w:t>
      </w:r>
    </w:p>
    <w:p w14:paraId="136F44D3" w14:textId="29C6B4D2" w:rsidR="00F8521A" w:rsidRPr="009231A9" w:rsidRDefault="00F8521A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Szafa ognioodporna</w:t>
      </w:r>
      <w:r w:rsidRPr="009231A9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2EB0181D" w14:textId="23DB2187" w:rsidR="00F8521A" w:rsidRPr="009231A9" w:rsidRDefault="00F8521A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Dygestorium</w:t>
      </w:r>
      <w:r w:rsidRPr="00FC7742">
        <w:rPr>
          <w:rFonts w:ascii="Calibri Light" w:hAnsi="Calibri Light" w:cs="Calibri Light"/>
          <w:bCs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3499D29F" w14:textId="0B80DC06" w:rsidR="00F8521A" w:rsidRPr="00D8079A" w:rsidRDefault="00F8521A" w:rsidP="00F8521A">
      <w:pPr>
        <w:pStyle w:val="Akapitzlist"/>
        <w:numPr>
          <w:ilvl w:val="0"/>
          <w:numId w:val="43"/>
        </w:numPr>
        <w:spacing w:line="36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8079A">
        <w:rPr>
          <w:rFonts w:ascii="Calibri Light" w:hAnsi="Calibri Light" w:cs="Calibri Light"/>
        </w:rPr>
        <w:t xml:space="preserve">Oferuję okres gwarancji wynoszący ….……………………………. (min. </w:t>
      </w:r>
      <w:r>
        <w:rPr>
          <w:rFonts w:ascii="Calibri Light" w:hAnsi="Calibri Light" w:cs="Calibri Light"/>
        </w:rPr>
        <w:t xml:space="preserve">12 </w:t>
      </w:r>
      <w:proofErr w:type="spellStart"/>
      <w:r w:rsidRPr="00D8079A">
        <w:rPr>
          <w:rFonts w:ascii="Calibri Light" w:hAnsi="Calibri Light" w:cs="Calibri Light"/>
        </w:rPr>
        <w:t>miesiąc</w:t>
      </w:r>
      <w:r>
        <w:rPr>
          <w:rFonts w:ascii="Calibri Light" w:hAnsi="Calibri Light" w:cs="Calibri Light"/>
        </w:rPr>
        <w:t>y</w:t>
      </w:r>
      <w:proofErr w:type="spellEnd"/>
      <w:r w:rsidRPr="00D8079A">
        <w:rPr>
          <w:rFonts w:ascii="Calibri Light" w:hAnsi="Calibri Light" w:cs="Calibri Light"/>
        </w:rPr>
        <w:t>)</w:t>
      </w:r>
    </w:p>
    <w:p w14:paraId="0C31FF8C" w14:textId="32947B92" w:rsidR="00F8521A" w:rsidRDefault="00F8521A" w:rsidP="00F8521A">
      <w:pPr>
        <w:pStyle w:val="Akapitzlist"/>
        <w:numPr>
          <w:ilvl w:val="0"/>
          <w:numId w:val="43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>
        <w:rPr>
          <w:rFonts w:ascii="Calibri Light" w:hAnsi="Calibri Light" w:cs="Calibri Light"/>
        </w:rPr>
        <w:t>urządzenia</w:t>
      </w:r>
      <w:r w:rsidRPr="00D624DD">
        <w:rPr>
          <w:rFonts w:ascii="Calibri Light" w:hAnsi="Calibri Light" w:cs="Calibri Light"/>
        </w:rPr>
        <w:t xml:space="preserve"> (model/producent/rok produkcji)</w:t>
      </w:r>
    </w:p>
    <w:p w14:paraId="35BAF1B8" w14:textId="19C27C14" w:rsidR="00043A6C" w:rsidRPr="009231A9" w:rsidRDefault="00043A6C" w:rsidP="00043A6C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lastRenderedPageBreak/>
        <w:t>Szafa ognioodporna</w:t>
      </w:r>
      <w:r w:rsidRPr="009231A9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..</w:t>
      </w:r>
    </w:p>
    <w:p w14:paraId="5FD7DF62" w14:textId="205BB842" w:rsidR="00043A6C" w:rsidRPr="009231A9" w:rsidRDefault="00043A6C" w:rsidP="00043A6C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043A6C">
        <w:rPr>
          <w:rFonts w:ascii="Calibri Light" w:eastAsia="Times New Roman" w:hAnsi="Calibri Light" w:cs="Calibri Light"/>
          <w:bCs/>
          <w:color w:val="000000" w:themeColor="text1"/>
        </w:rPr>
        <w:t>Dygestorium</w:t>
      </w:r>
      <w:r w:rsidRPr="00FC7742">
        <w:rPr>
          <w:rFonts w:ascii="Calibri Light" w:hAnsi="Calibri Light" w:cs="Calibri Light"/>
          <w:bCs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…</w:t>
      </w:r>
    </w:p>
    <w:p w14:paraId="33EA7F33" w14:textId="77777777" w:rsidR="00F8521A" w:rsidRPr="00D624DD" w:rsidRDefault="00F8521A" w:rsidP="00F8521A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61E972D" w14:textId="77777777" w:rsidR="00F8521A" w:rsidRPr="003C7CC5" w:rsidRDefault="00F8521A" w:rsidP="00F8521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3C7CC5">
        <w:rPr>
          <w:rFonts w:ascii="Calibri Light" w:hAnsi="Calibri Light" w:cs="Calibri Light"/>
        </w:rPr>
        <w:t xml:space="preserve">Oferuję urządzenie w pełni spełniające wszystkie wymagania określone Specyfikacji przedmiotu zamówienia, </w:t>
      </w:r>
      <w:r>
        <w:rPr>
          <w:rFonts w:ascii="Calibri Light" w:hAnsi="Calibri Light" w:cs="Calibri Light"/>
        </w:rPr>
        <w:t xml:space="preserve">w ramach </w:t>
      </w:r>
      <w:r w:rsidRPr="003C7CC5">
        <w:rPr>
          <w:rFonts w:ascii="Calibri Light" w:hAnsi="Calibri Light" w:cs="Calibri Light"/>
        </w:rPr>
        <w:t>postępowania NANOPURE-</w:t>
      </w:r>
      <w:r>
        <w:rPr>
          <w:rFonts w:ascii="Calibri Light" w:hAnsi="Calibri Light" w:cs="Calibri Light"/>
        </w:rPr>
        <w:t>01</w:t>
      </w:r>
      <w:r w:rsidRPr="003C7CC5">
        <w:rPr>
          <w:rFonts w:ascii="Calibri Light" w:hAnsi="Calibri Light" w:cs="Calibri Light"/>
        </w:rPr>
        <w:t>/</w:t>
      </w:r>
      <w:r>
        <w:rPr>
          <w:rFonts w:ascii="Calibri Light" w:hAnsi="Calibri Light" w:cs="Calibri Light"/>
        </w:rPr>
        <w:t>09</w:t>
      </w:r>
      <w:r w:rsidRPr="003C7CC5">
        <w:rPr>
          <w:rFonts w:ascii="Calibri Light" w:hAnsi="Calibri Light" w:cs="Calibri Light"/>
        </w:rPr>
        <w:t>/202</w:t>
      </w:r>
      <w:r>
        <w:rPr>
          <w:rFonts w:ascii="Calibri Light" w:hAnsi="Calibri Light" w:cs="Calibri Light"/>
        </w:rPr>
        <w:t>1</w:t>
      </w:r>
      <w:r w:rsidRPr="003C7CC5">
        <w:rPr>
          <w:rFonts w:ascii="Calibri Light" w:hAnsi="Calibri Light" w:cs="Calibri Light"/>
        </w:rPr>
        <w:t xml:space="preserve">. </w:t>
      </w:r>
    </w:p>
    <w:p w14:paraId="72CFDAE2" w14:textId="69857971" w:rsidR="00F8521A" w:rsidRDefault="00F8521A" w:rsidP="00DD39A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</w:p>
    <w:p w14:paraId="4DFEFF3B" w14:textId="278C18AB" w:rsidR="00F8521A" w:rsidRPr="00084EC7" w:rsidRDefault="00F8521A" w:rsidP="00F8521A">
      <w:pPr>
        <w:spacing w:line="240" w:lineRule="auto"/>
        <w:jc w:val="both"/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</w:pP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Część </w:t>
      </w:r>
      <w:r>
        <w:rPr>
          <w:rFonts w:ascii="Calibri Light" w:hAnsi="Calibri Light" w:cs="Calibri Light"/>
          <w:b/>
          <w:bCs/>
          <w:sz w:val="28"/>
          <w:szCs w:val="28"/>
        </w:rPr>
        <w:t>I</w:t>
      </w:r>
      <w:r>
        <w:rPr>
          <w:rFonts w:ascii="Calibri Light" w:hAnsi="Calibri Light" w:cs="Calibri Light"/>
          <w:b/>
          <w:bCs/>
          <w:sz w:val="28"/>
          <w:szCs w:val="28"/>
        </w:rPr>
        <w:t>V</w:t>
      </w: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: 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Zestaw sprzętu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 laborator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yjnego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: I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V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A – </w:t>
      </w:r>
      <w:r w:rsidR="00084EC7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Zestaw wag: waga analityczna 200g; Waga techniczna 2kg; waga techniczna 5kg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; I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V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B </w:t>
      </w:r>
      <w:r w:rsidR="00084EC7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–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 </w:t>
      </w:r>
      <w:r w:rsidR="00084EC7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Chłodziarko-zamraża</w:t>
      </w:r>
      <w:r w:rsidR="00950500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 xml:space="preserve">rka; IVC – Suszarka laboratoryjna; IVD – </w:t>
      </w:r>
      <w:proofErr w:type="spellStart"/>
      <w:r w:rsidR="00950500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Demineralizator</w:t>
      </w:r>
      <w:proofErr w:type="spellEnd"/>
      <w:r w:rsidR="00950500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; V – Homogenizator kulowy</w:t>
      </w:r>
    </w:p>
    <w:p w14:paraId="4A924E0E" w14:textId="77777777" w:rsidR="00F8521A" w:rsidRPr="00B67C56" w:rsidRDefault="00F8521A" w:rsidP="00950500">
      <w:pPr>
        <w:pStyle w:val="Akapitzlist"/>
        <w:numPr>
          <w:ilvl w:val="0"/>
          <w:numId w:val="44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</w:rPr>
        <w:t>Oferuję realizację zamówienia według następujących stawek:</w:t>
      </w:r>
    </w:p>
    <w:p w14:paraId="69C93DD5" w14:textId="77777777" w:rsidR="00F8521A" w:rsidRPr="00550476" w:rsidRDefault="00F8521A" w:rsidP="00F8521A">
      <w:pPr>
        <w:spacing w:line="240" w:lineRule="auto"/>
        <w:ind w:left="142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  <w:szCs w:val="24"/>
        </w:rPr>
        <w:t>(skreśl niepotrzebną walutę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5"/>
        <w:gridCol w:w="3662"/>
      </w:tblGrid>
      <w:tr w:rsidR="00F8521A" w:rsidRPr="00D624DD" w14:paraId="774D7237" w14:textId="77777777" w:rsidTr="00CB32C7">
        <w:trPr>
          <w:trHeight w:val="542"/>
          <w:jc w:val="center"/>
        </w:trPr>
        <w:tc>
          <w:tcPr>
            <w:tcW w:w="4835" w:type="dxa"/>
          </w:tcPr>
          <w:p w14:paraId="685610E8" w14:textId="77777777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Cena netto </w:t>
            </w:r>
            <w:r>
              <w:rPr>
                <w:rFonts w:ascii="Calibri Light" w:hAnsi="Calibri Light" w:cs="Calibri Light"/>
                <w:sz w:val="32"/>
                <w:szCs w:val="32"/>
              </w:rPr>
              <w:t>zestawu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 xml:space="preserve">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48D39023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F8521A" w:rsidRPr="00D624DD" w14:paraId="22E0807A" w14:textId="77777777" w:rsidTr="00CB32C7">
        <w:trPr>
          <w:trHeight w:val="542"/>
          <w:jc w:val="center"/>
        </w:trPr>
        <w:tc>
          <w:tcPr>
            <w:tcW w:w="4835" w:type="dxa"/>
          </w:tcPr>
          <w:p w14:paraId="7123B092" w14:textId="77777777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Wartość VAT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0139D657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F8521A" w:rsidRPr="00D624DD" w14:paraId="4236D5C2" w14:textId="77777777" w:rsidTr="00CB32C7">
        <w:trPr>
          <w:trHeight w:val="555"/>
          <w:jc w:val="center"/>
        </w:trPr>
        <w:tc>
          <w:tcPr>
            <w:tcW w:w="4835" w:type="dxa"/>
          </w:tcPr>
          <w:p w14:paraId="19AD9CFE" w14:textId="77777777" w:rsidR="00F8521A" w:rsidRPr="00D624DD" w:rsidRDefault="00F8521A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brutto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346C84FE" w14:textId="77777777" w:rsidR="00F8521A" w:rsidRPr="00D624DD" w:rsidRDefault="00F8521A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4CB34EA0" w14:textId="77777777" w:rsidR="00F8521A" w:rsidRPr="00FC7742" w:rsidRDefault="00F8521A" w:rsidP="00F8521A">
      <w:pPr>
        <w:spacing w:line="240" w:lineRule="auto"/>
        <w:jc w:val="both"/>
        <w:rPr>
          <w:rFonts w:ascii="Calibri Light" w:hAnsi="Calibri Light" w:cs="Calibri Light"/>
          <w:bCs/>
          <w:u w:val="single"/>
        </w:rPr>
      </w:pPr>
      <w:r w:rsidRPr="00FC7742">
        <w:rPr>
          <w:rFonts w:ascii="Calibri Light" w:hAnsi="Calibri Light" w:cs="Calibri Light"/>
          <w:bCs/>
          <w:u w:val="single"/>
        </w:rPr>
        <w:t>W tym:</w:t>
      </w:r>
    </w:p>
    <w:p w14:paraId="15DC3BE0" w14:textId="59AC68D2" w:rsidR="00F8521A" w:rsidRPr="00FC7742" w:rsidRDefault="00084EC7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Zestaw wag</w:t>
      </w:r>
      <w:r w:rsidR="00F8521A" w:rsidRPr="00FC7742">
        <w:rPr>
          <w:rFonts w:ascii="Calibri Light" w:hAnsi="Calibri Light" w:cs="Calibri Light"/>
          <w:bCs/>
        </w:rPr>
        <w:t>: cena netto:……………………..cena brutto:…………………</w:t>
      </w:r>
    </w:p>
    <w:p w14:paraId="3CF1BB7E" w14:textId="7FE754AA" w:rsidR="00F8521A" w:rsidRDefault="00950500" w:rsidP="00F852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Chłodziarko-zamrażarka</w:t>
      </w:r>
      <w:r w:rsidR="00F8521A" w:rsidRPr="00FC7742">
        <w:rPr>
          <w:rFonts w:ascii="Calibri Light" w:hAnsi="Calibri Light" w:cs="Calibri Light"/>
          <w:bCs/>
        </w:rPr>
        <w:t>: cena netto:……………………..cena brutto:………………………………..</w:t>
      </w:r>
    </w:p>
    <w:p w14:paraId="0E4E08FC" w14:textId="62ED7B99" w:rsidR="00950500" w:rsidRDefault="00950500" w:rsidP="00950500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Suszarka laboratoryjna</w:t>
      </w:r>
      <w:r w:rsidRPr="00FC7742">
        <w:rPr>
          <w:rFonts w:ascii="Calibri Light" w:hAnsi="Calibri Light" w:cs="Calibri Light"/>
          <w:bCs/>
        </w:rPr>
        <w:t>: cena netto:……………………..cena brutto:………………………………..</w:t>
      </w:r>
    </w:p>
    <w:p w14:paraId="62BB6158" w14:textId="0D307D57" w:rsidR="00950500" w:rsidRDefault="00950500" w:rsidP="00950500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proofErr w:type="spellStart"/>
      <w:r>
        <w:rPr>
          <w:rFonts w:ascii="Calibri Light" w:hAnsi="Calibri Light" w:cs="Calibri Light"/>
          <w:bCs/>
        </w:rPr>
        <w:t>Demineralizator</w:t>
      </w:r>
      <w:proofErr w:type="spellEnd"/>
      <w:r w:rsidRPr="00FC7742">
        <w:rPr>
          <w:rFonts w:ascii="Calibri Light" w:hAnsi="Calibri Light" w:cs="Calibri Light"/>
          <w:bCs/>
        </w:rPr>
        <w:t>: cena netto:……………………..cena brutto:………………………………..</w:t>
      </w:r>
    </w:p>
    <w:p w14:paraId="68A7F424" w14:textId="6F556C5A" w:rsidR="00950500" w:rsidRPr="00950500" w:rsidRDefault="0098631A" w:rsidP="00950500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>
        <w:rPr>
          <w:rFonts w:ascii="Calibri Light" w:hAnsi="Calibri Light" w:cs="Calibri Light"/>
          <w:bCs/>
        </w:rPr>
        <w:t>Homogenizator kulowy</w:t>
      </w:r>
      <w:r w:rsidR="00950500" w:rsidRPr="00FC7742">
        <w:rPr>
          <w:rFonts w:ascii="Calibri Light" w:hAnsi="Calibri Light" w:cs="Calibri Light"/>
          <w:bCs/>
        </w:rPr>
        <w:t>: cena netto:……………………..cena brutto:………………………………..</w:t>
      </w:r>
    </w:p>
    <w:p w14:paraId="20B2B6AE" w14:textId="77777777" w:rsidR="00F8521A" w:rsidRDefault="00F8521A" w:rsidP="00F8521A">
      <w:pPr>
        <w:pStyle w:val="Akapitzlist"/>
        <w:spacing w:line="360" w:lineRule="auto"/>
        <w:jc w:val="both"/>
        <w:rPr>
          <w:rFonts w:ascii="Calibri Light" w:hAnsi="Calibri Light" w:cs="Calibri Light"/>
          <w:bCs/>
        </w:rPr>
      </w:pPr>
    </w:p>
    <w:p w14:paraId="14A1EE32" w14:textId="53C2BBCC" w:rsidR="0098631A" w:rsidRDefault="00F8521A" w:rsidP="00950500">
      <w:pPr>
        <w:pStyle w:val="Akapitzlist"/>
        <w:numPr>
          <w:ilvl w:val="0"/>
          <w:numId w:val="44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 w:rsidRPr="00D8079A">
        <w:rPr>
          <w:rFonts w:ascii="Calibri Light" w:hAnsi="Calibri Light" w:cs="Calibri Light"/>
        </w:rPr>
        <w:t xml:space="preserve">dostawę </w:t>
      </w:r>
      <w:r>
        <w:rPr>
          <w:rFonts w:ascii="Calibri Light" w:hAnsi="Calibri Light" w:cs="Calibri Light"/>
        </w:rPr>
        <w:t>urządzeń</w:t>
      </w:r>
      <w:r w:rsidRPr="00D8079A">
        <w:rPr>
          <w:rFonts w:ascii="Calibri Light" w:hAnsi="Calibri Light" w:cs="Calibri Light"/>
        </w:rPr>
        <w:t xml:space="preserve"> w terminie</w:t>
      </w:r>
      <w:r w:rsidR="0098631A">
        <w:rPr>
          <w:rFonts w:ascii="Calibri Light" w:hAnsi="Calibri Light" w:cs="Calibri Light"/>
        </w:rPr>
        <w:t>:</w:t>
      </w:r>
    </w:p>
    <w:p w14:paraId="7C78E3A8" w14:textId="47B6A16E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hAnsi="Calibri Light" w:cs="Calibri Light"/>
          <w:bCs/>
        </w:rPr>
        <w:t xml:space="preserve">Zestaw wag: </w:t>
      </w:r>
      <w:r w:rsidRPr="00D8079A">
        <w:rPr>
          <w:rFonts w:ascii="Calibri Light" w:hAnsi="Calibri Light" w:cs="Calibri Light"/>
        </w:rPr>
        <w:t xml:space="preserve">…………………………….……….tygodni od daty podpisania umowy </w:t>
      </w:r>
      <w:r>
        <w:rPr>
          <w:rFonts w:ascii="Calibri Light" w:hAnsi="Calibri Light" w:cs="Calibri Light"/>
        </w:rPr>
        <w:t xml:space="preserve"> 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2</w:t>
      </w:r>
      <w:r w:rsidRPr="007B5D9D">
        <w:rPr>
          <w:rFonts w:ascii="Calibri Light" w:hAnsi="Calibri Light" w:cs="Calibri Light"/>
        </w:rPr>
        <w:t xml:space="preserve"> tygodni</w:t>
      </w:r>
      <w:r>
        <w:rPr>
          <w:rFonts w:ascii="Calibri Light" w:hAnsi="Calibri Light" w:cs="Calibri Light"/>
        </w:rPr>
        <w:t>e</w:t>
      </w:r>
      <w:r w:rsidRPr="00D8079A">
        <w:rPr>
          <w:rFonts w:ascii="Calibri Light" w:hAnsi="Calibri Light" w:cs="Calibri Light"/>
        </w:rPr>
        <w:t>).</w:t>
      </w:r>
    </w:p>
    <w:p w14:paraId="44C29EFD" w14:textId="4F05F6F7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hAnsi="Calibri Light" w:cs="Calibri Light"/>
          <w:bCs/>
        </w:rPr>
        <w:t xml:space="preserve">Chłodziarko-zamrażarka: </w:t>
      </w:r>
      <w:r w:rsidRPr="00D8079A">
        <w:rPr>
          <w:rFonts w:ascii="Calibri Light" w:hAnsi="Calibri Light" w:cs="Calibri Light"/>
        </w:rPr>
        <w:t xml:space="preserve">…………………………….……….tygodni od daty podpisania umowy </w:t>
      </w:r>
      <w:r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br/>
      </w:r>
      <w:r>
        <w:rPr>
          <w:rFonts w:ascii="Calibri Light" w:hAnsi="Calibri Light" w:cs="Calibri Light"/>
        </w:rPr>
        <w:t xml:space="preserve">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2</w:t>
      </w:r>
      <w:r w:rsidRPr="007B5D9D">
        <w:rPr>
          <w:rFonts w:ascii="Calibri Light" w:hAnsi="Calibri Light" w:cs="Calibri Light"/>
        </w:rPr>
        <w:t xml:space="preserve"> tygodni</w:t>
      </w:r>
      <w:r>
        <w:rPr>
          <w:rFonts w:ascii="Calibri Light" w:hAnsi="Calibri Light" w:cs="Calibri Light"/>
        </w:rPr>
        <w:t>e</w:t>
      </w:r>
      <w:r w:rsidRPr="00D8079A">
        <w:rPr>
          <w:rFonts w:ascii="Calibri Light" w:hAnsi="Calibri Light" w:cs="Calibri Light"/>
        </w:rPr>
        <w:t>).</w:t>
      </w:r>
    </w:p>
    <w:p w14:paraId="795A2C98" w14:textId="32E04A7B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hAnsi="Calibri Light" w:cs="Calibri Light"/>
          <w:bCs/>
        </w:rPr>
        <w:t xml:space="preserve">Suszarka laboratoryjna: </w:t>
      </w:r>
      <w:r w:rsidRPr="00D8079A">
        <w:rPr>
          <w:rFonts w:ascii="Calibri Light" w:hAnsi="Calibri Light" w:cs="Calibri Light"/>
        </w:rPr>
        <w:t xml:space="preserve">…………………………….……….tygodni od daty podpisania umowy </w:t>
      </w:r>
      <w:r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br/>
      </w:r>
      <w:r>
        <w:rPr>
          <w:rFonts w:ascii="Calibri Light" w:hAnsi="Calibri Light" w:cs="Calibri Light"/>
        </w:rPr>
        <w:t xml:space="preserve">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6</w:t>
      </w:r>
      <w:r w:rsidRPr="007B5D9D">
        <w:rPr>
          <w:rFonts w:ascii="Calibri Light" w:hAnsi="Calibri Light" w:cs="Calibri Light"/>
        </w:rPr>
        <w:t xml:space="preserve"> tygodni</w:t>
      </w:r>
      <w:r w:rsidRPr="00D8079A">
        <w:rPr>
          <w:rFonts w:ascii="Calibri Light" w:hAnsi="Calibri Light" w:cs="Calibri Light"/>
        </w:rPr>
        <w:t>).</w:t>
      </w:r>
    </w:p>
    <w:p w14:paraId="136DB783" w14:textId="436C2C6C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proofErr w:type="spellStart"/>
      <w:r w:rsidRPr="0098631A">
        <w:rPr>
          <w:rFonts w:ascii="Calibri Light" w:hAnsi="Calibri Light" w:cs="Calibri Light"/>
          <w:bCs/>
        </w:rPr>
        <w:t>Demineralizator</w:t>
      </w:r>
      <w:proofErr w:type="spellEnd"/>
      <w:r w:rsidRPr="0098631A">
        <w:rPr>
          <w:rFonts w:ascii="Calibri Light" w:hAnsi="Calibri Light" w:cs="Calibri Light"/>
          <w:bCs/>
        </w:rPr>
        <w:t xml:space="preserve">: </w:t>
      </w:r>
      <w:r w:rsidRPr="00D8079A">
        <w:rPr>
          <w:rFonts w:ascii="Calibri Light" w:hAnsi="Calibri Light" w:cs="Calibri Light"/>
        </w:rPr>
        <w:t xml:space="preserve">…………………………….……….tygodni od daty podpisania umowy </w:t>
      </w:r>
      <w:r>
        <w:rPr>
          <w:rFonts w:ascii="Calibri Light" w:hAnsi="Calibri Light" w:cs="Calibri Light"/>
        </w:rPr>
        <w:t xml:space="preserve"> 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4</w:t>
      </w:r>
      <w:r w:rsidRPr="007B5D9D">
        <w:rPr>
          <w:rFonts w:ascii="Calibri Light" w:hAnsi="Calibri Light" w:cs="Calibri Light"/>
        </w:rPr>
        <w:t xml:space="preserve"> tygodni</w:t>
      </w:r>
      <w:r>
        <w:rPr>
          <w:rFonts w:ascii="Calibri Light" w:hAnsi="Calibri Light" w:cs="Calibri Light"/>
        </w:rPr>
        <w:t>e</w:t>
      </w:r>
      <w:r w:rsidRPr="00D8079A">
        <w:rPr>
          <w:rFonts w:ascii="Calibri Light" w:hAnsi="Calibri Light" w:cs="Calibri Light"/>
        </w:rPr>
        <w:t>).</w:t>
      </w:r>
    </w:p>
    <w:p w14:paraId="7325CC77" w14:textId="619627F9" w:rsidR="0098631A" w:rsidRPr="00950500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hAnsi="Calibri Light" w:cs="Calibri Light"/>
          <w:bCs/>
        </w:rPr>
        <w:t>Homogenizator</w:t>
      </w:r>
      <w:r>
        <w:rPr>
          <w:rFonts w:ascii="Calibri Light" w:hAnsi="Calibri Light" w:cs="Calibri Light"/>
          <w:bCs/>
        </w:rPr>
        <w:t xml:space="preserve"> kulowy</w:t>
      </w:r>
      <w:r w:rsidRPr="00FC7742">
        <w:rPr>
          <w:rFonts w:ascii="Calibri Light" w:hAnsi="Calibri Light" w:cs="Calibri Light"/>
          <w:bCs/>
        </w:rPr>
        <w:t xml:space="preserve">: </w:t>
      </w:r>
      <w:r w:rsidRPr="00D8079A">
        <w:rPr>
          <w:rFonts w:ascii="Calibri Light" w:hAnsi="Calibri Light" w:cs="Calibri Light"/>
        </w:rPr>
        <w:t xml:space="preserve">…………………………….……….tygodni od daty podpisania umowy </w:t>
      </w:r>
      <w:r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br/>
      </w:r>
      <w:r>
        <w:rPr>
          <w:rFonts w:ascii="Calibri Light" w:hAnsi="Calibri Light" w:cs="Calibri Light"/>
        </w:rPr>
        <w:t xml:space="preserve">z </w:t>
      </w:r>
      <w:r w:rsidRPr="007B5D9D">
        <w:rPr>
          <w:rFonts w:ascii="Calibri Light" w:hAnsi="Calibri Light" w:cs="Calibri Light"/>
        </w:rPr>
        <w:t>leasingodawcą Zamawiającego</w:t>
      </w:r>
      <w:r w:rsidRPr="00D8079A">
        <w:rPr>
          <w:rFonts w:ascii="Calibri Light" w:hAnsi="Calibri Light" w:cs="Calibri Light"/>
        </w:rPr>
        <w:t xml:space="preserve">(nie dłużej </w:t>
      </w:r>
      <w:r w:rsidRPr="007B5D9D">
        <w:rPr>
          <w:rFonts w:ascii="Calibri Light" w:hAnsi="Calibri Light" w:cs="Calibri Light"/>
        </w:rPr>
        <w:t xml:space="preserve">niż </w:t>
      </w:r>
      <w:r>
        <w:rPr>
          <w:rFonts w:ascii="Calibri Light" w:hAnsi="Calibri Light" w:cs="Calibri Light"/>
        </w:rPr>
        <w:t>8</w:t>
      </w:r>
      <w:r w:rsidRPr="007B5D9D">
        <w:rPr>
          <w:rFonts w:ascii="Calibri Light" w:hAnsi="Calibri Light" w:cs="Calibri Light"/>
        </w:rPr>
        <w:t xml:space="preserve"> tygodni</w:t>
      </w:r>
      <w:r w:rsidRPr="00D8079A">
        <w:rPr>
          <w:rFonts w:ascii="Calibri Light" w:hAnsi="Calibri Light" w:cs="Calibri Light"/>
        </w:rPr>
        <w:t>).</w:t>
      </w:r>
    </w:p>
    <w:p w14:paraId="0316E5E4" w14:textId="7E3464FE" w:rsidR="00F8521A" w:rsidRPr="00043A6C" w:rsidRDefault="00F8521A" w:rsidP="00043A6C">
      <w:pPr>
        <w:spacing w:line="240" w:lineRule="auto"/>
        <w:jc w:val="both"/>
        <w:rPr>
          <w:rFonts w:ascii="Calibri Light" w:hAnsi="Calibri Light" w:cs="Calibri Light"/>
        </w:rPr>
      </w:pPr>
    </w:p>
    <w:p w14:paraId="207E038B" w14:textId="77777777" w:rsidR="00F8521A" w:rsidRDefault="00F8521A" w:rsidP="00950500">
      <w:pPr>
        <w:pStyle w:val="Akapitzlist"/>
        <w:numPr>
          <w:ilvl w:val="0"/>
          <w:numId w:val="44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feruję urządzenia o mocy (przy ocenie kryterium zostanie przyjęta średnia arytmetyczna):</w:t>
      </w:r>
    </w:p>
    <w:p w14:paraId="6F526A05" w14:textId="6393FDC9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Zestaw wag</w:t>
      </w: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47BA42B1" w14:textId="1265DAA0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Chłodziarko-zamrażarka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4F9D6A53" w14:textId="35BB09D7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Suszarka laboratoryjna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6504CCD0" w14:textId="244279DE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proofErr w:type="spellStart"/>
      <w:r w:rsidRPr="0098631A">
        <w:rPr>
          <w:rFonts w:ascii="Calibri Light" w:eastAsia="Times New Roman" w:hAnsi="Calibri Light" w:cs="Calibri Light"/>
          <w:bCs/>
          <w:color w:val="000000" w:themeColor="text1"/>
        </w:rPr>
        <w:t>Demineralizator</w:t>
      </w:r>
      <w:proofErr w:type="spellEnd"/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04323F87" w14:textId="249E424F" w:rsidR="0098631A" w:rsidRPr="00950500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>Homogenizator</w:t>
      </w:r>
      <w:r>
        <w:rPr>
          <w:rFonts w:ascii="Calibri Light" w:hAnsi="Calibri Light" w:cs="Calibri Light"/>
          <w:bCs/>
        </w:rPr>
        <w:t xml:space="preserve"> kulowy</w:t>
      </w:r>
      <w:r w:rsidRPr="00FC7742">
        <w:rPr>
          <w:rFonts w:ascii="Calibri Light" w:hAnsi="Calibri Light" w:cs="Calibri Light"/>
          <w:bCs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moc……………………………W</w:t>
      </w:r>
    </w:p>
    <w:p w14:paraId="3787C096" w14:textId="391AE0CC" w:rsidR="00F8521A" w:rsidRDefault="00F8521A" w:rsidP="00950500">
      <w:pPr>
        <w:pStyle w:val="Akapitzlist"/>
        <w:numPr>
          <w:ilvl w:val="0"/>
          <w:numId w:val="44"/>
        </w:numPr>
        <w:spacing w:line="36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8079A">
        <w:rPr>
          <w:rFonts w:ascii="Calibri Light" w:hAnsi="Calibri Light" w:cs="Calibri Light"/>
        </w:rPr>
        <w:t>Oferuję okres gwarancji wynoszący</w:t>
      </w:r>
      <w:r w:rsidR="0098631A">
        <w:rPr>
          <w:rFonts w:ascii="Calibri Light" w:hAnsi="Calibri Light" w:cs="Calibri Light"/>
        </w:rPr>
        <w:t>:</w:t>
      </w:r>
      <w:r w:rsidRPr="00D8079A">
        <w:rPr>
          <w:rFonts w:ascii="Calibri Light" w:hAnsi="Calibri Light" w:cs="Calibri Light"/>
        </w:rPr>
        <w:t xml:space="preserve"> </w:t>
      </w:r>
    </w:p>
    <w:p w14:paraId="789AAD93" w14:textId="0FBA3BD2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Zestaw wag</w:t>
      </w: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</w:t>
      </w:r>
      <w:r w:rsidRPr="00D8079A">
        <w:rPr>
          <w:rFonts w:ascii="Calibri Light" w:hAnsi="Calibri Light" w:cs="Calibri Light"/>
        </w:rPr>
        <w:t xml:space="preserve">(min. </w:t>
      </w:r>
      <w:r>
        <w:rPr>
          <w:rFonts w:ascii="Calibri Light" w:hAnsi="Calibri Light" w:cs="Calibri Light"/>
        </w:rPr>
        <w:t xml:space="preserve">12 </w:t>
      </w:r>
      <w:r w:rsidRPr="00D8079A">
        <w:rPr>
          <w:rFonts w:ascii="Calibri Light" w:hAnsi="Calibri Light" w:cs="Calibri Light"/>
        </w:rPr>
        <w:t>miesi</w:t>
      </w:r>
      <w:r>
        <w:rPr>
          <w:rFonts w:ascii="Calibri Light" w:hAnsi="Calibri Light" w:cs="Calibri Light"/>
        </w:rPr>
        <w:t>ę</w:t>
      </w:r>
      <w:r w:rsidRPr="00D8079A">
        <w:rPr>
          <w:rFonts w:ascii="Calibri Light" w:hAnsi="Calibri Light" w:cs="Calibri Light"/>
        </w:rPr>
        <w:t>c</w:t>
      </w:r>
      <w:r>
        <w:rPr>
          <w:rFonts w:ascii="Calibri Light" w:hAnsi="Calibri Light" w:cs="Calibri Light"/>
        </w:rPr>
        <w:t>y</w:t>
      </w:r>
      <w:r w:rsidRPr="00D8079A">
        <w:rPr>
          <w:rFonts w:ascii="Calibri Light" w:hAnsi="Calibri Light" w:cs="Calibri Light"/>
        </w:rPr>
        <w:t>)</w:t>
      </w:r>
    </w:p>
    <w:p w14:paraId="6101E3E6" w14:textId="175B0EE4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Chłodziarko-zamrażarka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</w:t>
      </w:r>
      <w:r w:rsidRPr="00D8079A">
        <w:rPr>
          <w:rFonts w:ascii="Calibri Light" w:hAnsi="Calibri Light" w:cs="Calibri Light"/>
        </w:rPr>
        <w:t xml:space="preserve">(min. </w:t>
      </w:r>
      <w:r>
        <w:rPr>
          <w:rFonts w:ascii="Calibri Light" w:hAnsi="Calibri Light" w:cs="Calibri Light"/>
        </w:rPr>
        <w:t xml:space="preserve">12 </w:t>
      </w:r>
      <w:r w:rsidRPr="00D8079A">
        <w:rPr>
          <w:rFonts w:ascii="Calibri Light" w:hAnsi="Calibri Light" w:cs="Calibri Light"/>
        </w:rPr>
        <w:t>miesi</w:t>
      </w:r>
      <w:r>
        <w:rPr>
          <w:rFonts w:ascii="Calibri Light" w:hAnsi="Calibri Light" w:cs="Calibri Light"/>
        </w:rPr>
        <w:t>ę</w:t>
      </w:r>
      <w:r w:rsidRPr="00D8079A">
        <w:rPr>
          <w:rFonts w:ascii="Calibri Light" w:hAnsi="Calibri Light" w:cs="Calibri Light"/>
        </w:rPr>
        <w:t>c</w:t>
      </w:r>
      <w:r>
        <w:rPr>
          <w:rFonts w:ascii="Calibri Light" w:hAnsi="Calibri Light" w:cs="Calibri Light"/>
        </w:rPr>
        <w:t>y</w:t>
      </w:r>
      <w:r w:rsidRPr="00D8079A">
        <w:rPr>
          <w:rFonts w:ascii="Calibri Light" w:hAnsi="Calibri Light" w:cs="Calibri Light"/>
        </w:rPr>
        <w:t>)</w:t>
      </w:r>
    </w:p>
    <w:p w14:paraId="2090E65E" w14:textId="551E37F8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Suszarka laboratoryjna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</w:t>
      </w:r>
      <w:r w:rsidRPr="00D8079A">
        <w:rPr>
          <w:rFonts w:ascii="Calibri Light" w:hAnsi="Calibri Light" w:cs="Calibri Light"/>
        </w:rPr>
        <w:t xml:space="preserve">(min. </w:t>
      </w:r>
      <w:r>
        <w:rPr>
          <w:rFonts w:ascii="Calibri Light" w:hAnsi="Calibri Light" w:cs="Calibri Light"/>
        </w:rPr>
        <w:t xml:space="preserve">12 </w:t>
      </w:r>
      <w:r w:rsidRPr="00D8079A">
        <w:rPr>
          <w:rFonts w:ascii="Calibri Light" w:hAnsi="Calibri Light" w:cs="Calibri Light"/>
        </w:rPr>
        <w:t>miesi</w:t>
      </w:r>
      <w:r>
        <w:rPr>
          <w:rFonts w:ascii="Calibri Light" w:hAnsi="Calibri Light" w:cs="Calibri Light"/>
        </w:rPr>
        <w:t>ę</w:t>
      </w:r>
      <w:r w:rsidRPr="00D8079A">
        <w:rPr>
          <w:rFonts w:ascii="Calibri Light" w:hAnsi="Calibri Light" w:cs="Calibri Light"/>
        </w:rPr>
        <w:t>c</w:t>
      </w:r>
      <w:r>
        <w:rPr>
          <w:rFonts w:ascii="Calibri Light" w:hAnsi="Calibri Light" w:cs="Calibri Light"/>
        </w:rPr>
        <w:t>y</w:t>
      </w:r>
      <w:r w:rsidRPr="00D8079A">
        <w:rPr>
          <w:rFonts w:ascii="Calibri Light" w:hAnsi="Calibri Light" w:cs="Calibri Light"/>
        </w:rPr>
        <w:t>)</w:t>
      </w:r>
    </w:p>
    <w:p w14:paraId="71E268A1" w14:textId="3D420E61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proofErr w:type="spellStart"/>
      <w:r w:rsidRPr="0098631A">
        <w:rPr>
          <w:rFonts w:ascii="Calibri Light" w:eastAsia="Times New Roman" w:hAnsi="Calibri Light" w:cs="Calibri Light"/>
          <w:bCs/>
          <w:color w:val="000000" w:themeColor="text1"/>
        </w:rPr>
        <w:t>Demineralizator</w:t>
      </w:r>
      <w:proofErr w:type="spellEnd"/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</w:t>
      </w:r>
      <w:r w:rsidRPr="00D8079A">
        <w:rPr>
          <w:rFonts w:ascii="Calibri Light" w:hAnsi="Calibri Light" w:cs="Calibri Light"/>
        </w:rPr>
        <w:t xml:space="preserve">(min. </w:t>
      </w:r>
      <w:r>
        <w:rPr>
          <w:rFonts w:ascii="Calibri Light" w:hAnsi="Calibri Light" w:cs="Calibri Light"/>
        </w:rPr>
        <w:t xml:space="preserve">12 </w:t>
      </w:r>
      <w:r w:rsidRPr="00D8079A">
        <w:rPr>
          <w:rFonts w:ascii="Calibri Light" w:hAnsi="Calibri Light" w:cs="Calibri Light"/>
        </w:rPr>
        <w:t>miesi</w:t>
      </w:r>
      <w:r>
        <w:rPr>
          <w:rFonts w:ascii="Calibri Light" w:hAnsi="Calibri Light" w:cs="Calibri Light"/>
        </w:rPr>
        <w:t>ę</w:t>
      </w:r>
      <w:r w:rsidRPr="00D8079A">
        <w:rPr>
          <w:rFonts w:ascii="Calibri Light" w:hAnsi="Calibri Light" w:cs="Calibri Light"/>
        </w:rPr>
        <w:t>c</w:t>
      </w:r>
      <w:r>
        <w:rPr>
          <w:rFonts w:ascii="Calibri Light" w:hAnsi="Calibri Light" w:cs="Calibri Light"/>
        </w:rPr>
        <w:t>y</w:t>
      </w:r>
      <w:r w:rsidRPr="00D8079A">
        <w:rPr>
          <w:rFonts w:ascii="Calibri Light" w:hAnsi="Calibri Light" w:cs="Calibri Light"/>
        </w:rPr>
        <w:t>)</w:t>
      </w:r>
    </w:p>
    <w:p w14:paraId="15D4E971" w14:textId="52857671" w:rsidR="0098631A" w:rsidRPr="00950500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  <w:bCs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>Homogenizator</w:t>
      </w:r>
      <w:r>
        <w:rPr>
          <w:rFonts w:ascii="Calibri Light" w:hAnsi="Calibri Light" w:cs="Calibri Light"/>
          <w:bCs/>
        </w:rPr>
        <w:t xml:space="preserve"> kulowy</w:t>
      </w:r>
      <w:r w:rsidRPr="00FC7742">
        <w:rPr>
          <w:rFonts w:ascii="Calibri Light" w:hAnsi="Calibri Light" w:cs="Calibri Light"/>
          <w:bCs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</w:t>
      </w:r>
      <w:r w:rsidRPr="00D8079A">
        <w:rPr>
          <w:rFonts w:ascii="Calibri Light" w:hAnsi="Calibri Light" w:cs="Calibri Light"/>
        </w:rPr>
        <w:t xml:space="preserve">(min. </w:t>
      </w:r>
      <w:r>
        <w:rPr>
          <w:rFonts w:ascii="Calibri Light" w:hAnsi="Calibri Light" w:cs="Calibri Light"/>
        </w:rPr>
        <w:t xml:space="preserve">12 </w:t>
      </w:r>
      <w:r w:rsidRPr="00D8079A">
        <w:rPr>
          <w:rFonts w:ascii="Calibri Light" w:hAnsi="Calibri Light" w:cs="Calibri Light"/>
        </w:rPr>
        <w:t>miesi</w:t>
      </w:r>
      <w:r>
        <w:rPr>
          <w:rFonts w:ascii="Calibri Light" w:hAnsi="Calibri Light" w:cs="Calibri Light"/>
        </w:rPr>
        <w:t>ę</w:t>
      </w:r>
      <w:r w:rsidRPr="00D8079A">
        <w:rPr>
          <w:rFonts w:ascii="Calibri Light" w:hAnsi="Calibri Light" w:cs="Calibri Light"/>
        </w:rPr>
        <w:t>c</w:t>
      </w:r>
      <w:r>
        <w:rPr>
          <w:rFonts w:ascii="Calibri Light" w:hAnsi="Calibri Light" w:cs="Calibri Light"/>
        </w:rPr>
        <w:t>y</w:t>
      </w:r>
      <w:r w:rsidRPr="00D8079A">
        <w:rPr>
          <w:rFonts w:ascii="Calibri Light" w:hAnsi="Calibri Light" w:cs="Calibri Light"/>
        </w:rPr>
        <w:t>)</w:t>
      </w:r>
    </w:p>
    <w:p w14:paraId="5CB3CBB4" w14:textId="77777777" w:rsidR="0098631A" w:rsidRPr="00D8079A" w:rsidRDefault="0098631A" w:rsidP="0098631A">
      <w:pPr>
        <w:pStyle w:val="Akapitzlist"/>
        <w:spacing w:line="360" w:lineRule="auto"/>
        <w:ind w:left="426"/>
        <w:contextualSpacing w:val="0"/>
        <w:jc w:val="both"/>
        <w:rPr>
          <w:rFonts w:ascii="Calibri Light" w:hAnsi="Calibri Light" w:cs="Calibri Light"/>
        </w:rPr>
      </w:pPr>
    </w:p>
    <w:p w14:paraId="6DF416E0" w14:textId="7FA294BE" w:rsidR="00F8521A" w:rsidRPr="00D624DD" w:rsidRDefault="00F8521A" w:rsidP="00950500">
      <w:pPr>
        <w:pStyle w:val="Akapitzlist"/>
        <w:numPr>
          <w:ilvl w:val="0"/>
          <w:numId w:val="44"/>
        </w:numPr>
        <w:spacing w:line="240" w:lineRule="auto"/>
        <w:ind w:left="426" w:hanging="284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 xml:space="preserve">Oferuję </w:t>
      </w:r>
      <w:r>
        <w:rPr>
          <w:rFonts w:ascii="Calibri Light" w:hAnsi="Calibri Light" w:cs="Calibri Light"/>
        </w:rPr>
        <w:t>urządzenia</w:t>
      </w:r>
      <w:r w:rsidRPr="00D624DD">
        <w:rPr>
          <w:rFonts w:ascii="Calibri Light" w:hAnsi="Calibri Light" w:cs="Calibri Light"/>
        </w:rPr>
        <w:t xml:space="preserve"> (model/producent/rok produkcji)</w:t>
      </w:r>
    </w:p>
    <w:p w14:paraId="30F1FCB4" w14:textId="16B3E685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>
        <w:rPr>
          <w:rFonts w:ascii="Calibri Light" w:eastAsia="Times New Roman" w:hAnsi="Calibri Light" w:cs="Calibri Light"/>
          <w:bCs/>
          <w:color w:val="000000" w:themeColor="text1"/>
        </w:rPr>
        <w:t>Zestaw wag</w:t>
      </w: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………………….</w:t>
      </w:r>
    </w:p>
    <w:p w14:paraId="4E7864C6" w14:textId="6AD1A796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Chłodziarko-zamrażarka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</w:t>
      </w:r>
    </w:p>
    <w:p w14:paraId="7BBEE288" w14:textId="51A42D14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Suszarka laboratoryjna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</w:t>
      </w:r>
      <w:r>
        <w:rPr>
          <w:rFonts w:ascii="Calibri Light" w:eastAsia="Times New Roman" w:hAnsi="Calibri Light" w:cs="Calibri Light"/>
          <w:bCs/>
          <w:color w:val="000000" w:themeColor="text1"/>
        </w:rPr>
        <w:t>..</w:t>
      </w:r>
    </w:p>
    <w:p w14:paraId="65057D1B" w14:textId="0024CF08" w:rsidR="0098631A" w:rsidRPr="0098631A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eastAsia="Times New Roman" w:hAnsi="Calibri Light" w:cs="Calibri Light"/>
          <w:bCs/>
          <w:color w:val="000000" w:themeColor="text1"/>
        </w:rPr>
      </w:pPr>
      <w:proofErr w:type="spellStart"/>
      <w:r w:rsidRPr="0098631A">
        <w:rPr>
          <w:rFonts w:ascii="Calibri Light" w:eastAsia="Times New Roman" w:hAnsi="Calibri Light" w:cs="Calibri Light"/>
          <w:bCs/>
          <w:color w:val="000000" w:themeColor="text1"/>
        </w:rPr>
        <w:t>Demineralizator</w:t>
      </w:r>
      <w:proofErr w:type="spellEnd"/>
      <w:r w:rsidRPr="0098631A">
        <w:rPr>
          <w:rFonts w:ascii="Calibri Light" w:eastAsia="Times New Roman" w:hAnsi="Calibri Light" w:cs="Calibri Light"/>
          <w:bCs/>
          <w:color w:val="000000" w:themeColor="text1"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…………</w:t>
      </w:r>
      <w:r>
        <w:rPr>
          <w:rFonts w:ascii="Calibri Light" w:eastAsia="Times New Roman" w:hAnsi="Calibri Light" w:cs="Calibri Light"/>
          <w:bCs/>
          <w:color w:val="000000" w:themeColor="text1"/>
        </w:rPr>
        <w:t>..</w:t>
      </w:r>
    </w:p>
    <w:p w14:paraId="481E8E27" w14:textId="6D7FEB0A" w:rsidR="00F8521A" w:rsidRPr="00D624DD" w:rsidRDefault="0098631A" w:rsidP="0098631A">
      <w:pPr>
        <w:pStyle w:val="Akapitzlist"/>
        <w:numPr>
          <w:ilvl w:val="0"/>
          <w:numId w:val="38"/>
        </w:numPr>
        <w:spacing w:line="360" w:lineRule="auto"/>
        <w:jc w:val="both"/>
        <w:rPr>
          <w:rFonts w:ascii="Calibri Light" w:hAnsi="Calibri Light" w:cs="Calibri Light"/>
        </w:rPr>
      </w:pPr>
      <w:r w:rsidRPr="0098631A">
        <w:rPr>
          <w:rFonts w:ascii="Calibri Light" w:eastAsia="Times New Roman" w:hAnsi="Calibri Light" w:cs="Calibri Light"/>
          <w:bCs/>
          <w:color w:val="000000" w:themeColor="text1"/>
        </w:rPr>
        <w:t>Homogenizator</w:t>
      </w:r>
      <w:r>
        <w:rPr>
          <w:rFonts w:ascii="Calibri Light" w:hAnsi="Calibri Light" w:cs="Calibri Light"/>
          <w:bCs/>
        </w:rPr>
        <w:t xml:space="preserve"> kulowy</w:t>
      </w:r>
      <w:r w:rsidRPr="00FC7742">
        <w:rPr>
          <w:rFonts w:ascii="Calibri Light" w:hAnsi="Calibri Light" w:cs="Calibri Light"/>
          <w:bCs/>
        </w:rPr>
        <w:t xml:space="preserve">: </w:t>
      </w:r>
      <w:r>
        <w:rPr>
          <w:rFonts w:ascii="Calibri Light" w:eastAsia="Times New Roman" w:hAnsi="Calibri Light" w:cs="Calibri Light"/>
          <w:bCs/>
          <w:color w:val="000000" w:themeColor="text1"/>
        </w:rPr>
        <w:t>…………………………………………………………………………………………………………</w:t>
      </w:r>
      <w:r>
        <w:rPr>
          <w:rFonts w:ascii="Calibri Light" w:eastAsia="Times New Roman" w:hAnsi="Calibri Light" w:cs="Calibri Light"/>
          <w:bCs/>
          <w:color w:val="000000" w:themeColor="text1"/>
        </w:rPr>
        <w:t>..</w:t>
      </w:r>
    </w:p>
    <w:p w14:paraId="574054E5" w14:textId="77777777" w:rsidR="00F8521A" w:rsidRPr="00D624DD" w:rsidRDefault="00F8521A" w:rsidP="00F8521A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A05B027" w14:textId="7B480C09" w:rsidR="00F8521A" w:rsidRDefault="00F8521A" w:rsidP="00F8521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</w:rPr>
      </w:pPr>
      <w:r w:rsidRPr="003C7CC5">
        <w:rPr>
          <w:rFonts w:ascii="Calibri Light" w:hAnsi="Calibri Light" w:cs="Calibri Light"/>
        </w:rPr>
        <w:t>Oferuję urządzeni</w:t>
      </w:r>
      <w:r w:rsidR="0098631A">
        <w:rPr>
          <w:rFonts w:ascii="Calibri Light" w:hAnsi="Calibri Light" w:cs="Calibri Light"/>
        </w:rPr>
        <w:t>a</w:t>
      </w:r>
      <w:r w:rsidRPr="003C7CC5">
        <w:rPr>
          <w:rFonts w:ascii="Calibri Light" w:hAnsi="Calibri Light" w:cs="Calibri Light"/>
        </w:rPr>
        <w:t xml:space="preserve"> w pełni spełniające wszystkie wymagania określone Specyfikacji przedmiotu zamówienia, </w:t>
      </w:r>
      <w:r>
        <w:rPr>
          <w:rFonts w:ascii="Calibri Light" w:hAnsi="Calibri Light" w:cs="Calibri Light"/>
        </w:rPr>
        <w:t xml:space="preserve">w ramach </w:t>
      </w:r>
      <w:r w:rsidRPr="003C7CC5">
        <w:rPr>
          <w:rFonts w:ascii="Calibri Light" w:hAnsi="Calibri Light" w:cs="Calibri Light"/>
        </w:rPr>
        <w:t>postępowania NANOPURE-</w:t>
      </w:r>
      <w:r>
        <w:rPr>
          <w:rFonts w:ascii="Calibri Light" w:hAnsi="Calibri Light" w:cs="Calibri Light"/>
        </w:rPr>
        <w:t>01</w:t>
      </w:r>
      <w:r w:rsidRPr="003C7CC5">
        <w:rPr>
          <w:rFonts w:ascii="Calibri Light" w:hAnsi="Calibri Light" w:cs="Calibri Light"/>
        </w:rPr>
        <w:t>/</w:t>
      </w:r>
      <w:r>
        <w:rPr>
          <w:rFonts w:ascii="Calibri Light" w:hAnsi="Calibri Light" w:cs="Calibri Light"/>
        </w:rPr>
        <w:t>09</w:t>
      </w:r>
      <w:r w:rsidRPr="003C7CC5">
        <w:rPr>
          <w:rFonts w:ascii="Calibri Light" w:hAnsi="Calibri Light" w:cs="Calibri Light"/>
        </w:rPr>
        <w:t>/202</w:t>
      </w:r>
      <w:r>
        <w:rPr>
          <w:rFonts w:ascii="Calibri Light" w:hAnsi="Calibri Light" w:cs="Calibri Light"/>
        </w:rPr>
        <w:t>1</w:t>
      </w:r>
      <w:r w:rsidRPr="003C7CC5">
        <w:rPr>
          <w:rFonts w:ascii="Calibri Light" w:hAnsi="Calibri Light" w:cs="Calibri Light"/>
        </w:rPr>
        <w:t xml:space="preserve">. </w:t>
      </w:r>
    </w:p>
    <w:p w14:paraId="1602BA1F" w14:textId="01AAECB1" w:rsidR="00043A6C" w:rsidRDefault="00043A6C" w:rsidP="00F8521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</w:rPr>
      </w:pPr>
    </w:p>
    <w:p w14:paraId="5B7E256D" w14:textId="36AEDC4F" w:rsidR="00043A6C" w:rsidRPr="00DD39AA" w:rsidRDefault="00043A6C" w:rsidP="00043A6C">
      <w:pPr>
        <w:spacing w:line="240" w:lineRule="auto"/>
        <w:jc w:val="both"/>
        <w:rPr>
          <w:rFonts w:ascii="Calibri Light" w:hAnsi="Calibri Light" w:cs="Calibri Light"/>
          <w:b/>
          <w:bCs/>
          <w:sz w:val="28"/>
          <w:szCs w:val="28"/>
          <w:vertAlign w:val="superscript"/>
        </w:rPr>
      </w:pP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Część </w:t>
      </w:r>
      <w:r>
        <w:rPr>
          <w:rFonts w:ascii="Calibri Light" w:hAnsi="Calibri Light" w:cs="Calibri Light"/>
          <w:b/>
          <w:bCs/>
          <w:sz w:val="28"/>
          <w:szCs w:val="28"/>
        </w:rPr>
        <w:t>V</w:t>
      </w:r>
      <w:r w:rsidRPr="00DD39AA">
        <w:rPr>
          <w:rFonts w:ascii="Calibri Light" w:hAnsi="Calibri Light" w:cs="Calibri Light"/>
          <w:b/>
          <w:bCs/>
          <w:sz w:val="28"/>
          <w:szCs w:val="28"/>
        </w:rPr>
        <w:t xml:space="preserve">: 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</w:rPr>
        <w:t>Prasa do naczynek typu „COIN-CELL”</w:t>
      </w:r>
      <w:r w:rsidRPr="00DD39AA">
        <w:rPr>
          <w:rFonts w:ascii="Calibri Light" w:eastAsia="Times New Roman" w:hAnsi="Calibri Light" w:cs="Calibri Light"/>
          <w:b/>
          <w:bCs/>
          <w:color w:val="000000" w:themeColor="text1"/>
          <w:sz w:val="28"/>
          <w:szCs w:val="28"/>
          <w:vertAlign w:val="superscript"/>
        </w:rPr>
        <w:t>1</w:t>
      </w:r>
    </w:p>
    <w:p w14:paraId="116EB592" w14:textId="77777777" w:rsidR="00043A6C" w:rsidRPr="00B67C56" w:rsidRDefault="00043A6C" w:rsidP="00043A6C">
      <w:pPr>
        <w:pStyle w:val="Akapitzlist"/>
        <w:numPr>
          <w:ilvl w:val="0"/>
          <w:numId w:val="45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</w:rPr>
        <w:t>Oferuję realizację zamówienia według następujących stawek:</w:t>
      </w:r>
    </w:p>
    <w:p w14:paraId="5F3855E3" w14:textId="77777777" w:rsidR="00043A6C" w:rsidRPr="00550476" w:rsidRDefault="00043A6C" w:rsidP="00043A6C">
      <w:pPr>
        <w:spacing w:line="240" w:lineRule="auto"/>
        <w:ind w:left="142"/>
        <w:jc w:val="both"/>
        <w:rPr>
          <w:rFonts w:ascii="Calibri Light" w:hAnsi="Calibri Light" w:cs="Calibri Light"/>
        </w:rPr>
      </w:pPr>
      <w:r w:rsidRPr="00550476">
        <w:rPr>
          <w:rFonts w:ascii="Calibri Light" w:hAnsi="Calibri Light" w:cs="Calibri Light"/>
          <w:szCs w:val="24"/>
        </w:rPr>
        <w:t>(skreśl niepotrzebną walutę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5"/>
        <w:gridCol w:w="3662"/>
      </w:tblGrid>
      <w:tr w:rsidR="00043A6C" w:rsidRPr="00D624DD" w14:paraId="715F9830" w14:textId="77777777" w:rsidTr="00CB32C7">
        <w:trPr>
          <w:trHeight w:val="542"/>
          <w:jc w:val="center"/>
        </w:trPr>
        <w:tc>
          <w:tcPr>
            <w:tcW w:w="4835" w:type="dxa"/>
          </w:tcPr>
          <w:p w14:paraId="0F43D9FB" w14:textId="77777777" w:rsidR="00043A6C" w:rsidRPr="00D624DD" w:rsidRDefault="00043A6C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netto 1 szt.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390E36F8" w14:textId="77777777" w:rsidR="00043A6C" w:rsidRPr="00D624DD" w:rsidRDefault="00043A6C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043A6C" w:rsidRPr="00D624DD" w14:paraId="42CA62FC" w14:textId="77777777" w:rsidTr="00CB32C7">
        <w:trPr>
          <w:trHeight w:val="542"/>
          <w:jc w:val="center"/>
        </w:trPr>
        <w:tc>
          <w:tcPr>
            <w:tcW w:w="4835" w:type="dxa"/>
          </w:tcPr>
          <w:p w14:paraId="7B5E704E" w14:textId="77777777" w:rsidR="00043A6C" w:rsidRPr="00D624DD" w:rsidRDefault="00043A6C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Wartość VAT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71075EBD" w14:textId="77777777" w:rsidR="00043A6C" w:rsidRPr="00D624DD" w:rsidRDefault="00043A6C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043A6C" w:rsidRPr="00D624DD" w14:paraId="77F02E99" w14:textId="77777777" w:rsidTr="00CB32C7">
        <w:trPr>
          <w:trHeight w:val="555"/>
          <w:jc w:val="center"/>
        </w:trPr>
        <w:tc>
          <w:tcPr>
            <w:tcW w:w="4835" w:type="dxa"/>
          </w:tcPr>
          <w:p w14:paraId="69442DCB" w14:textId="77777777" w:rsidR="00043A6C" w:rsidRPr="00D624DD" w:rsidRDefault="00043A6C" w:rsidP="00CB32C7">
            <w:pPr>
              <w:pStyle w:val="Akapitzlist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sz w:val="32"/>
                <w:szCs w:val="32"/>
              </w:rPr>
            </w:pPr>
            <w:r w:rsidRPr="00D624DD">
              <w:rPr>
                <w:rFonts w:ascii="Calibri Light" w:hAnsi="Calibri Light" w:cs="Calibri Light"/>
                <w:sz w:val="32"/>
                <w:szCs w:val="32"/>
              </w:rPr>
              <w:t>Cena brutto (w PLN</w:t>
            </w:r>
            <w:r>
              <w:rPr>
                <w:rFonts w:ascii="Calibri Light" w:hAnsi="Calibri Light" w:cs="Calibri Light"/>
                <w:sz w:val="32"/>
                <w:szCs w:val="32"/>
              </w:rPr>
              <w:t>/EUR</w:t>
            </w:r>
            <w:r w:rsidRPr="00D624DD">
              <w:rPr>
                <w:rFonts w:ascii="Calibri Light" w:hAnsi="Calibri Light" w:cs="Calibri Light"/>
                <w:sz w:val="32"/>
                <w:szCs w:val="32"/>
              </w:rPr>
              <w:t>)</w:t>
            </w:r>
          </w:p>
        </w:tc>
        <w:tc>
          <w:tcPr>
            <w:tcW w:w="3662" w:type="dxa"/>
          </w:tcPr>
          <w:p w14:paraId="779DB330" w14:textId="77777777" w:rsidR="00043A6C" w:rsidRPr="00D624DD" w:rsidRDefault="00043A6C" w:rsidP="00CB32C7">
            <w:pPr>
              <w:pStyle w:val="Akapitzlist"/>
              <w:spacing w:line="240" w:lineRule="auto"/>
              <w:ind w:left="0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54388EA7" w14:textId="77777777" w:rsidR="00043A6C" w:rsidRDefault="00043A6C" w:rsidP="00043A6C">
      <w:pPr>
        <w:pStyle w:val="Akapitzlist"/>
        <w:spacing w:line="240" w:lineRule="auto"/>
        <w:contextualSpacing w:val="0"/>
        <w:jc w:val="both"/>
        <w:rPr>
          <w:rFonts w:ascii="Calibri Light" w:hAnsi="Calibri Light" w:cs="Calibri Light"/>
        </w:rPr>
      </w:pPr>
    </w:p>
    <w:p w14:paraId="18C58C3D" w14:textId="743252BE" w:rsidR="00043A6C" w:rsidRDefault="00043A6C" w:rsidP="00043A6C">
      <w:pPr>
        <w:pStyle w:val="Akapitzlist"/>
        <w:numPr>
          <w:ilvl w:val="0"/>
          <w:numId w:val="45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lastRenderedPageBreak/>
        <w:t xml:space="preserve">Oferuję </w:t>
      </w:r>
      <w:r w:rsidRPr="00D8079A">
        <w:rPr>
          <w:rFonts w:ascii="Calibri Light" w:hAnsi="Calibri Light" w:cs="Calibri Light"/>
        </w:rPr>
        <w:t xml:space="preserve">dostawę urządzenia w terminie …………………………….……….tygodni od daty podpisania </w:t>
      </w:r>
      <w:r w:rsidRPr="00BF5951">
        <w:rPr>
          <w:rFonts w:ascii="Calibri Light" w:hAnsi="Calibri Light" w:cs="Calibri Light"/>
        </w:rPr>
        <w:t xml:space="preserve">umowy  z leasingodawcą Zamawiającego(nie dłużej niż </w:t>
      </w:r>
      <w:r>
        <w:rPr>
          <w:rFonts w:ascii="Calibri Light" w:hAnsi="Calibri Light" w:cs="Calibri Light"/>
        </w:rPr>
        <w:t>12</w:t>
      </w:r>
      <w:r w:rsidRPr="00BF5951">
        <w:rPr>
          <w:rFonts w:ascii="Calibri Light" w:hAnsi="Calibri Light" w:cs="Calibri Light"/>
        </w:rPr>
        <w:t xml:space="preserve"> tygodni).</w:t>
      </w:r>
    </w:p>
    <w:p w14:paraId="6DA1C564" w14:textId="77777777" w:rsidR="00043A6C" w:rsidRPr="00BF5951" w:rsidRDefault="00043A6C" w:rsidP="00043A6C">
      <w:pPr>
        <w:pStyle w:val="Akapitzlist"/>
        <w:numPr>
          <w:ilvl w:val="0"/>
          <w:numId w:val="45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feruję urządzenie o mocy:………………………..W</w:t>
      </w:r>
    </w:p>
    <w:p w14:paraId="721E873C" w14:textId="79E6E77A" w:rsidR="00043A6C" w:rsidRPr="00D8079A" w:rsidRDefault="00043A6C" w:rsidP="00043A6C">
      <w:pPr>
        <w:pStyle w:val="Akapitzlist"/>
        <w:numPr>
          <w:ilvl w:val="0"/>
          <w:numId w:val="45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8079A">
        <w:rPr>
          <w:rFonts w:ascii="Calibri Light" w:hAnsi="Calibri Light" w:cs="Calibri Light"/>
        </w:rPr>
        <w:t xml:space="preserve">Oferuję okres gwarancji wynoszący ….……………………………. (min. </w:t>
      </w:r>
      <w:r>
        <w:rPr>
          <w:rFonts w:ascii="Calibri Light" w:hAnsi="Calibri Light" w:cs="Calibri Light"/>
        </w:rPr>
        <w:t>12</w:t>
      </w:r>
      <w:r w:rsidRPr="00D8079A">
        <w:rPr>
          <w:rFonts w:ascii="Calibri Light" w:hAnsi="Calibri Light" w:cs="Calibri Light"/>
        </w:rPr>
        <w:t xml:space="preserve"> miesi</w:t>
      </w:r>
      <w:r>
        <w:rPr>
          <w:rFonts w:ascii="Calibri Light" w:hAnsi="Calibri Light" w:cs="Calibri Light"/>
        </w:rPr>
        <w:t>ęcy</w:t>
      </w:r>
      <w:r>
        <w:rPr>
          <w:rFonts w:ascii="Calibri Light" w:hAnsi="Calibri Light" w:cs="Calibri Light"/>
        </w:rPr>
        <w:t>)</w:t>
      </w:r>
    </w:p>
    <w:p w14:paraId="1836F705" w14:textId="77777777" w:rsidR="00043A6C" w:rsidRPr="00D624DD" w:rsidRDefault="00043A6C" w:rsidP="00043A6C">
      <w:pPr>
        <w:pStyle w:val="Akapitzlist"/>
        <w:numPr>
          <w:ilvl w:val="0"/>
          <w:numId w:val="45"/>
        </w:numPr>
        <w:spacing w:line="240" w:lineRule="auto"/>
        <w:contextualSpacing w:val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Oferuję urządzenie (model/producent/rok produkcji)</w:t>
      </w:r>
    </w:p>
    <w:p w14:paraId="0FAF35CA" w14:textId="77777777" w:rsidR="00043A6C" w:rsidRPr="00D624DD" w:rsidRDefault="00043A6C" w:rsidP="00043A6C">
      <w:pPr>
        <w:pStyle w:val="Akapitzlist"/>
        <w:spacing w:before="240" w:after="0" w:line="240" w:lineRule="auto"/>
        <w:ind w:left="0"/>
        <w:jc w:val="both"/>
        <w:rPr>
          <w:rFonts w:ascii="Calibri Light" w:hAnsi="Calibri Light" w:cs="Calibri Light"/>
        </w:rPr>
      </w:pPr>
      <w:r w:rsidRPr="00D624DD">
        <w:rPr>
          <w:rFonts w:ascii="Calibri Light" w:hAnsi="Calibri Light" w:cs="Calibri Light"/>
        </w:rPr>
        <w:t>………………………………………………………………………………………………………………………………..…………</w:t>
      </w:r>
    </w:p>
    <w:p w14:paraId="4FAF37FC" w14:textId="77777777" w:rsidR="00043A6C" w:rsidRPr="00D624DD" w:rsidRDefault="00043A6C" w:rsidP="00043A6C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1546E2F9" w14:textId="2A4B1C99" w:rsidR="00043A6C" w:rsidRPr="00043A6C" w:rsidRDefault="00043A6C" w:rsidP="00F8521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</w:rPr>
      </w:pPr>
      <w:r w:rsidRPr="003C7CC5">
        <w:rPr>
          <w:rFonts w:ascii="Calibri Light" w:hAnsi="Calibri Light" w:cs="Calibri Light"/>
        </w:rPr>
        <w:t xml:space="preserve">Oferuję urządzenie w pełni spełniające wszystkie wymagania określone Specyfikacji przedmiotu zamówienia, </w:t>
      </w:r>
      <w:r>
        <w:rPr>
          <w:rFonts w:ascii="Calibri Light" w:hAnsi="Calibri Light" w:cs="Calibri Light"/>
        </w:rPr>
        <w:t xml:space="preserve">w ramach </w:t>
      </w:r>
      <w:r w:rsidRPr="003C7CC5">
        <w:rPr>
          <w:rFonts w:ascii="Calibri Light" w:hAnsi="Calibri Light" w:cs="Calibri Light"/>
        </w:rPr>
        <w:t>postępowania NANOPURE-</w:t>
      </w:r>
      <w:r>
        <w:rPr>
          <w:rFonts w:ascii="Calibri Light" w:hAnsi="Calibri Light" w:cs="Calibri Light"/>
        </w:rPr>
        <w:t>01</w:t>
      </w:r>
      <w:r w:rsidRPr="003C7CC5">
        <w:rPr>
          <w:rFonts w:ascii="Calibri Light" w:hAnsi="Calibri Light" w:cs="Calibri Light"/>
        </w:rPr>
        <w:t>/</w:t>
      </w:r>
      <w:r>
        <w:rPr>
          <w:rFonts w:ascii="Calibri Light" w:hAnsi="Calibri Light" w:cs="Calibri Light"/>
        </w:rPr>
        <w:t>09</w:t>
      </w:r>
      <w:r w:rsidRPr="003C7CC5">
        <w:rPr>
          <w:rFonts w:ascii="Calibri Light" w:hAnsi="Calibri Light" w:cs="Calibri Light"/>
        </w:rPr>
        <w:t>/202</w:t>
      </w:r>
      <w:r>
        <w:rPr>
          <w:rFonts w:ascii="Calibri Light" w:hAnsi="Calibri Light" w:cs="Calibri Light"/>
        </w:rPr>
        <w:t>1</w:t>
      </w:r>
      <w:r w:rsidRPr="003C7CC5">
        <w:rPr>
          <w:rFonts w:ascii="Calibri Light" w:hAnsi="Calibri Light" w:cs="Calibri Light"/>
        </w:rPr>
        <w:t xml:space="preserve">. </w:t>
      </w:r>
    </w:p>
    <w:p w14:paraId="4090C4C9" w14:textId="5AB53CE3" w:rsidR="00F8521A" w:rsidRPr="003C7CC5" w:rsidRDefault="00F8521A" w:rsidP="00DD39AA">
      <w:pPr>
        <w:tabs>
          <w:tab w:val="left" w:pos="5112"/>
        </w:tabs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</w:p>
    <w:p w14:paraId="4E7842A8" w14:textId="266A5351" w:rsidR="00941F90" w:rsidRDefault="00941F90" w:rsidP="00941F90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FA19B2">
        <w:rPr>
          <w:rFonts w:ascii="Calibri Light" w:hAnsi="Calibri Light" w:cs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ADDA6F" wp14:editId="33C89E77">
                <wp:simplePos x="0" y="0"/>
                <wp:positionH relativeFrom="column">
                  <wp:posOffset>-138430</wp:posOffset>
                </wp:positionH>
                <wp:positionV relativeFrom="paragraph">
                  <wp:posOffset>101600</wp:posOffset>
                </wp:positionV>
                <wp:extent cx="5966460" cy="0"/>
                <wp:effectExtent l="0" t="0" r="0" b="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64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A082FE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9pt,8pt" to="458.9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" strokecolor="#4579b8 [3044]"/>
            </w:pict>
          </mc:Fallback>
        </mc:AlternateContent>
      </w:r>
    </w:p>
    <w:tbl>
      <w:tblPr>
        <w:tblpPr w:leftFromText="141" w:rightFromText="141" w:vertAnchor="text" w:horzAnchor="margin" w:tblpY="78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"/>
        <w:gridCol w:w="1482"/>
        <w:gridCol w:w="1738"/>
        <w:gridCol w:w="2142"/>
        <w:gridCol w:w="1766"/>
        <w:gridCol w:w="1927"/>
      </w:tblGrid>
      <w:tr w:rsidR="00941F90" w:rsidRPr="00FA19B2" w14:paraId="3C3782E6" w14:textId="77777777" w:rsidTr="00941F90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6E312B9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LP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051F303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ata realizacji zamówienia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2E48F96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Wartość zrealizowanego zamówienia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5652AA3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Podmiot, na rzecz którego zrealizowano zamówienia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5216B15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jsce dostawy</w:t>
            </w: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E15FA7E" w14:textId="77777777" w:rsidR="00941F90" w:rsidRPr="00FA19B2" w:rsidRDefault="00941F90" w:rsidP="00941F90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Nazwa dostarczonej maszyny</w:t>
            </w:r>
          </w:p>
        </w:tc>
      </w:tr>
      <w:tr w:rsidR="00941F90" w:rsidRPr="00FA19B2" w14:paraId="74F0A647" w14:textId="77777777" w:rsidTr="00941F90">
        <w:trPr>
          <w:trHeight w:val="62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58434" w14:textId="77777777" w:rsidR="00941F90" w:rsidRPr="00FA19B2" w:rsidRDefault="00941F90" w:rsidP="00941F90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Cs/>
                <w:sz w:val="20"/>
                <w:szCs w:val="20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D7FC7" w14:textId="77777777" w:rsidR="00941F90" w:rsidRPr="00FA19B2" w:rsidRDefault="00941F90" w:rsidP="00941F90">
            <w:pPr>
              <w:spacing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DAAC" w14:textId="77777777" w:rsidR="00941F90" w:rsidRPr="00FA19B2" w:rsidRDefault="00941F90" w:rsidP="00941F90">
            <w:pPr>
              <w:spacing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C91C" w14:textId="77777777" w:rsidR="00941F90" w:rsidRPr="00FA19B2" w:rsidRDefault="00941F90" w:rsidP="00941F90">
            <w:pPr>
              <w:spacing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FFBBC" w14:textId="77777777" w:rsidR="00941F90" w:rsidRPr="00FA19B2" w:rsidRDefault="00941F90" w:rsidP="00941F90">
            <w:pPr>
              <w:spacing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167E" w14:textId="77777777" w:rsidR="00941F90" w:rsidRPr="00FA19B2" w:rsidRDefault="00941F90" w:rsidP="00941F90">
            <w:pPr>
              <w:spacing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</w:p>
        </w:tc>
      </w:tr>
      <w:tr w:rsidR="00941F90" w:rsidRPr="00FA19B2" w14:paraId="08AA9434" w14:textId="77777777" w:rsidTr="00941F90">
        <w:trPr>
          <w:trHeight w:val="62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7EF13" w14:textId="77777777" w:rsidR="00941F90" w:rsidRPr="00FA19B2" w:rsidRDefault="00941F90" w:rsidP="00941F90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FA19B2">
              <w:rPr>
                <w:rFonts w:ascii="Calibri Light" w:hAnsi="Calibri Light" w:cs="Calibri Light"/>
                <w:bCs/>
                <w:sz w:val="20"/>
                <w:szCs w:val="20"/>
              </w:rPr>
              <w:t>2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B7A5A" w14:textId="77777777" w:rsidR="00941F90" w:rsidRPr="00FA19B2" w:rsidRDefault="00941F90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1AF5B" w14:textId="77777777" w:rsidR="00941F90" w:rsidRPr="00FA19B2" w:rsidRDefault="00941F90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0F5AB" w14:textId="77777777" w:rsidR="00941F90" w:rsidRPr="00FA19B2" w:rsidRDefault="00941F90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A97D" w14:textId="77777777" w:rsidR="00941F90" w:rsidRPr="00FA19B2" w:rsidRDefault="00941F90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0BB" w14:textId="77777777" w:rsidR="00941F90" w:rsidRPr="00FA19B2" w:rsidRDefault="00941F90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</w:tr>
      <w:tr w:rsidR="00F8521A" w:rsidRPr="00FA19B2" w14:paraId="5F1E4AB0" w14:textId="77777777" w:rsidTr="00941F90">
        <w:trPr>
          <w:trHeight w:val="62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221AE" w14:textId="387E6D7C" w:rsidR="00F8521A" w:rsidRPr="00FA19B2" w:rsidRDefault="00F8521A" w:rsidP="00941F90">
            <w:pPr>
              <w:spacing w:after="0" w:line="240" w:lineRule="auto"/>
              <w:jc w:val="both"/>
              <w:rPr>
                <w:rFonts w:ascii="Calibri Light" w:hAnsi="Calibri Light" w:cs="Calibri Light"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</w:rPr>
              <w:t>3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2C4D0" w14:textId="77777777" w:rsidR="00F8521A" w:rsidRPr="00FA19B2" w:rsidRDefault="00F8521A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526AB" w14:textId="77777777" w:rsidR="00F8521A" w:rsidRPr="00FA19B2" w:rsidRDefault="00F8521A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566D" w14:textId="77777777" w:rsidR="00F8521A" w:rsidRPr="00FA19B2" w:rsidRDefault="00F8521A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54114" w14:textId="77777777" w:rsidR="00F8521A" w:rsidRPr="00FA19B2" w:rsidRDefault="00F8521A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1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7FEB" w14:textId="77777777" w:rsidR="00F8521A" w:rsidRPr="00FA19B2" w:rsidRDefault="00F8521A" w:rsidP="00941F90">
            <w:pPr>
              <w:spacing w:after="120" w:line="240" w:lineRule="auto"/>
              <w:jc w:val="both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</w:p>
        </w:tc>
      </w:tr>
    </w:tbl>
    <w:p w14:paraId="751BA0A2" w14:textId="55919655" w:rsidR="002732FF" w:rsidRPr="002732FF" w:rsidRDefault="00941F90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b/>
          <w:bCs/>
        </w:rPr>
      </w:pPr>
      <w:r w:rsidRPr="00941F90">
        <w:rPr>
          <w:rFonts w:ascii="Calibri Light" w:hAnsi="Calibri Light" w:cs="Calibri Light"/>
          <w:szCs w:val="24"/>
        </w:rPr>
        <w:t>Wykaz dostaw (</w:t>
      </w:r>
      <w:r w:rsidRPr="00941F90">
        <w:rPr>
          <w:rFonts w:ascii="Calibri Light" w:hAnsi="Calibri Light" w:cs="Calibri Light"/>
          <w:szCs w:val="24"/>
          <w:u w:val="single"/>
        </w:rPr>
        <w:t>zgodnie z pkt 5.4. postępowania</w:t>
      </w:r>
      <w:r w:rsidRPr="00941F90">
        <w:rPr>
          <w:rFonts w:ascii="Calibri Light" w:hAnsi="Calibri Light" w:cs="Calibri Light"/>
          <w:u w:val="single"/>
        </w:rPr>
        <w:t xml:space="preserve"> NANOPURE-01/0</w:t>
      </w:r>
      <w:r w:rsidR="00F8521A">
        <w:rPr>
          <w:rFonts w:ascii="Calibri Light" w:hAnsi="Calibri Light" w:cs="Calibri Light"/>
          <w:u w:val="single"/>
        </w:rPr>
        <w:t>9</w:t>
      </w:r>
      <w:r w:rsidRPr="00941F90">
        <w:rPr>
          <w:rFonts w:ascii="Calibri Light" w:hAnsi="Calibri Light" w:cs="Calibri Light"/>
          <w:u w:val="single"/>
        </w:rPr>
        <w:t>/2021)</w:t>
      </w:r>
      <w:r w:rsidRPr="00941F90">
        <w:rPr>
          <w:rFonts w:ascii="Calibri Light" w:hAnsi="Calibri Light" w:cs="Calibri Light"/>
          <w:szCs w:val="24"/>
        </w:rPr>
        <w:t xml:space="preserve"> :</w:t>
      </w:r>
    </w:p>
    <w:p w14:paraId="31A1EB3C" w14:textId="77777777" w:rsidR="002732FF" w:rsidRPr="002732FF" w:rsidRDefault="002732FF" w:rsidP="002732FF">
      <w:pPr>
        <w:pStyle w:val="Akapitzlist"/>
        <w:spacing w:after="0" w:line="240" w:lineRule="auto"/>
        <w:ind w:left="0" w:firstLine="284"/>
        <w:rPr>
          <w:rFonts w:ascii="Calibri Light" w:hAnsi="Calibri Light" w:cs="Calibri Light"/>
          <w:b/>
          <w:bCs/>
        </w:rPr>
      </w:pPr>
    </w:p>
    <w:p w14:paraId="6D144D29" w14:textId="69796FA7" w:rsidR="00B06FFF" w:rsidRPr="00941F90" w:rsidRDefault="00B06FFF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b/>
          <w:bCs/>
        </w:rPr>
      </w:pPr>
      <w:r w:rsidRPr="00941F90">
        <w:rPr>
          <w:rFonts w:ascii="Calibri Light" w:hAnsi="Calibri Light" w:cs="Calibri Light"/>
          <w:szCs w:val="24"/>
        </w:rPr>
        <w:t>Na dowód wykonania powyższych dostaw załączam do oferty następujące dokumenty: ……………………………………………………………………………………………………………………………………………………………………………………………………………</w:t>
      </w:r>
      <w:r w:rsidR="003C7CC5" w:rsidRPr="00941F90">
        <w:rPr>
          <w:rFonts w:ascii="Calibri Light" w:hAnsi="Calibri Light" w:cs="Calibri Light"/>
          <w:szCs w:val="24"/>
        </w:rPr>
        <w:t>………………………………………………</w:t>
      </w:r>
      <w:r w:rsidRPr="00941F90">
        <w:rPr>
          <w:rFonts w:ascii="Calibri Light" w:hAnsi="Calibri Light" w:cs="Calibri Light"/>
          <w:szCs w:val="24"/>
        </w:rPr>
        <w:t>………………………………………………………………………</w:t>
      </w:r>
    </w:p>
    <w:p w14:paraId="7A03EBFB" w14:textId="7064AB06" w:rsidR="009C58EA" w:rsidRPr="00FA19B2" w:rsidRDefault="009C58EA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 xml:space="preserve">Oświadczam, że realizując dostawę urządzenia określonego w pkt. </w:t>
      </w:r>
      <w:r w:rsidR="003C7CC5" w:rsidRPr="00FA19B2">
        <w:rPr>
          <w:rFonts w:ascii="Calibri Light" w:hAnsi="Calibri Light" w:cs="Calibri Light"/>
          <w:szCs w:val="24"/>
        </w:rPr>
        <w:t>4</w:t>
      </w:r>
      <w:r w:rsidR="00E64613" w:rsidRPr="00FA19B2">
        <w:rPr>
          <w:rFonts w:ascii="Calibri Light" w:hAnsi="Calibri Light" w:cs="Calibri Light"/>
          <w:szCs w:val="24"/>
        </w:rPr>
        <w:t xml:space="preserve"> </w:t>
      </w:r>
      <w:r w:rsidRPr="00FA19B2">
        <w:rPr>
          <w:rFonts w:ascii="Calibri Light" w:hAnsi="Calibri Light" w:cs="Calibri Light"/>
          <w:szCs w:val="24"/>
        </w:rPr>
        <w:t>niniejszego Formularza Ofertowego nie powierzam wykonania zamówienia podwykonawcom / powierzam podwykonawcy</w:t>
      </w:r>
      <w:r w:rsidRPr="00FA19B2">
        <w:rPr>
          <w:rStyle w:val="Odwoanieprzypisudolnego"/>
          <w:rFonts w:ascii="Calibri Light" w:hAnsi="Calibri Light" w:cs="Calibri Light"/>
          <w:szCs w:val="24"/>
        </w:rPr>
        <w:footnoteReference w:id="1"/>
      </w:r>
      <w:r w:rsidRPr="00FA19B2">
        <w:rPr>
          <w:rFonts w:ascii="Calibri Light" w:hAnsi="Calibri Light" w:cs="Calibri Light"/>
          <w:szCs w:val="24"/>
        </w:rPr>
        <w:t xml:space="preserve"> …………………………………………………………………………………………………….. wykonanie zamówienia w następującym zakresie: </w:t>
      </w:r>
      <w:r w:rsidR="00D624DD" w:rsidRPr="00FA19B2">
        <w:rPr>
          <w:rFonts w:ascii="Calibri Light" w:hAnsi="Calibri Light" w:cs="Calibri Light"/>
          <w:szCs w:val="24"/>
        </w:rPr>
        <w:t>…………………</w:t>
      </w:r>
      <w:r w:rsidRPr="00FA19B2">
        <w:rPr>
          <w:rFonts w:ascii="Calibri Light" w:hAnsi="Calibri Light" w:cs="Calibri Light"/>
          <w:szCs w:val="24"/>
        </w:rPr>
        <w:t>……………………………………………………………………………………………………………………………………………</w:t>
      </w:r>
      <w:r w:rsidR="00204BAD" w:rsidRPr="00FA19B2">
        <w:rPr>
          <w:rFonts w:ascii="Calibri Light" w:hAnsi="Calibri Light" w:cs="Calibri Light"/>
          <w:szCs w:val="24"/>
        </w:rPr>
        <w:t>...</w:t>
      </w:r>
      <w:r w:rsidRPr="00FA19B2">
        <w:rPr>
          <w:rFonts w:ascii="Calibri Light" w:hAnsi="Calibri Light" w:cs="Calibri Light"/>
          <w:szCs w:val="24"/>
        </w:rPr>
        <w:t>……………………………………………………………………………………………………………………………………</w:t>
      </w:r>
      <w:r w:rsidR="00204BAD" w:rsidRPr="00FA19B2">
        <w:rPr>
          <w:rFonts w:ascii="Calibri Light" w:hAnsi="Calibri Light" w:cs="Calibri Light"/>
          <w:szCs w:val="24"/>
        </w:rPr>
        <w:t>……………...</w:t>
      </w:r>
      <w:r w:rsidR="00D624DD" w:rsidRPr="00FA19B2">
        <w:rPr>
          <w:rFonts w:ascii="Calibri Light" w:hAnsi="Calibri Light" w:cs="Calibri Light"/>
          <w:szCs w:val="24"/>
        </w:rPr>
        <w:t>...........................</w:t>
      </w:r>
      <w:r w:rsidR="000C2F30" w:rsidRPr="00FA19B2">
        <w:rPr>
          <w:rFonts w:ascii="Calibri Light" w:hAnsi="Calibri Light" w:cs="Calibri Light"/>
          <w:szCs w:val="24"/>
        </w:rPr>
        <w:t>.....................................................................................................................................</w:t>
      </w:r>
    </w:p>
    <w:p w14:paraId="744EE852" w14:textId="436E501B" w:rsidR="00326273" w:rsidRPr="00FA19B2" w:rsidRDefault="00326273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Oświadczam, że zapoznałem się z Zapytaniem Ofertowym, przyjmuję warunki w nim z</w:t>
      </w:r>
      <w:r w:rsidR="00DE3E8E" w:rsidRPr="00FA19B2">
        <w:rPr>
          <w:rFonts w:ascii="Calibri Light" w:hAnsi="Calibri Light" w:cs="Calibri Light"/>
          <w:szCs w:val="24"/>
        </w:rPr>
        <w:t xml:space="preserve">awarte i nie wnoszę zastrzeżeń. Zobowiązuję się do realizacji Zamówienia zgodnie z tymi warunkami. </w:t>
      </w:r>
    </w:p>
    <w:p w14:paraId="5EA2B889" w14:textId="77777777" w:rsidR="00BA7F15" w:rsidRPr="00FA19B2" w:rsidRDefault="00BA7F15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W przypadku wyboru niniejszej oferty, zobowiązuję się do zawarcia umowy według wzoru przedstawionego przez Zamawiającego w miejscu i terminie wskazanym przez Zamawiającego.</w:t>
      </w:r>
    </w:p>
    <w:p w14:paraId="238E4107" w14:textId="506B7688" w:rsidR="00BA7F15" w:rsidRPr="00FA19B2" w:rsidRDefault="00BA7F15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 xml:space="preserve">Oświadczam, iż uważam się za związanego niniejszą Ofertą przez okres </w:t>
      </w:r>
      <w:r w:rsidR="00173E21" w:rsidRPr="00FA19B2">
        <w:rPr>
          <w:rFonts w:ascii="Calibri Light" w:hAnsi="Calibri Light" w:cs="Calibri Light"/>
          <w:szCs w:val="24"/>
        </w:rPr>
        <w:t>9</w:t>
      </w:r>
      <w:r w:rsidR="00CD4E41" w:rsidRPr="00FA19B2">
        <w:rPr>
          <w:rFonts w:ascii="Calibri Light" w:hAnsi="Calibri Light" w:cs="Calibri Light"/>
          <w:szCs w:val="24"/>
        </w:rPr>
        <w:t>0</w:t>
      </w:r>
      <w:r w:rsidRPr="00FA19B2">
        <w:rPr>
          <w:rFonts w:ascii="Calibri Light" w:hAnsi="Calibri Light" w:cs="Calibri Light"/>
          <w:szCs w:val="24"/>
        </w:rPr>
        <w:t xml:space="preserve"> dni od upływu terminu składania Ofert.</w:t>
      </w:r>
    </w:p>
    <w:p w14:paraId="45AF2575" w14:textId="431A45A5" w:rsidR="002135C6" w:rsidRPr="00FA19B2" w:rsidRDefault="002135C6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Przyjmuję do wiadomości, że zawarcie umowy na dostawę oferowanego przeze mnie sprzętu jest uwarunkowane otrzymaniem przez Zamawiającego leasingu operacyjnego.</w:t>
      </w:r>
    </w:p>
    <w:p w14:paraId="23617A8B" w14:textId="77777777" w:rsidR="00121F81" w:rsidRPr="00FA19B2" w:rsidRDefault="00326273" w:rsidP="00043A6C">
      <w:pPr>
        <w:pStyle w:val="Akapitzlist"/>
        <w:numPr>
          <w:ilvl w:val="0"/>
          <w:numId w:val="45"/>
        </w:numPr>
        <w:spacing w:after="0" w:line="240" w:lineRule="auto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Do niniejszej oferty załączam następujące dokumenty zgodnie z Zapytaniem Ofertowym:</w:t>
      </w:r>
    </w:p>
    <w:p w14:paraId="6DA6E788" w14:textId="77777777" w:rsidR="004F5557" w:rsidRPr="00FA19B2" w:rsidRDefault="004F5557" w:rsidP="002732FF">
      <w:pPr>
        <w:pStyle w:val="Akapitzlist"/>
        <w:spacing w:after="0" w:line="240" w:lineRule="auto"/>
        <w:ind w:left="284"/>
        <w:rPr>
          <w:rFonts w:ascii="Calibri Light" w:hAnsi="Calibri Light" w:cs="Calibri Light"/>
          <w:szCs w:val="24"/>
        </w:rPr>
      </w:pPr>
    </w:p>
    <w:p w14:paraId="370D3FB9" w14:textId="25345AEE" w:rsidR="00326273" w:rsidRPr="00FA19B2" w:rsidRDefault="00121F81" w:rsidP="002732FF">
      <w:pPr>
        <w:pStyle w:val="Akapitzlist"/>
        <w:numPr>
          <w:ilvl w:val="0"/>
          <w:numId w:val="4"/>
        </w:numPr>
        <w:spacing w:after="120" w:line="240" w:lineRule="auto"/>
        <w:ind w:left="284" w:hanging="284"/>
        <w:contextualSpacing w:val="0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lastRenderedPageBreak/>
        <w:t>Oświadczenie o spełnieniu warunków udziału w postępowaniu</w:t>
      </w:r>
      <w:r w:rsidR="009C58EA" w:rsidRPr="00FA19B2">
        <w:rPr>
          <w:rFonts w:ascii="Calibri Light" w:hAnsi="Calibri Light" w:cs="Calibri Light"/>
          <w:szCs w:val="24"/>
        </w:rPr>
        <w:t xml:space="preserve"> stanowiące załącznik nr </w:t>
      </w:r>
      <w:r w:rsidR="00550476" w:rsidRPr="00FA19B2">
        <w:rPr>
          <w:rFonts w:ascii="Calibri Light" w:hAnsi="Calibri Light" w:cs="Calibri Light"/>
          <w:szCs w:val="24"/>
        </w:rPr>
        <w:t>2</w:t>
      </w:r>
      <w:r w:rsidR="009C58EA" w:rsidRPr="00FA19B2">
        <w:rPr>
          <w:rFonts w:ascii="Calibri Light" w:hAnsi="Calibri Light" w:cs="Calibri Light"/>
          <w:szCs w:val="24"/>
        </w:rPr>
        <w:t xml:space="preserve"> do Zapytania Ofertowego NANOPURE-</w:t>
      </w:r>
      <w:r w:rsidR="000E28B1" w:rsidRPr="00FA19B2">
        <w:rPr>
          <w:rFonts w:ascii="Calibri Light" w:hAnsi="Calibri Light" w:cs="Calibri Light"/>
          <w:szCs w:val="24"/>
        </w:rPr>
        <w:t>01</w:t>
      </w:r>
      <w:r w:rsidR="009C58EA" w:rsidRPr="00FA19B2">
        <w:rPr>
          <w:rFonts w:ascii="Calibri Light" w:hAnsi="Calibri Light" w:cs="Calibri Light"/>
          <w:szCs w:val="24"/>
        </w:rPr>
        <w:t>/</w:t>
      </w:r>
      <w:r w:rsidR="002135C6" w:rsidRPr="00FA19B2">
        <w:rPr>
          <w:rFonts w:ascii="Calibri Light" w:hAnsi="Calibri Light" w:cs="Calibri Light"/>
          <w:szCs w:val="24"/>
        </w:rPr>
        <w:t>0</w:t>
      </w:r>
      <w:r w:rsidR="00F8521A">
        <w:rPr>
          <w:rFonts w:ascii="Calibri Light" w:hAnsi="Calibri Light" w:cs="Calibri Light"/>
          <w:szCs w:val="24"/>
        </w:rPr>
        <w:t>9</w:t>
      </w:r>
      <w:r w:rsidR="009C58EA" w:rsidRPr="00FA19B2">
        <w:rPr>
          <w:rFonts w:ascii="Calibri Light" w:hAnsi="Calibri Light" w:cs="Calibri Light"/>
          <w:szCs w:val="24"/>
        </w:rPr>
        <w:t>/20</w:t>
      </w:r>
      <w:r w:rsidR="00B55794" w:rsidRPr="00FA19B2">
        <w:rPr>
          <w:rFonts w:ascii="Calibri Light" w:hAnsi="Calibri Light" w:cs="Calibri Light"/>
          <w:szCs w:val="24"/>
        </w:rPr>
        <w:t>2</w:t>
      </w:r>
      <w:r w:rsidR="002135C6" w:rsidRPr="00FA19B2">
        <w:rPr>
          <w:rFonts w:ascii="Calibri Light" w:hAnsi="Calibri Light" w:cs="Calibri Light"/>
          <w:szCs w:val="24"/>
        </w:rPr>
        <w:t>1</w:t>
      </w:r>
      <w:r w:rsidRPr="00FA19B2">
        <w:rPr>
          <w:rFonts w:ascii="Calibri Light" w:hAnsi="Calibri Light" w:cs="Calibri Light"/>
          <w:szCs w:val="24"/>
        </w:rPr>
        <w:t>;</w:t>
      </w:r>
    </w:p>
    <w:p w14:paraId="7DEC9A08" w14:textId="62289CB6" w:rsidR="00DB5787" w:rsidRPr="00FA19B2" w:rsidRDefault="00DB5787" w:rsidP="002732FF">
      <w:pPr>
        <w:pStyle w:val="Akapitzlist"/>
        <w:numPr>
          <w:ilvl w:val="0"/>
          <w:numId w:val="4"/>
        </w:numPr>
        <w:spacing w:after="120" w:line="240" w:lineRule="auto"/>
        <w:ind w:left="284" w:hanging="284"/>
        <w:contextualSpacing w:val="0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 xml:space="preserve">Kopię pełnomocnictwa poświadczoną za zgodność z oryginałem przez Wykonawcę dla osoby/osób podpisującej/podpisujących ofertę do podejmowania zobowiązań w imieniu Wykonawcy składającego ofertę, jeżeli umocowanie nie wynika z innych dokumentów do niej </w:t>
      </w:r>
      <w:r w:rsidR="00B102F0" w:rsidRPr="00FA19B2">
        <w:rPr>
          <w:rFonts w:ascii="Calibri Light" w:hAnsi="Calibri Light" w:cs="Calibri Light"/>
          <w:szCs w:val="24"/>
        </w:rPr>
        <w:t>załączonych;</w:t>
      </w:r>
      <w:r w:rsidR="00F9083E" w:rsidRPr="00FA19B2">
        <w:rPr>
          <w:rStyle w:val="Odwoanieprzypisudolnego"/>
          <w:rFonts w:ascii="Calibri Light" w:hAnsi="Calibri Light" w:cs="Calibri Light"/>
          <w:szCs w:val="24"/>
        </w:rPr>
        <w:footnoteReference w:id="2"/>
      </w:r>
    </w:p>
    <w:p w14:paraId="2C99A144" w14:textId="30E5C4C5" w:rsidR="00467B8A" w:rsidRPr="00FA19B2" w:rsidRDefault="00433CF5" w:rsidP="002732FF">
      <w:pPr>
        <w:pStyle w:val="Akapitzlist"/>
        <w:numPr>
          <w:ilvl w:val="0"/>
          <w:numId w:val="4"/>
        </w:numPr>
        <w:spacing w:after="120" w:line="240" w:lineRule="auto"/>
        <w:ind w:left="284" w:hanging="284"/>
        <w:contextualSpacing w:val="0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Dowód spełnienia warunków udziału w postępowaniu, o którym mowa w Zapytaniu Ofertowym NANOPURE-</w:t>
      </w:r>
      <w:r w:rsidR="000E28B1" w:rsidRPr="00FA19B2">
        <w:rPr>
          <w:rFonts w:ascii="Calibri Light" w:hAnsi="Calibri Light" w:cs="Calibri Light"/>
          <w:szCs w:val="24"/>
        </w:rPr>
        <w:t>01</w:t>
      </w:r>
      <w:r w:rsidRPr="00FA19B2">
        <w:rPr>
          <w:rFonts w:ascii="Calibri Light" w:hAnsi="Calibri Light" w:cs="Calibri Light"/>
          <w:szCs w:val="24"/>
        </w:rPr>
        <w:t>/</w:t>
      </w:r>
      <w:r w:rsidR="002135C6" w:rsidRPr="00FA19B2">
        <w:rPr>
          <w:rFonts w:ascii="Calibri Light" w:hAnsi="Calibri Light" w:cs="Calibri Light"/>
          <w:szCs w:val="24"/>
        </w:rPr>
        <w:t>0</w:t>
      </w:r>
      <w:r w:rsidR="00F8521A">
        <w:rPr>
          <w:rFonts w:ascii="Calibri Light" w:hAnsi="Calibri Light" w:cs="Calibri Light"/>
          <w:szCs w:val="24"/>
        </w:rPr>
        <w:t>9</w:t>
      </w:r>
      <w:r w:rsidRPr="00FA19B2">
        <w:rPr>
          <w:rFonts w:ascii="Calibri Light" w:hAnsi="Calibri Light" w:cs="Calibri Light"/>
          <w:szCs w:val="24"/>
        </w:rPr>
        <w:t>/20</w:t>
      </w:r>
      <w:r w:rsidR="00C83372" w:rsidRPr="00FA19B2">
        <w:rPr>
          <w:rFonts w:ascii="Calibri Light" w:hAnsi="Calibri Light" w:cs="Calibri Light"/>
          <w:szCs w:val="24"/>
        </w:rPr>
        <w:t>2</w:t>
      </w:r>
      <w:r w:rsidR="002135C6" w:rsidRPr="00FA19B2">
        <w:rPr>
          <w:rFonts w:ascii="Calibri Light" w:hAnsi="Calibri Light" w:cs="Calibri Light"/>
          <w:szCs w:val="24"/>
        </w:rPr>
        <w:t xml:space="preserve">1 </w:t>
      </w:r>
      <w:r w:rsidRPr="00FA19B2">
        <w:rPr>
          <w:rFonts w:ascii="Calibri Light" w:hAnsi="Calibri Light" w:cs="Calibri Light"/>
          <w:szCs w:val="24"/>
        </w:rPr>
        <w:t xml:space="preserve">w rozdziale </w:t>
      </w:r>
      <w:r w:rsidR="00204BAD" w:rsidRPr="00FA19B2">
        <w:rPr>
          <w:rFonts w:ascii="Calibri Light" w:hAnsi="Calibri Light" w:cs="Calibri Light"/>
          <w:szCs w:val="24"/>
        </w:rPr>
        <w:t>5</w:t>
      </w:r>
      <w:r w:rsidRPr="00FA19B2">
        <w:rPr>
          <w:rFonts w:ascii="Calibri Light" w:hAnsi="Calibri Light" w:cs="Calibri Light"/>
          <w:szCs w:val="24"/>
        </w:rPr>
        <w:t xml:space="preserve"> pkt </w:t>
      </w:r>
      <w:r w:rsidR="00204BAD" w:rsidRPr="00FA19B2">
        <w:rPr>
          <w:rFonts w:ascii="Calibri Light" w:hAnsi="Calibri Light" w:cs="Calibri Light"/>
          <w:szCs w:val="24"/>
        </w:rPr>
        <w:t>5</w:t>
      </w:r>
      <w:r w:rsidRPr="00FA19B2">
        <w:rPr>
          <w:rFonts w:ascii="Calibri Light" w:hAnsi="Calibri Light" w:cs="Calibri Light"/>
          <w:szCs w:val="24"/>
        </w:rPr>
        <w:t>.4</w:t>
      </w:r>
      <w:r w:rsidR="00D624DD" w:rsidRPr="00FA19B2">
        <w:rPr>
          <w:rFonts w:ascii="Calibri Light" w:hAnsi="Calibri Light" w:cs="Calibri Light"/>
          <w:szCs w:val="24"/>
        </w:rPr>
        <w:t>;</w:t>
      </w:r>
    </w:p>
    <w:p w14:paraId="79F0371A" w14:textId="35AC002A" w:rsidR="002135C6" w:rsidRPr="00FA19B2" w:rsidRDefault="002135C6" w:rsidP="002732FF">
      <w:pPr>
        <w:pStyle w:val="Akapitzlist"/>
        <w:numPr>
          <w:ilvl w:val="0"/>
          <w:numId w:val="4"/>
        </w:numPr>
        <w:spacing w:after="120" w:line="240" w:lineRule="auto"/>
        <w:ind w:left="284" w:hanging="284"/>
        <w:contextualSpacing w:val="0"/>
        <w:jc w:val="both"/>
        <w:rPr>
          <w:rFonts w:ascii="Calibri Light" w:hAnsi="Calibri Light" w:cs="Calibri Light"/>
          <w:b/>
          <w:bCs/>
          <w:szCs w:val="24"/>
        </w:rPr>
      </w:pPr>
      <w:r w:rsidRPr="00FA19B2">
        <w:rPr>
          <w:rFonts w:ascii="Calibri Light" w:hAnsi="Calibri Light" w:cs="Calibri Light"/>
          <w:b/>
          <w:bCs/>
          <w:szCs w:val="24"/>
        </w:rPr>
        <w:t>Specyfikację oferowanego urządzenia/urządzeń</w:t>
      </w:r>
      <w:r w:rsidR="00FA19B2" w:rsidRPr="00FA19B2">
        <w:rPr>
          <w:rFonts w:ascii="Calibri Light" w:hAnsi="Calibri Light" w:cs="Calibri Light"/>
          <w:b/>
          <w:bCs/>
          <w:szCs w:val="24"/>
          <w:vertAlign w:val="superscript"/>
        </w:rPr>
        <w:t>2</w:t>
      </w:r>
    </w:p>
    <w:p w14:paraId="2A06DC97" w14:textId="29362F9E" w:rsidR="002135C6" w:rsidRPr="00FA19B2" w:rsidRDefault="002135C6" w:rsidP="002732FF">
      <w:pPr>
        <w:spacing w:after="120" w:line="240" w:lineRule="auto"/>
        <w:ind w:left="284" w:hanging="284"/>
        <w:jc w:val="both"/>
        <w:rPr>
          <w:rFonts w:ascii="Calibri Light" w:hAnsi="Calibri Light" w:cs="Calibri Light"/>
          <w:b/>
          <w:bCs/>
          <w:szCs w:val="24"/>
        </w:rPr>
      </w:pPr>
    </w:p>
    <w:p w14:paraId="1ECD7959" w14:textId="4BB5009B" w:rsidR="002135C6" w:rsidRPr="00FA19B2" w:rsidRDefault="002135C6" w:rsidP="00BF5951">
      <w:pPr>
        <w:spacing w:after="120" w:line="240" w:lineRule="auto"/>
        <w:jc w:val="both"/>
        <w:rPr>
          <w:rFonts w:ascii="Calibri Light" w:hAnsi="Calibri Light" w:cs="Calibri Light"/>
          <w:b/>
          <w:bCs/>
          <w:szCs w:val="24"/>
        </w:rPr>
      </w:pPr>
    </w:p>
    <w:p w14:paraId="79E519C4" w14:textId="77777777" w:rsidR="002135C6" w:rsidRPr="00FA19B2" w:rsidRDefault="002135C6" w:rsidP="00BF5951">
      <w:pPr>
        <w:spacing w:after="120" w:line="240" w:lineRule="auto"/>
        <w:jc w:val="both"/>
        <w:rPr>
          <w:rFonts w:ascii="Calibri Light" w:hAnsi="Calibri Light" w:cs="Calibri Light"/>
          <w:b/>
          <w:bCs/>
          <w:szCs w:val="24"/>
        </w:rPr>
      </w:pPr>
    </w:p>
    <w:p w14:paraId="31206BB2" w14:textId="52982D53" w:rsidR="005F1E5B" w:rsidRPr="00FA19B2" w:rsidRDefault="005F1E5B" w:rsidP="00BF5951">
      <w:pPr>
        <w:spacing w:after="0" w:line="240" w:lineRule="auto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………………………………………………</w:t>
      </w:r>
    </w:p>
    <w:p w14:paraId="28E7A4AC" w14:textId="1ACEF37B" w:rsidR="0087091C" w:rsidRPr="00FA19B2" w:rsidRDefault="005F1E5B" w:rsidP="00BF5951">
      <w:pPr>
        <w:spacing w:after="0" w:line="240" w:lineRule="auto"/>
        <w:ind w:firstLine="567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>(data i miejscowość)</w:t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87091C" w:rsidRPr="00FA19B2">
        <w:rPr>
          <w:rFonts w:ascii="Calibri Light" w:hAnsi="Calibri Light" w:cs="Calibri Light"/>
          <w:szCs w:val="24"/>
        </w:rPr>
        <w:tab/>
      </w:r>
      <w:r w:rsidR="0087091C" w:rsidRPr="00FA19B2">
        <w:rPr>
          <w:rFonts w:ascii="Calibri Light" w:hAnsi="Calibri Light" w:cs="Calibri Light"/>
          <w:szCs w:val="24"/>
        </w:rPr>
        <w:tab/>
      </w:r>
      <w:r w:rsidR="0087091C" w:rsidRPr="00FA19B2">
        <w:rPr>
          <w:rFonts w:ascii="Calibri Light" w:hAnsi="Calibri Light" w:cs="Calibri Light"/>
          <w:szCs w:val="24"/>
        </w:rPr>
        <w:tab/>
      </w:r>
    </w:p>
    <w:p w14:paraId="55A8783C" w14:textId="79D0A59B" w:rsidR="00DB5787" w:rsidRPr="00FA19B2" w:rsidRDefault="000E28B1" w:rsidP="00BF5951">
      <w:pPr>
        <w:spacing w:after="120" w:line="240" w:lineRule="auto"/>
        <w:jc w:val="both"/>
        <w:rPr>
          <w:rFonts w:ascii="Calibri Light" w:hAnsi="Calibri Light" w:cs="Calibri Light"/>
          <w:szCs w:val="24"/>
        </w:rPr>
      </w:pPr>
      <w:r w:rsidRPr="00FA19B2">
        <w:rPr>
          <w:rFonts w:ascii="Calibri Light" w:hAnsi="Calibri Light" w:cs="Calibri Light"/>
          <w:szCs w:val="24"/>
        </w:rPr>
        <w:t xml:space="preserve">                                                                                                                                           </w:t>
      </w:r>
      <w:r w:rsidR="00326273" w:rsidRPr="00FA19B2">
        <w:rPr>
          <w:rFonts w:ascii="Calibri Light" w:hAnsi="Calibri Light" w:cs="Calibri Light"/>
          <w:szCs w:val="24"/>
        </w:rPr>
        <w:t>……………………………</w:t>
      </w:r>
      <w:r w:rsidRPr="00FA19B2">
        <w:rPr>
          <w:rFonts w:ascii="Calibri Light" w:hAnsi="Calibri Light" w:cs="Calibri Light"/>
          <w:szCs w:val="24"/>
        </w:rPr>
        <w:t>..</w:t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Pr="00FA19B2">
        <w:rPr>
          <w:rFonts w:ascii="Calibri Light" w:hAnsi="Calibri Light" w:cs="Calibri Light"/>
          <w:szCs w:val="24"/>
        </w:rPr>
        <w:tab/>
      </w:r>
      <w:r w:rsidR="00326273" w:rsidRPr="00FA19B2">
        <w:rPr>
          <w:rFonts w:ascii="Calibri Light" w:hAnsi="Calibri Light" w:cs="Calibri Light"/>
          <w:szCs w:val="24"/>
        </w:rPr>
        <w:t>Podpis oferenta</w:t>
      </w:r>
    </w:p>
    <w:sectPr w:rsidR="00DB5787" w:rsidRPr="00FA19B2" w:rsidSect="00ED5E63">
      <w:headerReference w:type="default" r:id="rId8"/>
      <w:footerReference w:type="default" r:id="rId9"/>
      <w:pgSz w:w="11906" w:h="16838"/>
      <w:pgMar w:top="1442" w:right="992" w:bottom="1843" w:left="1418" w:header="0" w:footer="1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802E8" w14:textId="77777777" w:rsidR="00C70CF0" w:rsidRDefault="00C70CF0">
      <w:pPr>
        <w:spacing w:after="0" w:line="240" w:lineRule="auto"/>
      </w:pPr>
      <w:r>
        <w:separator/>
      </w:r>
    </w:p>
  </w:endnote>
  <w:endnote w:type="continuationSeparator" w:id="0">
    <w:p w14:paraId="2EFA9B98" w14:textId="77777777" w:rsidR="00C70CF0" w:rsidRDefault="00C70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709D" w14:textId="6C0A3B71" w:rsidR="00EC2C8E" w:rsidRPr="00C46905" w:rsidRDefault="00881F11" w:rsidP="00432086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72A7603B" wp14:editId="1A23A56E">
          <wp:simplePos x="0" y="0"/>
          <wp:positionH relativeFrom="column">
            <wp:posOffset>-95250</wp:posOffset>
          </wp:positionH>
          <wp:positionV relativeFrom="paragraph">
            <wp:posOffset>475615</wp:posOffset>
          </wp:positionV>
          <wp:extent cx="1567986" cy="314325"/>
          <wp:effectExtent l="0" t="0" r="0" b="0"/>
          <wp:wrapNone/>
          <wp:docPr id="25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986" cy="314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16D60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8E3950" wp14:editId="59715657">
              <wp:simplePos x="0" y="0"/>
              <wp:positionH relativeFrom="column">
                <wp:posOffset>1728470</wp:posOffset>
              </wp:positionH>
              <wp:positionV relativeFrom="paragraph">
                <wp:posOffset>396875</wp:posOffset>
              </wp:positionV>
              <wp:extent cx="3019425" cy="1056005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9425" cy="1056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A3D946" w14:textId="6CEE9D1C" w:rsidR="00881F11" w:rsidRPr="00C35F5B" w:rsidRDefault="00881F11" w:rsidP="00881F11">
                          <w:pPr>
                            <w:pStyle w:val="Stopka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proofErr w:type="spellStart"/>
                          <w:r w:rsidRPr="00F80055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>NanoPure</w:t>
                          </w:r>
                          <w:proofErr w:type="spellEnd"/>
                          <w:r w:rsidRPr="00F80055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 xml:space="preserve"> Sp. z </w:t>
                          </w:r>
                          <w:proofErr w:type="spellStart"/>
                          <w:r w:rsidRPr="00F80055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>o.o.ul</w:t>
                          </w:r>
                          <w:proofErr w:type="spellEnd"/>
                          <w:r w:rsidRPr="00F80055">
                            <w:rPr>
                              <w:rFonts w:asciiTheme="minorHAnsi" w:hAnsiTheme="minorHAnsi" w:cstheme="minorHAnsi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Postępu 14b; 02-676 Warszawa</w:t>
                          </w:r>
                        </w:p>
                        <w:p w14:paraId="2CD336AF" w14:textId="77777777" w:rsidR="00881F11" w:rsidRPr="00F80055" w:rsidRDefault="00881F11" w:rsidP="00881F11">
                          <w:pPr>
                            <w:pStyle w:val="Stopka"/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F80055">
                            <w:rPr>
                              <w:sz w:val="16"/>
                              <w:szCs w:val="16"/>
                              <w:lang w:val="en-US"/>
                            </w:rPr>
                            <w:t>KRS: 0000514521, NIP:</w:t>
                          </w:r>
                          <w:r w:rsidRPr="00F80055">
                            <w:rPr>
                              <w:lang w:val="en-US"/>
                            </w:rPr>
                            <w:t xml:space="preserve"> </w:t>
                          </w:r>
                          <w:r w:rsidRPr="00F80055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898-220-79-87, </w:t>
                          </w:r>
                        </w:p>
                        <w:p w14:paraId="3DE5B2C3" w14:textId="77777777" w:rsidR="00881F11" w:rsidRPr="00DD0E9B" w:rsidRDefault="00881F11" w:rsidP="00881F11">
                          <w:pPr>
                            <w:pStyle w:val="Stopka"/>
                            <w:jc w:val="center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proofErr w:type="spellStart"/>
                          <w:r w:rsidRPr="00DD0E9B">
                            <w:rPr>
                              <w:sz w:val="16"/>
                              <w:szCs w:val="16"/>
                              <w:lang w:val="de-DE"/>
                            </w:rPr>
                            <w:t>e-mail</w:t>
                          </w:r>
                          <w:proofErr w:type="spellEnd"/>
                          <w:r w:rsidRPr="00DD0E9B">
                            <w:rPr>
                              <w:sz w:val="16"/>
                              <w:szCs w:val="16"/>
                              <w:lang w:val="de-DE"/>
                            </w:rPr>
                            <w:t xml:space="preserve">: </w:t>
                          </w:r>
                          <w:r w:rsidRPr="00F80055">
                            <w:rPr>
                              <w:sz w:val="16"/>
                              <w:szCs w:val="16"/>
                              <w:lang w:val="de-DE"/>
                            </w:rPr>
                            <w:t>biuro@nanopure.pl</w:t>
                          </w:r>
                        </w:p>
                        <w:p w14:paraId="3007BEDA" w14:textId="77777777" w:rsidR="00881F11" w:rsidRPr="00DD0E9B" w:rsidRDefault="00881F11" w:rsidP="00881F11">
                          <w:pPr>
                            <w:jc w:val="center"/>
                            <w:rPr>
                              <w:lang w:val="de-DE"/>
                            </w:rPr>
                          </w:pPr>
                          <w:r w:rsidRPr="00F80055">
                            <w:rPr>
                              <w:sz w:val="16"/>
                              <w:szCs w:val="16"/>
                              <w:lang w:val="de-DE"/>
                            </w:rPr>
                            <w:t>www.nanopure.pl</w:t>
                          </w:r>
                        </w:p>
                        <w:p w14:paraId="34318D22" w14:textId="77777777" w:rsidR="00EC2C8E" w:rsidRPr="002A5914" w:rsidRDefault="00EC2C8E" w:rsidP="00432086">
                          <w:pPr>
                            <w:jc w:val="center"/>
                            <w:rPr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48E3950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left:0;text-align:left;margin-left:136.1pt;margin-top:31.25pt;width:237.75pt;height:83.1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" filled="f" stroked="f">
              <v:textbox style="mso-fit-shape-to-text:t">
                <w:txbxContent>
                  <w:p w14:paraId="54A3D946" w14:textId="6CEE9D1C" w:rsidR="00881F11" w:rsidRPr="00C35F5B" w:rsidRDefault="00881F11" w:rsidP="00881F11">
                    <w:pPr>
                      <w:pStyle w:val="Stopka"/>
                      <w:jc w:val="center"/>
                      <w:rPr>
                        <w:sz w:val="16"/>
                        <w:szCs w:val="16"/>
                      </w:rPr>
                    </w:pPr>
                    <w:proofErr w:type="spellStart"/>
                    <w:r w:rsidRPr="00F80055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>NanoPure</w:t>
                    </w:r>
                    <w:proofErr w:type="spellEnd"/>
                    <w:r w:rsidRPr="00F80055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 xml:space="preserve"> Sp. z </w:t>
                    </w:r>
                    <w:proofErr w:type="spellStart"/>
                    <w:r w:rsidRPr="00F80055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>o.o.ul</w:t>
                    </w:r>
                    <w:proofErr w:type="spellEnd"/>
                    <w:r w:rsidRPr="00F80055">
                      <w:rPr>
                        <w:rFonts w:asciiTheme="minorHAnsi" w:hAnsiTheme="minorHAnsi" w:cstheme="minorHAnsi"/>
                        <w:sz w:val="16"/>
                        <w:szCs w:val="16"/>
                      </w:rPr>
                      <w:t>.</w:t>
                    </w:r>
                    <w:r>
                      <w:rPr>
                        <w:sz w:val="16"/>
                        <w:szCs w:val="16"/>
                      </w:rPr>
                      <w:t xml:space="preserve"> Postępu 14b; 02-676 Warszawa</w:t>
                    </w:r>
                  </w:p>
                  <w:p w14:paraId="2CD336AF" w14:textId="77777777" w:rsidR="00881F11" w:rsidRPr="00F80055" w:rsidRDefault="00881F11" w:rsidP="00881F11">
                    <w:pPr>
                      <w:pStyle w:val="Stopka"/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r w:rsidRPr="00F80055">
                      <w:rPr>
                        <w:sz w:val="16"/>
                        <w:szCs w:val="16"/>
                        <w:lang w:val="en-US"/>
                      </w:rPr>
                      <w:t>KRS: 0000514521, NIP:</w:t>
                    </w:r>
                    <w:r w:rsidRPr="00F80055">
                      <w:rPr>
                        <w:lang w:val="en-US"/>
                      </w:rPr>
                      <w:t xml:space="preserve"> </w:t>
                    </w:r>
                    <w:r w:rsidRPr="00F80055">
                      <w:rPr>
                        <w:sz w:val="16"/>
                        <w:szCs w:val="16"/>
                        <w:lang w:val="en-US"/>
                      </w:rPr>
                      <w:t xml:space="preserve">898-220-79-87, </w:t>
                    </w:r>
                  </w:p>
                  <w:p w14:paraId="3DE5B2C3" w14:textId="77777777" w:rsidR="00881F11" w:rsidRPr="00DD0E9B" w:rsidRDefault="00881F11" w:rsidP="00881F11">
                    <w:pPr>
                      <w:pStyle w:val="Stopka"/>
                      <w:jc w:val="center"/>
                      <w:rPr>
                        <w:sz w:val="16"/>
                        <w:szCs w:val="16"/>
                        <w:lang w:val="en-US"/>
                      </w:rPr>
                    </w:pPr>
                    <w:proofErr w:type="spellStart"/>
                    <w:r w:rsidRPr="00DD0E9B">
                      <w:rPr>
                        <w:sz w:val="16"/>
                        <w:szCs w:val="16"/>
                        <w:lang w:val="de-DE"/>
                      </w:rPr>
                      <w:t>e-mail</w:t>
                    </w:r>
                    <w:proofErr w:type="spellEnd"/>
                    <w:r w:rsidRPr="00DD0E9B">
                      <w:rPr>
                        <w:sz w:val="16"/>
                        <w:szCs w:val="16"/>
                        <w:lang w:val="de-DE"/>
                      </w:rPr>
                      <w:t xml:space="preserve">: </w:t>
                    </w:r>
                    <w:r w:rsidRPr="00F80055">
                      <w:rPr>
                        <w:sz w:val="16"/>
                        <w:szCs w:val="16"/>
                        <w:lang w:val="de-DE"/>
                      </w:rPr>
                      <w:t>biuro@nanopure.pl</w:t>
                    </w:r>
                  </w:p>
                  <w:p w14:paraId="3007BEDA" w14:textId="77777777" w:rsidR="00881F11" w:rsidRPr="00DD0E9B" w:rsidRDefault="00881F11" w:rsidP="00881F11">
                    <w:pPr>
                      <w:jc w:val="center"/>
                      <w:rPr>
                        <w:lang w:val="de-DE"/>
                      </w:rPr>
                    </w:pPr>
                    <w:r w:rsidRPr="00F80055">
                      <w:rPr>
                        <w:sz w:val="16"/>
                        <w:szCs w:val="16"/>
                        <w:lang w:val="de-DE"/>
                      </w:rPr>
                      <w:t>www.nanopure.pl</w:t>
                    </w:r>
                  </w:p>
                  <w:p w14:paraId="34318D22" w14:textId="77777777" w:rsidR="00EC2C8E" w:rsidRPr="002A5914" w:rsidRDefault="00EC2C8E" w:rsidP="00432086">
                    <w:pPr>
                      <w:jc w:val="center"/>
                      <w:rPr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  <w:r w:rsidR="00316D60"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F398F6C" wp14:editId="493A12DF">
              <wp:simplePos x="0" y="0"/>
              <wp:positionH relativeFrom="column">
                <wp:posOffset>-424180</wp:posOffset>
              </wp:positionH>
              <wp:positionV relativeFrom="paragraph">
                <wp:posOffset>344169</wp:posOffset>
              </wp:positionV>
              <wp:extent cx="6743700" cy="0"/>
              <wp:effectExtent l="0" t="0" r="0" b="0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A9AF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33.4pt;margin-top:27.1pt;width:531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61780" w14:textId="77777777" w:rsidR="00C70CF0" w:rsidRDefault="00C70CF0">
      <w:pPr>
        <w:spacing w:after="0" w:line="240" w:lineRule="auto"/>
      </w:pPr>
      <w:bookmarkStart w:id="0" w:name="_Hlk479866357"/>
      <w:bookmarkEnd w:id="0"/>
      <w:r>
        <w:separator/>
      </w:r>
    </w:p>
  </w:footnote>
  <w:footnote w:type="continuationSeparator" w:id="0">
    <w:p w14:paraId="4B8B30BA" w14:textId="77777777" w:rsidR="00C70CF0" w:rsidRDefault="00C70CF0">
      <w:pPr>
        <w:spacing w:after="0" w:line="240" w:lineRule="auto"/>
      </w:pPr>
      <w:r>
        <w:continuationSeparator/>
      </w:r>
    </w:p>
  </w:footnote>
  <w:footnote w:id="1">
    <w:p w14:paraId="2D43A565" w14:textId="0FE47251" w:rsidR="009C58EA" w:rsidRDefault="009C58EA" w:rsidP="00204BAD">
      <w:pPr>
        <w:pStyle w:val="Tekstprzypisudolnego"/>
        <w:spacing w:after="0"/>
      </w:pPr>
      <w:r>
        <w:rPr>
          <w:rStyle w:val="Odwoanieprzypisudolnego"/>
        </w:rPr>
        <w:footnoteRef/>
      </w:r>
      <w:r>
        <w:t xml:space="preserve"> </w:t>
      </w:r>
      <w:r w:rsidRPr="00CA0B44">
        <w:rPr>
          <w:rFonts w:ascii="Calibri Light" w:hAnsi="Calibri Light" w:cs="Calibri Light"/>
        </w:rPr>
        <w:t>Niepotrzebne skreślić</w:t>
      </w:r>
    </w:p>
  </w:footnote>
  <w:footnote w:id="2">
    <w:p w14:paraId="4B10ED86" w14:textId="73792EA3" w:rsidR="00F9083E" w:rsidRPr="00CA0B44" w:rsidRDefault="00CA0B44" w:rsidP="00F9083E">
      <w:pPr>
        <w:pStyle w:val="Tekstprzypisudolnego"/>
        <w:spacing w:after="0" w:line="240" w:lineRule="auto"/>
        <w:rPr>
          <w:rFonts w:ascii="Calibri Light" w:hAnsi="Calibri Light" w:cs="Calibri Light"/>
        </w:rPr>
      </w:pPr>
      <w:r w:rsidRPr="00CA0B44">
        <w:rPr>
          <w:rStyle w:val="Odwoanieprzypisudolnego"/>
          <w:rFonts w:ascii="Calibri Light" w:hAnsi="Calibri Light" w:cs="Calibri Light"/>
        </w:rPr>
        <w:footnoteRef/>
      </w:r>
      <w:r w:rsidRPr="00CA0B44">
        <w:rPr>
          <w:rFonts w:ascii="Calibri Light" w:hAnsi="Calibri Light" w:cs="Calibri Light"/>
        </w:rP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A4E24" w14:textId="7E10C70E" w:rsidR="00ED5E63" w:rsidRDefault="00ED5E63">
    <w:pPr>
      <w:pStyle w:val="Nagwek"/>
    </w:pPr>
    <w:r>
      <w:rPr>
        <w:noProof/>
      </w:rPr>
      <w:drawing>
        <wp:anchor distT="0" distB="0" distL="114300" distR="114300" simplePos="0" relativeHeight="251659776" behindDoc="1" locked="0" layoutInCell="1" allowOverlap="1" wp14:anchorId="7CFD9F8D" wp14:editId="2F57550F">
          <wp:simplePos x="0" y="0"/>
          <wp:positionH relativeFrom="column">
            <wp:posOffset>-14605</wp:posOffset>
          </wp:positionH>
          <wp:positionV relativeFrom="paragraph">
            <wp:posOffset>189865</wp:posOffset>
          </wp:positionV>
          <wp:extent cx="6029960" cy="593090"/>
          <wp:effectExtent l="0" t="0" r="8890" b="0"/>
          <wp:wrapNone/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Zestawienie logotypów kolor PL_v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29960" cy="593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3B77C3" w14:textId="3373D720" w:rsidR="00ED5E63" w:rsidRDefault="00ED5E6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E51"/>
    <w:multiLevelType w:val="hybridMultilevel"/>
    <w:tmpl w:val="63D69A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75A6F"/>
    <w:multiLevelType w:val="hybridMultilevel"/>
    <w:tmpl w:val="50AE97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2FDD"/>
    <w:multiLevelType w:val="hybridMultilevel"/>
    <w:tmpl w:val="B9128F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D5695"/>
    <w:multiLevelType w:val="hybridMultilevel"/>
    <w:tmpl w:val="7ACA11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E6A"/>
    <w:multiLevelType w:val="multilevel"/>
    <w:tmpl w:val="FA203614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b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color w:val="404040" w:themeColor="text1" w:themeTint="BF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404040" w:themeColor="text1" w:themeTint="BF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color w:val="404040" w:themeColor="text1" w:themeTint="BF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404040" w:themeColor="text1" w:themeTint="BF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color w:val="404040" w:themeColor="text1" w:themeTint="BF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404040" w:themeColor="text1" w:themeTint="BF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color w:val="404040" w:themeColor="text1" w:themeTint="BF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color w:val="404040" w:themeColor="text1" w:themeTint="BF"/>
      </w:rPr>
    </w:lvl>
  </w:abstractNum>
  <w:abstractNum w:abstractNumId="5" w15:restartNumberingAfterBreak="0">
    <w:nsid w:val="0EB01ED8"/>
    <w:multiLevelType w:val="hybridMultilevel"/>
    <w:tmpl w:val="07B62D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05A44"/>
    <w:multiLevelType w:val="hybridMultilevel"/>
    <w:tmpl w:val="4828A1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22DAC"/>
    <w:multiLevelType w:val="hybridMultilevel"/>
    <w:tmpl w:val="DAF2E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33BFA"/>
    <w:multiLevelType w:val="hybridMultilevel"/>
    <w:tmpl w:val="341A3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4322F"/>
    <w:multiLevelType w:val="hybridMultilevel"/>
    <w:tmpl w:val="0A5A9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A3B"/>
    <w:multiLevelType w:val="hybridMultilevel"/>
    <w:tmpl w:val="3DC2C8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C324E"/>
    <w:multiLevelType w:val="hybridMultilevel"/>
    <w:tmpl w:val="1638E3A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77030B0"/>
    <w:multiLevelType w:val="hybridMultilevel"/>
    <w:tmpl w:val="F424D2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34549"/>
    <w:multiLevelType w:val="hybridMultilevel"/>
    <w:tmpl w:val="92425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17F12"/>
    <w:multiLevelType w:val="hybridMultilevel"/>
    <w:tmpl w:val="428A0E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2E3EC2"/>
    <w:multiLevelType w:val="hybridMultilevel"/>
    <w:tmpl w:val="A29A71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B19D1"/>
    <w:multiLevelType w:val="hybridMultilevel"/>
    <w:tmpl w:val="28C2E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A4E47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41799"/>
    <w:multiLevelType w:val="hybridMultilevel"/>
    <w:tmpl w:val="1C24E9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BB072F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F903BF"/>
    <w:multiLevelType w:val="hybridMultilevel"/>
    <w:tmpl w:val="86BE88F0"/>
    <w:lvl w:ilvl="0" w:tplc="E596288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2D55D9"/>
    <w:multiLevelType w:val="hybridMultilevel"/>
    <w:tmpl w:val="1C7AC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9A0CF8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815C4F"/>
    <w:multiLevelType w:val="hybridMultilevel"/>
    <w:tmpl w:val="F2F68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2211FF"/>
    <w:multiLevelType w:val="hybridMultilevel"/>
    <w:tmpl w:val="32AE8D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205963"/>
    <w:multiLevelType w:val="hybridMultilevel"/>
    <w:tmpl w:val="D44CE1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2079E"/>
    <w:multiLevelType w:val="hybridMultilevel"/>
    <w:tmpl w:val="4D5C2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AE7EDD"/>
    <w:multiLevelType w:val="hybridMultilevel"/>
    <w:tmpl w:val="8FD09F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9" w15:restartNumberingAfterBreak="0">
    <w:nsid w:val="4F6B7947"/>
    <w:multiLevelType w:val="hybridMultilevel"/>
    <w:tmpl w:val="94863BBE"/>
    <w:lvl w:ilvl="0" w:tplc="5EECF7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6B54A7"/>
    <w:multiLevelType w:val="hybridMultilevel"/>
    <w:tmpl w:val="9C9223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896558"/>
    <w:multiLevelType w:val="hybridMultilevel"/>
    <w:tmpl w:val="794A89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60E4F"/>
    <w:multiLevelType w:val="hybridMultilevel"/>
    <w:tmpl w:val="F3A4A0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34405B8"/>
    <w:multiLevelType w:val="hybridMultilevel"/>
    <w:tmpl w:val="644070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5324F3"/>
    <w:multiLevelType w:val="hybridMultilevel"/>
    <w:tmpl w:val="58BA52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6326AB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EA69C8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40342B"/>
    <w:multiLevelType w:val="hybridMultilevel"/>
    <w:tmpl w:val="22C2B838"/>
    <w:lvl w:ilvl="0" w:tplc="04150017">
      <w:start w:val="1"/>
      <w:numFmt w:val="lowerLetter"/>
      <w:lvlText w:val="%1)"/>
      <w:lvlJc w:val="left"/>
      <w:pPr>
        <w:ind w:left="1190" w:hanging="360"/>
      </w:pPr>
    </w:lvl>
    <w:lvl w:ilvl="1" w:tplc="04150019" w:tentative="1">
      <w:start w:val="1"/>
      <w:numFmt w:val="lowerLetter"/>
      <w:lvlText w:val="%2."/>
      <w:lvlJc w:val="left"/>
      <w:pPr>
        <w:ind w:left="1910" w:hanging="360"/>
      </w:pPr>
    </w:lvl>
    <w:lvl w:ilvl="2" w:tplc="0415001B" w:tentative="1">
      <w:start w:val="1"/>
      <w:numFmt w:val="lowerRoman"/>
      <w:lvlText w:val="%3."/>
      <w:lvlJc w:val="right"/>
      <w:pPr>
        <w:ind w:left="2630" w:hanging="180"/>
      </w:pPr>
    </w:lvl>
    <w:lvl w:ilvl="3" w:tplc="0415000F" w:tentative="1">
      <w:start w:val="1"/>
      <w:numFmt w:val="decimal"/>
      <w:lvlText w:val="%4."/>
      <w:lvlJc w:val="left"/>
      <w:pPr>
        <w:ind w:left="3350" w:hanging="360"/>
      </w:pPr>
    </w:lvl>
    <w:lvl w:ilvl="4" w:tplc="04150019" w:tentative="1">
      <w:start w:val="1"/>
      <w:numFmt w:val="lowerLetter"/>
      <w:lvlText w:val="%5."/>
      <w:lvlJc w:val="left"/>
      <w:pPr>
        <w:ind w:left="4070" w:hanging="360"/>
      </w:pPr>
    </w:lvl>
    <w:lvl w:ilvl="5" w:tplc="0415001B" w:tentative="1">
      <w:start w:val="1"/>
      <w:numFmt w:val="lowerRoman"/>
      <w:lvlText w:val="%6."/>
      <w:lvlJc w:val="right"/>
      <w:pPr>
        <w:ind w:left="4790" w:hanging="180"/>
      </w:pPr>
    </w:lvl>
    <w:lvl w:ilvl="6" w:tplc="0415000F" w:tentative="1">
      <w:start w:val="1"/>
      <w:numFmt w:val="decimal"/>
      <w:lvlText w:val="%7."/>
      <w:lvlJc w:val="left"/>
      <w:pPr>
        <w:ind w:left="5510" w:hanging="360"/>
      </w:pPr>
    </w:lvl>
    <w:lvl w:ilvl="7" w:tplc="04150019" w:tentative="1">
      <w:start w:val="1"/>
      <w:numFmt w:val="lowerLetter"/>
      <w:lvlText w:val="%8."/>
      <w:lvlJc w:val="left"/>
      <w:pPr>
        <w:ind w:left="6230" w:hanging="360"/>
      </w:pPr>
    </w:lvl>
    <w:lvl w:ilvl="8" w:tplc="0415001B" w:tentative="1">
      <w:start w:val="1"/>
      <w:numFmt w:val="lowerRoman"/>
      <w:lvlText w:val="%9."/>
      <w:lvlJc w:val="right"/>
      <w:pPr>
        <w:ind w:left="6950" w:hanging="180"/>
      </w:pPr>
    </w:lvl>
  </w:abstractNum>
  <w:abstractNum w:abstractNumId="39" w15:restartNumberingAfterBreak="0">
    <w:nsid w:val="6B9F70E9"/>
    <w:multiLevelType w:val="hybridMultilevel"/>
    <w:tmpl w:val="E41E15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96DD6"/>
    <w:multiLevelType w:val="hybridMultilevel"/>
    <w:tmpl w:val="8410E4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574F64"/>
    <w:multiLevelType w:val="hybridMultilevel"/>
    <w:tmpl w:val="E36C33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AC5274"/>
    <w:multiLevelType w:val="hybridMultilevel"/>
    <w:tmpl w:val="3D289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22DDA"/>
    <w:multiLevelType w:val="hybridMultilevel"/>
    <w:tmpl w:val="E708D6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2E2094"/>
    <w:multiLevelType w:val="hybridMultilevel"/>
    <w:tmpl w:val="F778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3"/>
  </w:num>
  <w:num w:numId="3">
    <w:abstractNumId w:val="19"/>
  </w:num>
  <w:num w:numId="4">
    <w:abstractNumId w:val="26"/>
  </w:num>
  <w:num w:numId="5">
    <w:abstractNumId w:val="15"/>
  </w:num>
  <w:num w:numId="6">
    <w:abstractNumId w:val="16"/>
  </w:num>
  <w:num w:numId="7">
    <w:abstractNumId w:val="1"/>
  </w:num>
  <w:num w:numId="8">
    <w:abstractNumId w:val="31"/>
  </w:num>
  <w:num w:numId="9">
    <w:abstractNumId w:val="0"/>
  </w:num>
  <w:num w:numId="10">
    <w:abstractNumId w:val="12"/>
  </w:num>
  <w:num w:numId="11">
    <w:abstractNumId w:val="5"/>
  </w:num>
  <w:num w:numId="12">
    <w:abstractNumId w:val="25"/>
  </w:num>
  <w:num w:numId="13">
    <w:abstractNumId w:val="6"/>
  </w:num>
  <w:num w:numId="14">
    <w:abstractNumId w:val="18"/>
  </w:num>
  <w:num w:numId="15">
    <w:abstractNumId w:val="35"/>
  </w:num>
  <w:num w:numId="16">
    <w:abstractNumId w:val="11"/>
  </w:num>
  <w:num w:numId="17">
    <w:abstractNumId w:val="23"/>
  </w:num>
  <w:num w:numId="18">
    <w:abstractNumId w:val="9"/>
  </w:num>
  <w:num w:numId="19">
    <w:abstractNumId w:val="13"/>
  </w:num>
  <w:num w:numId="20">
    <w:abstractNumId w:val="8"/>
  </w:num>
  <w:num w:numId="21">
    <w:abstractNumId w:val="39"/>
  </w:num>
  <w:num w:numId="22">
    <w:abstractNumId w:val="7"/>
  </w:num>
  <w:num w:numId="23">
    <w:abstractNumId w:val="38"/>
  </w:num>
  <w:num w:numId="24">
    <w:abstractNumId w:val="10"/>
  </w:num>
  <w:num w:numId="25">
    <w:abstractNumId w:val="2"/>
  </w:num>
  <w:num w:numId="26">
    <w:abstractNumId w:val="27"/>
  </w:num>
  <w:num w:numId="27">
    <w:abstractNumId w:val="4"/>
  </w:num>
  <w:num w:numId="28">
    <w:abstractNumId w:val="3"/>
  </w:num>
  <w:num w:numId="29">
    <w:abstractNumId w:val="36"/>
  </w:num>
  <w:num w:numId="30">
    <w:abstractNumId w:val="30"/>
  </w:num>
  <w:num w:numId="31">
    <w:abstractNumId w:val="17"/>
  </w:num>
  <w:num w:numId="32">
    <w:abstractNumId w:val="29"/>
  </w:num>
  <w:num w:numId="33">
    <w:abstractNumId w:val="34"/>
  </w:num>
  <w:num w:numId="34">
    <w:abstractNumId w:val="43"/>
  </w:num>
  <w:num w:numId="35">
    <w:abstractNumId w:val="40"/>
  </w:num>
  <w:num w:numId="36">
    <w:abstractNumId w:val="32"/>
  </w:num>
  <w:num w:numId="37">
    <w:abstractNumId w:val="21"/>
  </w:num>
  <w:num w:numId="38">
    <w:abstractNumId w:val="44"/>
  </w:num>
  <w:num w:numId="39">
    <w:abstractNumId w:val="24"/>
  </w:num>
  <w:num w:numId="40">
    <w:abstractNumId w:val="41"/>
  </w:num>
  <w:num w:numId="41">
    <w:abstractNumId w:val="14"/>
  </w:num>
  <w:num w:numId="42">
    <w:abstractNumId w:val="20"/>
  </w:num>
  <w:num w:numId="43">
    <w:abstractNumId w:val="37"/>
  </w:num>
  <w:num w:numId="44">
    <w:abstractNumId w:val="22"/>
  </w:num>
  <w:num w:numId="45">
    <w:abstractNumId w:val="4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c3NjIyMDA1NTFU0lEKTi0uzszPAykwrAUAM+gt5ywAAAA="/>
  </w:docVars>
  <w:rsids>
    <w:rsidRoot w:val="0010251F"/>
    <w:rsid w:val="00002414"/>
    <w:rsid w:val="00007AF7"/>
    <w:rsid w:val="00010F6D"/>
    <w:rsid w:val="000360B0"/>
    <w:rsid w:val="00037BD2"/>
    <w:rsid w:val="00037F9B"/>
    <w:rsid w:val="0004174D"/>
    <w:rsid w:val="00043A6C"/>
    <w:rsid w:val="00045BBF"/>
    <w:rsid w:val="00052971"/>
    <w:rsid w:val="00054596"/>
    <w:rsid w:val="00055AEE"/>
    <w:rsid w:val="00057C3A"/>
    <w:rsid w:val="00061CA3"/>
    <w:rsid w:val="00071136"/>
    <w:rsid w:val="00071D47"/>
    <w:rsid w:val="00073067"/>
    <w:rsid w:val="000848F3"/>
    <w:rsid w:val="00084EC7"/>
    <w:rsid w:val="00085138"/>
    <w:rsid w:val="000919CE"/>
    <w:rsid w:val="0009234B"/>
    <w:rsid w:val="00095B22"/>
    <w:rsid w:val="000B18FF"/>
    <w:rsid w:val="000B34E8"/>
    <w:rsid w:val="000B5096"/>
    <w:rsid w:val="000C2761"/>
    <w:rsid w:val="000C2F30"/>
    <w:rsid w:val="000C6E1F"/>
    <w:rsid w:val="000E25A5"/>
    <w:rsid w:val="000E28B1"/>
    <w:rsid w:val="000E7DF2"/>
    <w:rsid w:val="000F4179"/>
    <w:rsid w:val="000F5C6B"/>
    <w:rsid w:val="000F6E04"/>
    <w:rsid w:val="0010251F"/>
    <w:rsid w:val="00105E60"/>
    <w:rsid w:val="001069D3"/>
    <w:rsid w:val="00111A73"/>
    <w:rsid w:val="0011418C"/>
    <w:rsid w:val="00121F81"/>
    <w:rsid w:val="0013140B"/>
    <w:rsid w:val="001415A4"/>
    <w:rsid w:val="001471F3"/>
    <w:rsid w:val="00153302"/>
    <w:rsid w:val="00171EB2"/>
    <w:rsid w:val="00172A76"/>
    <w:rsid w:val="00173E21"/>
    <w:rsid w:val="00194470"/>
    <w:rsid w:val="00194F55"/>
    <w:rsid w:val="00195B8A"/>
    <w:rsid w:val="001A0121"/>
    <w:rsid w:val="001A6149"/>
    <w:rsid w:val="001B3587"/>
    <w:rsid w:val="001B4BE0"/>
    <w:rsid w:val="001D363F"/>
    <w:rsid w:val="001D532C"/>
    <w:rsid w:val="001D66B3"/>
    <w:rsid w:val="001D71FB"/>
    <w:rsid w:val="001E584D"/>
    <w:rsid w:val="001E78B2"/>
    <w:rsid w:val="00203BBD"/>
    <w:rsid w:val="00204693"/>
    <w:rsid w:val="00204BAD"/>
    <w:rsid w:val="00205F09"/>
    <w:rsid w:val="00211436"/>
    <w:rsid w:val="002135C6"/>
    <w:rsid w:val="002263F1"/>
    <w:rsid w:val="00226E13"/>
    <w:rsid w:val="00231167"/>
    <w:rsid w:val="00232732"/>
    <w:rsid w:val="00233A25"/>
    <w:rsid w:val="002374B9"/>
    <w:rsid w:val="0025255E"/>
    <w:rsid w:val="002526B9"/>
    <w:rsid w:val="002616D2"/>
    <w:rsid w:val="0027196C"/>
    <w:rsid w:val="002732FF"/>
    <w:rsid w:val="00282FA6"/>
    <w:rsid w:val="00283536"/>
    <w:rsid w:val="00290288"/>
    <w:rsid w:val="00291FB7"/>
    <w:rsid w:val="00294ABC"/>
    <w:rsid w:val="002A24AF"/>
    <w:rsid w:val="002A362B"/>
    <w:rsid w:val="002A4FA0"/>
    <w:rsid w:val="002A5914"/>
    <w:rsid w:val="002B5E12"/>
    <w:rsid w:val="002E3277"/>
    <w:rsid w:val="002F0449"/>
    <w:rsid w:val="00307C0A"/>
    <w:rsid w:val="00314176"/>
    <w:rsid w:val="00314485"/>
    <w:rsid w:val="00315B4B"/>
    <w:rsid w:val="00316D60"/>
    <w:rsid w:val="00322CD2"/>
    <w:rsid w:val="00323905"/>
    <w:rsid w:val="0032576C"/>
    <w:rsid w:val="00326273"/>
    <w:rsid w:val="003263CF"/>
    <w:rsid w:val="00354A13"/>
    <w:rsid w:val="00355AE4"/>
    <w:rsid w:val="00357125"/>
    <w:rsid w:val="00360CB4"/>
    <w:rsid w:val="00376488"/>
    <w:rsid w:val="003824D4"/>
    <w:rsid w:val="003834E9"/>
    <w:rsid w:val="00386928"/>
    <w:rsid w:val="003909D1"/>
    <w:rsid w:val="003959BB"/>
    <w:rsid w:val="003A169B"/>
    <w:rsid w:val="003A3B12"/>
    <w:rsid w:val="003A4A8A"/>
    <w:rsid w:val="003A4B96"/>
    <w:rsid w:val="003A5512"/>
    <w:rsid w:val="003A60FA"/>
    <w:rsid w:val="003B1965"/>
    <w:rsid w:val="003B369E"/>
    <w:rsid w:val="003B396D"/>
    <w:rsid w:val="003B58B0"/>
    <w:rsid w:val="003C3F21"/>
    <w:rsid w:val="003C7CC5"/>
    <w:rsid w:val="003D13CB"/>
    <w:rsid w:val="003D6886"/>
    <w:rsid w:val="003E2CAE"/>
    <w:rsid w:val="003E3097"/>
    <w:rsid w:val="003E4D3A"/>
    <w:rsid w:val="003E67EC"/>
    <w:rsid w:val="003E799D"/>
    <w:rsid w:val="003F1A4C"/>
    <w:rsid w:val="003F1B8A"/>
    <w:rsid w:val="003F4F10"/>
    <w:rsid w:val="00401BCC"/>
    <w:rsid w:val="00405D75"/>
    <w:rsid w:val="0041774C"/>
    <w:rsid w:val="00420173"/>
    <w:rsid w:val="00432086"/>
    <w:rsid w:val="00433CF5"/>
    <w:rsid w:val="00440C9F"/>
    <w:rsid w:val="00442348"/>
    <w:rsid w:val="00444B6B"/>
    <w:rsid w:val="00444E4F"/>
    <w:rsid w:val="00455E29"/>
    <w:rsid w:val="00457D35"/>
    <w:rsid w:val="00467B8A"/>
    <w:rsid w:val="00470F5D"/>
    <w:rsid w:val="00473B2F"/>
    <w:rsid w:val="00485AAB"/>
    <w:rsid w:val="00492BB9"/>
    <w:rsid w:val="004A428F"/>
    <w:rsid w:val="004A703E"/>
    <w:rsid w:val="004B78A2"/>
    <w:rsid w:val="004C4EE2"/>
    <w:rsid w:val="004C526D"/>
    <w:rsid w:val="004D4D13"/>
    <w:rsid w:val="004F11F2"/>
    <w:rsid w:val="004F5557"/>
    <w:rsid w:val="004F55DC"/>
    <w:rsid w:val="004F79ED"/>
    <w:rsid w:val="005018BC"/>
    <w:rsid w:val="0051278A"/>
    <w:rsid w:val="00515C97"/>
    <w:rsid w:val="0053227D"/>
    <w:rsid w:val="00541CB1"/>
    <w:rsid w:val="00550476"/>
    <w:rsid w:val="00552B11"/>
    <w:rsid w:val="00560D17"/>
    <w:rsid w:val="00561FF2"/>
    <w:rsid w:val="005650CF"/>
    <w:rsid w:val="005660A4"/>
    <w:rsid w:val="00577901"/>
    <w:rsid w:val="0058288F"/>
    <w:rsid w:val="005854C6"/>
    <w:rsid w:val="00585AC0"/>
    <w:rsid w:val="005906F8"/>
    <w:rsid w:val="00590819"/>
    <w:rsid w:val="0059453F"/>
    <w:rsid w:val="00596652"/>
    <w:rsid w:val="005A0D8E"/>
    <w:rsid w:val="005A58C2"/>
    <w:rsid w:val="005C08E4"/>
    <w:rsid w:val="005C2DE7"/>
    <w:rsid w:val="005D4270"/>
    <w:rsid w:val="005F0F80"/>
    <w:rsid w:val="005F1E5B"/>
    <w:rsid w:val="005F3217"/>
    <w:rsid w:val="005F453D"/>
    <w:rsid w:val="00607086"/>
    <w:rsid w:val="006130BD"/>
    <w:rsid w:val="0061350C"/>
    <w:rsid w:val="00623EF8"/>
    <w:rsid w:val="006277AB"/>
    <w:rsid w:val="006372EC"/>
    <w:rsid w:val="006404D4"/>
    <w:rsid w:val="00643522"/>
    <w:rsid w:val="006443FC"/>
    <w:rsid w:val="00647F1F"/>
    <w:rsid w:val="0065153F"/>
    <w:rsid w:val="00652739"/>
    <w:rsid w:val="006530AA"/>
    <w:rsid w:val="0065310A"/>
    <w:rsid w:val="00666BD4"/>
    <w:rsid w:val="00672E4F"/>
    <w:rsid w:val="00675C89"/>
    <w:rsid w:val="006846F7"/>
    <w:rsid w:val="00684D10"/>
    <w:rsid w:val="006854D3"/>
    <w:rsid w:val="0068659C"/>
    <w:rsid w:val="00686BA7"/>
    <w:rsid w:val="00693B0B"/>
    <w:rsid w:val="00694EFA"/>
    <w:rsid w:val="0069689E"/>
    <w:rsid w:val="00697B01"/>
    <w:rsid w:val="006B0636"/>
    <w:rsid w:val="006B1111"/>
    <w:rsid w:val="006D1C45"/>
    <w:rsid w:val="006D31E5"/>
    <w:rsid w:val="006D574B"/>
    <w:rsid w:val="006E50A2"/>
    <w:rsid w:val="006E633B"/>
    <w:rsid w:val="006E690B"/>
    <w:rsid w:val="006F1877"/>
    <w:rsid w:val="006F57E3"/>
    <w:rsid w:val="006F59DA"/>
    <w:rsid w:val="00701D44"/>
    <w:rsid w:val="00711AAB"/>
    <w:rsid w:val="00731258"/>
    <w:rsid w:val="00732717"/>
    <w:rsid w:val="00732962"/>
    <w:rsid w:val="00735A4A"/>
    <w:rsid w:val="00736F10"/>
    <w:rsid w:val="007439AA"/>
    <w:rsid w:val="00745351"/>
    <w:rsid w:val="00750407"/>
    <w:rsid w:val="0075386B"/>
    <w:rsid w:val="00762181"/>
    <w:rsid w:val="00765E80"/>
    <w:rsid w:val="00767E0B"/>
    <w:rsid w:val="007726DB"/>
    <w:rsid w:val="00774DA3"/>
    <w:rsid w:val="00791EC4"/>
    <w:rsid w:val="00794180"/>
    <w:rsid w:val="0079756D"/>
    <w:rsid w:val="007A20C0"/>
    <w:rsid w:val="007A4782"/>
    <w:rsid w:val="007A6329"/>
    <w:rsid w:val="007A635F"/>
    <w:rsid w:val="007A77F0"/>
    <w:rsid w:val="007B3C3F"/>
    <w:rsid w:val="007B5D9D"/>
    <w:rsid w:val="007C5E12"/>
    <w:rsid w:val="007D133F"/>
    <w:rsid w:val="007E355A"/>
    <w:rsid w:val="007E3AAC"/>
    <w:rsid w:val="007E5884"/>
    <w:rsid w:val="007E6823"/>
    <w:rsid w:val="007F5995"/>
    <w:rsid w:val="00803C86"/>
    <w:rsid w:val="008043D4"/>
    <w:rsid w:val="00805CBA"/>
    <w:rsid w:val="008061B8"/>
    <w:rsid w:val="00821632"/>
    <w:rsid w:val="00824CCD"/>
    <w:rsid w:val="00826B46"/>
    <w:rsid w:val="00843BE2"/>
    <w:rsid w:val="008452A4"/>
    <w:rsid w:val="008477E1"/>
    <w:rsid w:val="00851616"/>
    <w:rsid w:val="00855912"/>
    <w:rsid w:val="00860F87"/>
    <w:rsid w:val="0087091C"/>
    <w:rsid w:val="008775A4"/>
    <w:rsid w:val="00877A4B"/>
    <w:rsid w:val="00881F11"/>
    <w:rsid w:val="008A2C47"/>
    <w:rsid w:val="008B5F5B"/>
    <w:rsid w:val="008C17FD"/>
    <w:rsid w:val="008C1F09"/>
    <w:rsid w:val="008C4F3D"/>
    <w:rsid w:val="008C51D6"/>
    <w:rsid w:val="008C750C"/>
    <w:rsid w:val="008D4368"/>
    <w:rsid w:val="008D4964"/>
    <w:rsid w:val="008D6EED"/>
    <w:rsid w:val="008E1333"/>
    <w:rsid w:val="008F7530"/>
    <w:rsid w:val="0090533D"/>
    <w:rsid w:val="00911E7C"/>
    <w:rsid w:val="009148A2"/>
    <w:rsid w:val="0091631C"/>
    <w:rsid w:val="00917AB3"/>
    <w:rsid w:val="009231A9"/>
    <w:rsid w:val="009259CE"/>
    <w:rsid w:val="00931BAE"/>
    <w:rsid w:val="00941E64"/>
    <w:rsid w:val="00941F90"/>
    <w:rsid w:val="00943926"/>
    <w:rsid w:val="009449AA"/>
    <w:rsid w:val="0094685D"/>
    <w:rsid w:val="00946C82"/>
    <w:rsid w:val="00950500"/>
    <w:rsid w:val="00954454"/>
    <w:rsid w:val="00981EC7"/>
    <w:rsid w:val="00986297"/>
    <w:rsid w:val="0098631A"/>
    <w:rsid w:val="00987AFC"/>
    <w:rsid w:val="00993AE3"/>
    <w:rsid w:val="009A2C5C"/>
    <w:rsid w:val="009B0E50"/>
    <w:rsid w:val="009B11B2"/>
    <w:rsid w:val="009B316A"/>
    <w:rsid w:val="009B647D"/>
    <w:rsid w:val="009C1B72"/>
    <w:rsid w:val="009C58EA"/>
    <w:rsid w:val="009C5CDB"/>
    <w:rsid w:val="009D1A80"/>
    <w:rsid w:val="009D40E9"/>
    <w:rsid w:val="009D5517"/>
    <w:rsid w:val="009D67E0"/>
    <w:rsid w:val="009D6CE7"/>
    <w:rsid w:val="009E292C"/>
    <w:rsid w:val="009E4292"/>
    <w:rsid w:val="009E7D20"/>
    <w:rsid w:val="00A044CA"/>
    <w:rsid w:val="00A101E2"/>
    <w:rsid w:val="00A13D5B"/>
    <w:rsid w:val="00A1456F"/>
    <w:rsid w:val="00A171DA"/>
    <w:rsid w:val="00A215B5"/>
    <w:rsid w:val="00A254F6"/>
    <w:rsid w:val="00A27B5D"/>
    <w:rsid w:val="00A32826"/>
    <w:rsid w:val="00A41A5F"/>
    <w:rsid w:val="00A55FD7"/>
    <w:rsid w:val="00A8088D"/>
    <w:rsid w:val="00A900BA"/>
    <w:rsid w:val="00A91C97"/>
    <w:rsid w:val="00A965CE"/>
    <w:rsid w:val="00AB0688"/>
    <w:rsid w:val="00AB11BF"/>
    <w:rsid w:val="00AC3A33"/>
    <w:rsid w:val="00AC6177"/>
    <w:rsid w:val="00AD31C7"/>
    <w:rsid w:val="00AD7B71"/>
    <w:rsid w:val="00AE3B22"/>
    <w:rsid w:val="00AE6B2C"/>
    <w:rsid w:val="00AF3AAD"/>
    <w:rsid w:val="00AF5435"/>
    <w:rsid w:val="00B00225"/>
    <w:rsid w:val="00B06FFF"/>
    <w:rsid w:val="00B07F34"/>
    <w:rsid w:val="00B102F0"/>
    <w:rsid w:val="00B14746"/>
    <w:rsid w:val="00B24138"/>
    <w:rsid w:val="00B241CC"/>
    <w:rsid w:val="00B270A4"/>
    <w:rsid w:val="00B2764B"/>
    <w:rsid w:val="00B3448F"/>
    <w:rsid w:val="00B353C9"/>
    <w:rsid w:val="00B428D8"/>
    <w:rsid w:val="00B466A1"/>
    <w:rsid w:val="00B55794"/>
    <w:rsid w:val="00B6065E"/>
    <w:rsid w:val="00B64A62"/>
    <w:rsid w:val="00B67C56"/>
    <w:rsid w:val="00B81F89"/>
    <w:rsid w:val="00B8243F"/>
    <w:rsid w:val="00B91B72"/>
    <w:rsid w:val="00B91E49"/>
    <w:rsid w:val="00B96F4E"/>
    <w:rsid w:val="00BA2D6D"/>
    <w:rsid w:val="00BA5F3A"/>
    <w:rsid w:val="00BA7F15"/>
    <w:rsid w:val="00BB1B97"/>
    <w:rsid w:val="00BD1824"/>
    <w:rsid w:val="00BD1DE4"/>
    <w:rsid w:val="00BE3D31"/>
    <w:rsid w:val="00BF5852"/>
    <w:rsid w:val="00BF5951"/>
    <w:rsid w:val="00C0302A"/>
    <w:rsid w:val="00C221B3"/>
    <w:rsid w:val="00C225BB"/>
    <w:rsid w:val="00C2285C"/>
    <w:rsid w:val="00C23F15"/>
    <w:rsid w:val="00C26826"/>
    <w:rsid w:val="00C3486A"/>
    <w:rsid w:val="00C35AB5"/>
    <w:rsid w:val="00C35F5B"/>
    <w:rsid w:val="00C378F3"/>
    <w:rsid w:val="00C467A8"/>
    <w:rsid w:val="00C500EA"/>
    <w:rsid w:val="00C52C03"/>
    <w:rsid w:val="00C56C4A"/>
    <w:rsid w:val="00C7035F"/>
    <w:rsid w:val="00C70814"/>
    <w:rsid w:val="00C70CF0"/>
    <w:rsid w:val="00C80541"/>
    <w:rsid w:val="00C821C1"/>
    <w:rsid w:val="00C83372"/>
    <w:rsid w:val="00C84EE5"/>
    <w:rsid w:val="00CA0B44"/>
    <w:rsid w:val="00CB24E1"/>
    <w:rsid w:val="00CC1D19"/>
    <w:rsid w:val="00CD4E41"/>
    <w:rsid w:val="00CE5640"/>
    <w:rsid w:val="00CE79C6"/>
    <w:rsid w:val="00CF3955"/>
    <w:rsid w:val="00CF4DD9"/>
    <w:rsid w:val="00D11181"/>
    <w:rsid w:val="00D11385"/>
    <w:rsid w:val="00D1616B"/>
    <w:rsid w:val="00D1685A"/>
    <w:rsid w:val="00D21886"/>
    <w:rsid w:val="00D2250B"/>
    <w:rsid w:val="00D27FBF"/>
    <w:rsid w:val="00D30266"/>
    <w:rsid w:val="00D319F2"/>
    <w:rsid w:val="00D43EAA"/>
    <w:rsid w:val="00D471B9"/>
    <w:rsid w:val="00D47FA0"/>
    <w:rsid w:val="00D5578B"/>
    <w:rsid w:val="00D614B5"/>
    <w:rsid w:val="00D624DD"/>
    <w:rsid w:val="00D62B3D"/>
    <w:rsid w:val="00D64D13"/>
    <w:rsid w:val="00D8071C"/>
    <w:rsid w:val="00D8079A"/>
    <w:rsid w:val="00D93817"/>
    <w:rsid w:val="00DA0C97"/>
    <w:rsid w:val="00DA58E5"/>
    <w:rsid w:val="00DB363C"/>
    <w:rsid w:val="00DB5787"/>
    <w:rsid w:val="00DB7301"/>
    <w:rsid w:val="00DC7DAD"/>
    <w:rsid w:val="00DD25B0"/>
    <w:rsid w:val="00DD39AA"/>
    <w:rsid w:val="00DD43D8"/>
    <w:rsid w:val="00DD662B"/>
    <w:rsid w:val="00DE3E8E"/>
    <w:rsid w:val="00DE6DC4"/>
    <w:rsid w:val="00DF105A"/>
    <w:rsid w:val="00DF14E4"/>
    <w:rsid w:val="00E11B16"/>
    <w:rsid w:val="00E11C9C"/>
    <w:rsid w:val="00E12230"/>
    <w:rsid w:val="00E12CA3"/>
    <w:rsid w:val="00E17FAE"/>
    <w:rsid w:val="00E235B8"/>
    <w:rsid w:val="00E25FEC"/>
    <w:rsid w:val="00E26030"/>
    <w:rsid w:val="00E31591"/>
    <w:rsid w:val="00E630B3"/>
    <w:rsid w:val="00E63779"/>
    <w:rsid w:val="00E64613"/>
    <w:rsid w:val="00E70399"/>
    <w:rsid w:val="00E73472"/>
    <w:rsid w:val="00E74942"/>
    <w:rsid w:val="00E7630B"/>
    <w:rsid w:val="00E85279"/>
    <w:rsid w:val="00E85A55"/>
    <w:rsid w:val="00E917BF"/>
    <w:rsid w:val="00EA04AF"/>
    <w:rsid w:val="00EA1F64"/>
    <w:rsid w:val="00EA2860"/>
    <w:rsid w:val="00EA5887"/>
    <w:rsid w:val="00EA7775"/>
    <w:rsid w:val="00EB13C9"/>
    <w:rsid w:val="00EB263E"/>
    <w:rsid w:val="00EB7911"/>
    <w:rsid w:val="00EB7EDB"/>
    <w:rsid w:val="00EC2C8E"/>
    <w:rsid w:val="00EC790E"/>
    <w:rsid w:val="00ED1E80"/>
    <w:rsid w:val="00ED5E63"/>
    <w:rsid w:val="00ED62AF"/>
    <w:rsid w:val="00EF35DC"/>
    <w:rsid w:val="00EF680B"/>
    <w:rsid w:val="00F0599C"/>
    <w:rsid w:val="00F05FAA"/>
    <w:rsid w:val="00F06F59"/>
    <w:rsid w:val="00F16C2C"/>
    <w:rsid w:val="00F171C3"/>
    <w:rsid w:val="00F23346"/>
    <w:rsid w:val="00F27D90"/>
    <w:rsid w:val="00F35D0E"/>
    <w:rsid w:val="00F40898"/>
    <w:rsid w:val="00F40F9B"/>
    <w:rsid w:val="00F42E68"/>
    <w:rsid w:val="00F4531E"/>
    <w:rsid w:val="00F609D8"/>
    <w:rsid w:val="00F60B3C"/>
    <w:rsid w:val="00F64482"/>
    <w:rsid w:val="00F657FE"/>
    <w:rsid w:val="00F70CB7"/>
    <w:rsid w:val="00F73BEC"/>
    <w:rsid w:val="00F8521A"/>
    <w:rsid w:val="00F9083E"/>
    <w:rsid w:val="00FA02AD"/>
    <w:rsid w:val="00FA16D4"/>
    <w:rsid w:val="00FA19B2"/>
    <w:rsid w:val="00FA2155"/>
    <w:rsid w:val="00FB1994"/>
    <w:rsid w:val="00FB243E"/>
    <w:rsid w:val="00FC7742"/>
    <w:rsid w:val="00FE51E4"/>
    <w:rsid w:val="00FF2FE0"/>
    <w:rsid w:val="00FF3B9C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F1DE40"/>
  <w15:docId w15:val="{45914E8B-9478-4137-B382-C77765021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251F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after="0"/>
      <w:outlineLvl w:val="0"/>
    </w:pPr>
    <w:rPr>
      <w:rFonts w:ascii="Times New Roman" w:hAnsi="Times New Roman"/>
      <w:b/>
      <w:bCs/>
      <w:color w:val="1F497D"/>
      <w:sz w:val="26"/>
      <w:szCs w:val="28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after="0"/>
      <w:outlineLvl w:val="1"/>
    </w:pPr>
    <w:rPr>
      <w:rFonts w:ascii="Cambria" w:hAnsi="Cambria"/>
      <w:b/>
      <w:bCs/>
      <w:color w:val="365F91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after="0"/>
      <w:outlineLvl w:val="2"/>
    </w:pPr>
    <w:rPr>
      <w:rFonts w:ascii="Times New Roman" w:hAnsi="Times New Roman"/>
      <w:b/>
      <w:bCs/>
      <w:color w:val="4F81BD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  <w:lang w:eastAsia="en-US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  <w:lang w:eastAsia="en-US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  <w:lang w:eastAsia="en-US"/>
    </w:rPr>
  </w:style>
  <w:style w:type="paragraph" w:styleId="Legenda">
    <w:name w:val="caption"/>
    <w:basedOn w:val="Normalny"/>
    <w:next w:val="Normalny"/>
    <w:qFormat/>
    <w:rsid w:val="008F7530"/>
    <w:rPr>
      <w:bCs/>
      <w:szCs w:val="20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D1685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uiPriority w:val="99"/>
    <w:rsid w:val="006277AB"/>
    <w:pPr>
      <w:spacing w:after="0" w:line="240" w:lineRule="auto"/>
    </w:pPr>
    <w:rPr>
      <w:rFonts w:ascii="Times New Roman" w:eastAsia="Times New Roman" w:hAnsi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277AB"/>
    <w:rPr>
      <w:rFonts w:ascii="Times New Roman" w:eastAsia="Times New Roman" w:hAnsi="Times New Roman"/>
      <w:sz w:val="22"/>
    </w:rPr>
  </w:style>
  <w:style w:type="table" w:styleId="Tabela-Siatka">
    <w:name w:val="Table Grid"/>
    <w:basedOn w:val="Standardowy"/>
    <w:uiPriority w:val="39"/>
    <w:rsid w:val="00B276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21F8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21F81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21F81"/>
    <w:rPr>
      <w:vertAlign w:val="superscript"/>
    </w:rPr>
  </w:style>
  <w:style w:type="paragraph" w:styleId="Bezodstpw">
    <w:name w:val="No Spacing"/>
    <w:uiPriority w:val="1"/>
    <w:qFormat/>
    <w:rsid w:val="00803C86"/>
    <w:rPr>
      <w:sz w:val="22"/>
      <w:szCs w:val="22"/>
      <w:lang w:eastAsia="en-US"/>
    </w:rPr>
  </w:style>
  <w:style w:type="paragraph" w:customStyle="1" w:styleId="Akapitzlist1">
    <w:name w:val="Akapit z listą1"/>
    <w:basedOn w:val="Normalny"/>
    <w:rsid w:val="00803C86"/>
    <w:pPr>
      <w:ind w:left="720"/>
      <w:contextualSpacing/>
    </w:pPr>
    <w:rPr>
      <w:rFonts w:eastAsia="Times New Roman"/>
    </w:rPr>
  </w:style>
  <w:style w:type="paragraph" w:customStyle="1" w:styleId="Akapitzlist2">
    <w:name w:val="Akapit z listą2"/>
    <w:basedOn w:val="Normalny"/>
    <w:rsid w:val="00B96F4E"/>
    <w:pPr>
      <w:ind w:left="720"/>
      <w:contextualSpacing/>
    </w:pPr>
    <w:rPr>
      <w:lang w:val="en-US"/>
    </w:rPr>
  </w:style>
  <w:style w:type="character" w:styleId="Wyrnieniedelikatne">
    <w:name w:val="Subtle Emphasis"/>
    <w:qFormat/>
    <w:rsid w:val="0068659C"/>
    <w:rPr>
      <w:b/>
      <w:i/>
      <w:iCs/>
      <w:color w:val="404040"/>
    </w:rPr>
  </w:style>
  <w:style w:type="character" w:styleId="Pogrubienie">
    <w:name w:val="Strong"/>
    <w:basedOn w:val="Domylnaczcionkaakapitu"/>
    <w:uiPriority w:val="22"/>
    <w:qFormat/>
    <w:rsid w:val="002A362B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55794"/>
    <w:pPr>
      <w:spacing w:after="0" w:line="240" w:lineRule="auto"/>
    </w:pPr>
    <w:rPr>
      <w:rFonts w:eastAsiaTheme="minorHAnsi" w:cs="Calibri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55794"/>
    <w:rPr>
      <w:rFonts w:eastAsiaTheme="minorHAnsi" w:cs="Calibri"/>
    </w:rPr>
  </w:style>
  <w:style w:type="character" w:styleId="Uwydatnienie">
    <w:name w:val="Emphasis"/>
    <w:basedOn w:val="Domylnaczcionkaakapitu"/>
    <w:uiPriority w:val="20"/>
    <w:qFormat/>
    <w:rsid w:val="000E28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79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EA40C-00CE-4836-8CA2-18B126963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7</Pages>
  <Words>1458</Words>
  <Characters>8748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186</CharactersWithSpaces>
  <SharedDoc>false</SharedDoc>
  <HLinks>
    <vt:vector size="12" baseType="variant">
      <vt:variant>
        <vt:i4>3276891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75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le Technologies</dc:creator>
  <cp:lastModifiedBy>marta.tuzel@nanopure.pl</cp:lastModifiedBy>
  <cp:revision>20</cp:revision>
  <cp:lastPrinted>2015-04-22T11:31:00Z</cp:lastPrinted>
  <dcterms:created xsi:type="dcterms:W3CDTF">2021-02-15T10:37:00Z</dcterms:created>
  <dcterms:modified xsi:type="dcterms:W3CDTF">2021-09-21T11:49:00Z</dcterms:modified>
</cp:coreProperties>
</file>